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000000"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w:t>
      </w:r>
      <w:r w:rsidR="006666D4">
        <w:rPr>
          <w:color w:val="2F5496" w:themeColor="accent1" w:themeShade="BF"/>
        </w:rPr>
        <w:t>1</w:t>
      </w:r>
      <w:r w:rsidRPr="009E19DF">
        <w:rPr>
          <w:color w:val="2F5496" w:themeColor="accent1" w:themeShade="BF"/>
        </w:rPr>
        <w:t xml:space="preserve"> </w:t>
      </w:r>
    </w:p>
    <w:p w14:paraId="27B72D20" w14:textId="122F5CBE" w:rsidR="00B72611" w:rsidRPr="00C20B04" w:rsidRDefault="00000000" w:rsidP="008310DB">
      <w:pPr>
        <w:pStyle w:val="ChapterTitleBPBHEB"/>
        <w:rPr>
          <w:iCs/>
          <w:color w:val="2F5496" w:themeColor="accent1" w:themeShade="BF"/>
        </w:rPr>
      </w:pPr>
      <w:r w:rsidRPr="00C20B04">
        <w:rPr>
          <w:iCs/>
          <w:color w:val="2F5496" w:themeColor="accent1" w:themeShade="BF"/>
          <w:lang w:val="en-GB"/>
        </w:rPr>
        <w:t>Analytics and Machine Learning</w:t>
      </w:r>
      <w:r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00000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6F58BF1" w:rsidR="00BF175B" w:rsidRDefault="00000000" w:rsidP="00BF175B">
      <w:pPr>
        <w:pBdr>
          <w:top w:val="nil"/>
          <w:left w:val="nil"/>
          <w:bottom w:val="nil"/>
          <w:right w:val="nil"/>
          <w:between w:val="nil"/>
        </w:pBdr>
        <w:shd w:val="clear" w:color="auto" w:fill="FFFFFF"/>
        <w:spacing w:after="100" w:line="276" w:lineRule="auto"/>
        <w:jc w:val="both"/>
      </w:pPr>
      <w:r>
        <w:t>Cloud computing, through AWS, facilitates the integration of analytics and machine learning, allowing businesses to gain insights from large datasets and implement innovative solutions. This chapter focuses on AWS services specifically designed for analytics and machine learning, providing essential tools for data-driven decision-making and advanced artificial intelligence applications.</w:t>
      </w:r>
    </w:p>
    <w:p w14:paraId="006350A9" w14:textId="77777777" w:rsidR="00822354" w:rsidRPr="005B1589" w:rsidRDefault="00000000" w:rsidP="005B1589">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nalytics</w:t>
      </w:r>
    </w:p>
    <w:p w14:paraId="7D1A22DB"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Athena</w:t>
      </w:r>
    </w:p>
    <w:p w14:paraId="6EB825FE"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CloudSearch</w:t>
      </w:r>
    </w:p>
    <w:p w14:paraId="299661D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DataZone (Preview)</w:t>
      </w:r>
    </w:p>
    <w:p w14:paraId="0934EDA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EMR</w:t>
      </w:r>
    </w:p>
    <w:p w14:paraId="4E8D99A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Hosted Hadoop framework</w:t>
      </w:r>
    </w:p>
    <w:p w14:paraId="294D474F"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FinSpace</w:t>
      </w:r>
    </w:p>
    <w:p w14:paraId="14B563CA"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Kinesis</w:t>
      </w:r>
    </w:p>
    <w:p w14:paraId="0DC1F7CE"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Managed Streaming for Apache Kafka (MSK)</w:t>
      </w:r>
    </w:p>
    <w:p w14:paraId="654C4EE2"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OpenSearch Service</w:t>
      </w:r>
    </w:p>
    <w:p w14:paraId="3B7B250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QuickSight</w:t>
      </w:r>
    </w:p>
    <w:p w14:paraId="7E480063"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Redshift</w:t>
      </w:r>
    </w:p>
    <w:p w14:paraId="2B43D26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Clean Rooms (Preview)</w:t>
      </w:r>
    </w:p>
    <w:p w14:paraId="63EC47D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Data Exchange</w:t>
      </w:r>
    </w:p>
    <w:p w14:paraId="7A8CA4F8"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Data Pipeline</w:t>
      </w:r>
    </w:p>
    <w:p w14:paraId="00A1C232"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Glue</w:t>
      </w:r>
    </w:p>
    <w:p w14:paraId="58A3B4A1"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lastRenderedPageBreak/>
        <w:t>AWS Lake Formation</w:t>
      </w:r>
    </w:p>
    <w:p w14:paraId="1B5574BC" w14:textId="77777777" w:rsidR="00822354" w:rsidRPr="00933D3D" w:rsidRDefault="00000000" w:rsidP="00933D3D">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Machine Learning</w:t>
      </w:r>
    </w:p>
    <w:p w14:paraId="386C12F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Augmented AI</w:t>
      </w:r>
    </w:p>
    <w:p w14:paraId="25211A5A"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Bedrock</w:t>
      </w:r>
    </w:p>
    <w:p w14:paraId="01FCA9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Guru</w:t>
      </w:r>
    </w:p>
    <w:p w14:paraId="54F197A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mprehend</w:t>
      </w:r>
    </w:p>
    <w:p w14:paraId="5352D54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DevOps Guru</w:t>
      </w:r>
    </w:p>
    <w:p w14:paraId="2BCC005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Elastic Inference</w:t>
      </w:r>
    </w:p>
    <w:p w14:paraId="4C351E3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Deep learning inference acceleration</w:t>
      </w:r>
    </w:p>
    <w:p w14:paraId="2CD5B279"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orecast</w:t>
      </w:r>
    </w:p>
    <w:p w14:paraId="1D2C9B29"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raud Detector</w:t>
      </w:r>
    </w:p>
    <w:p w14:paraId="534927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HealthLake</w:t>
      </w:r>
    </w:p>
    <w:p w14:paraId="386F999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Kendra</w:t>
      </w:r>
    </w:p>
    <w:p w14:paraId="2C635BCB"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ex</w:t>
      </w:r>
    </w:p>
    <w:p w14:paraId="7AC547D8"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Equipment</w:t>
      </w:r>
    </w:p>
    <w:p w14:paraId="7D6226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Metrics</w:t>
      </w:r>
    </w:p>
    <w:p w14:paraId="395E633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Monitron</w:t>
      </w:r>
    </w:p>
    <w:p w14:paraId="7511D02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Omics</w:t>
      </w:r>
    </w:p>
    <w:p w14:paraId="476A924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ersonalize</w:t>
      </w:r>
    </w:p>
    <w:p w14:paraId="5E7B67D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olly</w:t>
      </w:r>
    </w:p>
    <w:p w14:paraId="3F4AA09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Rekognition</w:t>
      </w:r>
    </w:p>
    <w:p w14:paraId="2CFF3DEF"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w:t>
      </w:r>
    </w:p>
    <w:p w14:paraId="56F7D07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 Ground Truth</w:t>
      </w:r>
    </w:p>
    <w:p w14:paraId="7C0457F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extract</w:t>
      </w:r>
    </w:p>
    <w:p w14:paraId="4DB0760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cribe</w:t>
      </w:r>
    </w:p>
    <w:p w14:paraId="05ADB55B"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late</w:t>
      </w:r>
    </w:p>
    <w:p w14:paraId="7413155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pache MXNet on AWS</w:t>
      </w:r>
    </w:p>
    <w:p w14:paraId="1B27583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AMIs</w:t>
      </w:r>
    </w:p>
    <w:p w14:paraId="4F6F2DAF"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Containers</w:t>
      </w:r>
    </w:p>
    <w:p w14:paraId="7738834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Composer</w:t>
      </w:r>
    </w:p>
    <w:p w14:paraId="4E10A8B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Lens</w:t>
      </w:r>
    </w:p>
    <w:p w14:paraId="702616D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Racer</w:t>
      </w:r>
    </w:p>
    <w:p w14:paraId="00469764"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Inferentia</w:t>
      </w:r>
    </w:p>
    <w:p w14:paraId="2F2A78D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Panorama</w:t>
      </w:r>
    </w:p>
    <w:p w14:paraId="0B69F18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PyTorch on AWS</w:t>
      </w:r>
    </w:p>
    <w:p w14:paraId="7A64673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TensorFlow on AWS</w:t>
      </w:r>
    </w:p>
    <w:p w14:paraId="78D99820"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Whisperer</w:t>
      </w:r>
    </w:p>
    <w:p w14:paraId="4EAE0553" w14:textId="77777777" w:rsidR="00822354" w:rsidRPr="00822354" w:rsidRDefault="00000000" w:rsidP="00822354">
      <w:pPr>
        <w:pBdr>
          <w:top w:val="nil"/>
          <w:left w:val="nil"/>
          <w:bottom w:val="nil"/>
          <w:right w:val="nil"/>
          <w:between w:val="nil"/>
        </w:pBdr>
        <w:shd w:val="clear" w:color="auto" w:fill="FFFFFF"/>
        <w:spacing w:after="100" w:line="276" w:lineRule="auto"/>
        <w:jc w:val="both"/>
        <w:rPr>
          <w:lang w:val="en-GB"/>
        </w:rPr>
      </w:pPr>
      <w:r w:rsidRPr="00822354">
        <w:rPr>
          <w:lang w:val="en-GB"/>
        </w:rPr>
        <w:t> </w:t>
      </w:r>
    </w:p>
    <w:p w14:paraId="703071D4" w14:textId="77777777" w:rsidR="00822354" w:rsidRDefault="00822354" w:rsidP="00BF175B">
      <w:pPr>
        <w:pBdr>
          <w:top w:val="nil"/>
          <w:left w:val="nil"/>
          <w:bottom w:val="nil"/>
          <w:right w:val="nil"/>
          <w:between w:val="nil"/>
        </w:pBdr>
        <w:shd w:val="clear" w:color="auto" w:fill="FFFFFF"/>
        <w:spacing w:after="100" w:line="276" w:lineRule="auto"/>
        <w:jc w:val="both"/>
      </w:pPr>
    </w:p>
    <w:p w14:paraId="14D5AFC0" w14:textId="1CE4A0E3" w:rsidR="00050830" w:rsidRDefault="00000000" w:rsidP="00343F8E">
      <w:pPr>
        <w:pBdr>
          <w:top w:val="nil"/>
          <w:left w:val="nil"/>
          <w:bottom w:val="nil"/>
          <w:right w:val="nil"/>
          <w:between w:val="nil"/>
        </w:pBdr>
        <w:shd w:val="clear" w:color="auto" w:fill="FFFFFF"/>
        <w:spacing w:after="100" w:line="276" w:lineRule="auto"/>
        <w:jc w:val="both"/>
      </w:pPr>
      <w:r>
        <w:t>This chapter explains the features and applications of various AWS services, including analytics and machine learning. It highlights how these tools support data-driven decision-making and artificial intelligence for businesses.</w:t>
      </w:r>
    </w:p>
    <w:p w14:paraId="35E7D188" w14:textId="3B7A561E" w:rsidR="00050830" w:rsidRDefault="00000000" w:rsidP="00050830">
      <w:pPr>
        <w:pStyle w:val="Title"/>
      </w:pPr>
      <w:bookmarkStart w:id="0" w:name="_Hlk156918938"/>
      <w:r>
        <w:t>Part 1: Analytics</w:t>
      </w:r>
    </w:p>
    <w:bookmarkEnd w:id="0"/>
    <w:p w14:paraId="6EE8CE94" w14:textId="77777777" w:rsidR="00452B0D" w:rsidRDefault="00000000" w:rsidP="00452B0D">
      <w:pPr>
        <w:pBdr>
          <w:top w:val="nil"/>
          <w:left w:val="nil"/>
          <w:bottom w:val="nil"/>
          <w:right w:val="nil"/>
          <w:between w:val="nil"/>
        </w:pBdr>
        <w:shd w:val="clear" w:color="auto" w:fill="FFFFFF"/>
        <w:spacing w:after="100" w:line="276" w:lineRule="auto"/>
        <w:jc w:val="both"/>
      </w:pPr>
      <w:r>
        <w:t>Analytics is essential in cloud computing for deriving insights from large datasets. This section highlights key AWS services for efficient data processing, analysis, and visualization.</w:t>
      </w:r>
    </w:p>
    <w:p w14:paraId="2C3C2CB1" w14:textId="77777777" w:rsidR="008A797C" w:rsidRDefault="00000000"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7EB9FE7" wp14:editId="35623AAF">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86400" cy="3206139"/>
                    </a:xfrm>
                    <a:prstGeom prst="rect">
                      <a:avLst/>
                    </a:prstGeom>
                    <a:noFill/>
                  </pic:spPr>
                </pic:pic>
              </a:graphicData>
            </a:graphic>
          </wp:inline>
        </w:drawing>
      </w:r>
    </w:p>
    <w:p w14:paraId="1462A5B1" w14:textId="015211B2" w:rsidR="008A797C" w:rsidRDefault="00000000"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 is collected from multiple data sources across the enterprise, including software-as-a-service (SaaS) applications, edge devices, logs, streaming media, and social networks (AWS Documentation).</w:t>
      </w:r>
    </w:p>
    <w:p w14:paraId="56A0F19A"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5BF10221" w:rsidR="00452B0D" w:rsidRDefault="00000000" w:rsidP="00452B0D">
      <w:pPr>
        <w:pBdr>
          <w:top w:val="nil"/>
          <w:left w:val="nil"/>
          <w:bottom w:val="nil"/>
          <w:right w:val="nil"/>
          <w:between w:val="nil"/>
        </w:pBdr>
        <w:shd w:val="clear" w:color="auto" w:fill="FFFFFF"/>
        <w:spacing w:after="100" w:line="276" w:lineRule="auto"/>
        <w:jc w:val="both"/>
      </w:pPr>
      <w:r>
        <w:t>Amazon Athena is a serverless query service that lets users analyze data in Amazon S3 with SQL queries, enabling immediate analysis without complex data transformations or infrastructure</w:t>
      </w:r>
      <w:sdt>
        <w:sdtPr>
          <w:id w:val="565382872"/>
          <w:citation/>
        </w:sdtPr>
        <w:sdtContent>
          <w:r w:rsidR="00F00568">
            <w:fldChar w:fldCharType="begin"/>
          </w:r>
          <w:r w:rsidR="00F00568">
            <w:instrText xml:space="preserve"> CITATION AWSda1 \l 1033 </w:instrText>
          </w:r>
          <w:r w:rsidR="00F00568">
            <w:fldChar w:fldCharType="separate"/>
          </w:r>
          <w:r w:rsidR="00410DBF">
            <w:rPr>
              <w:noProof/>
            </w:rPr>
            <w:t xml:space="preserve"> (AWS, n.d.a)</w:t>
          </w:r>
          <w:r w:rsidR="00F00568">
            <w:fldChar w:fldCharType="end"/>
          </w:r>
        </w:sdtContent>
      </w:sdt>
      <w:r w:rsidR="00DF708B">
        <w:t>.</w:t>
      </w:r>
    </w:p>
    <w:p w14:paraId="3D485087"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5EF78D92" w:rsidR="00452B0D" w:rsidRDefault="00000000" w:rsidP="00452B0D">
      <w:pPr>
        <w:pBdr>
          <w:top w:val="nil"/>
          <w:left w:val="nil"/>
          <w:bottom w:val="nil"/>
          <w:right w:val="nil"/>
          <w:between w:val="nil"/>
        </w:pBdr>
        <w:shd w:val="clear" w:color="auto" w:fill="FFFFFF"/>
        <w:spacing w:after="100" w:line="276" w:lineRule="auto"/>
        <w:jc w:val="both"/>
      </w:pPr>
      <w:r>
        <w:t xml:space="preserve">Amazon Athena is a serverless query service </w:t>
      </w:r>
      <w:sdt>
        <w:sdtPr>
          <w:id w:val="-1682276996"/>
          <w:citation/>
        </w:sdtPr>
        <w:sdtContent>
          <w:r w:rsidR="00730CD8">
            <w:fldChar w:fldCharType="begin"/>
          </w:r>
          <w:r w:rsidR="00730CD8">
            <w:instrText xml:space="preserve"> CITATION AWSn.d.a \l 1033 </w:instrText>
          </w:r>
          <w:r w:rsidR="00730CD8">
            <w:fldChar w:fldCharType="separate"/>
          </w:r>
          <w:r w:rsidR="00410DBF">
            <w:rPr>
              <w:noProof/>
            </w:rPr>
            <w:t>(AWS, Amazon CloudSearch, n.d.)</w:t>
          </w:r>
          <w:r w:rsidR="00730CD8">
            <w:fldChar w:fldCharType="end"/>
          </w:r>
        </w:sdtContent>
      </w:sdt>
      <w:r>
        <w:t>.</w:t>
      </w:r>
    </w:p>
    <w:p w14:paraId="500E6A42" w14:textId="3461025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DataZone:</w:t>
      </w:r>
    </w:p>
    <w:p w14:paraId="540F56AB" w14:textId="6B279BAA" w:rsidR="00452B0D" w:rsidRDefault="00000000" w:rsidP="00452B0D">
      <w:pPr>
        <w:pBdr>
          <w:top w:val="nil"/>
          <w:left w:val="nil"/>
          <w:bottom w:val="nil"/>
          <w:right w:val="nil"/>
          <w:between w:val="nil"/>
        </w:pBdr>
        <w:shd w:val="clear" w:color="auto" w:fill="FFFFFF"/>
        <w:spacing w:after="100" w:line="276" w:lineRule="auto"/>
        <w:jc w:val="both"/>
      </w:pPr>
      <w:r>
        <w:t xml:space="preserve">Amazon DataZone (Preview) offers a secure </w:t>
      </w:r>
      <w:r w:rsidR="008913F5">
        <w:t>data-sharing</w:t>
      </w:r>
      <w:r>
        <w:t xml:space="preserve"> environment and collaboration in the life sciences. It supports genomics and biomedical research by facilitating safe collaboration on sensitive data</w:t>
      </w:r>
      <w:sdt>
        <w:sdtPr>
          <w:id w:val="-1208568497"/>
          <w:citation/>
        </w:sdtPr>
        <w:sdtContent>
          <w:r w:rsidR="00722A09">
            <w:fldChar w:fldCharType="begin"/>
          </w:r>
          <w:r w:rsidR="00722A09">
            <w:instrText xml:space="preserve"> CITATION AWSn.d.b \l 1033 </w:instrText>
          </w:r>
          <w:r w:rsidR="00722A09">
            <w:fldChar w:fldCharType="separate"/>
          </w:r>
          <w:r w:rsidR="00410DBF">
            <w:rPr>
              <w:noProof/>
            </w:rPr>
            <w:t xml:space="preserve"> (AWS, Amazon DataZone, n.d.)</w:t>
          </w:r>
          <w:r w:rsidR="00722A09">
            <w:fldChar w:fldCharType="end"/>
          </w:r>
        </w:sdtContent>
      </w:sdt>
      <w:r>
        <w:t>.</w:t>
      </w:r>
    </w:p>
    <w:p w14:paraId="2BBE1DA0"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1F8A23CB" w:rsidR="00452B0D" w:rsidRDefault="00000000" w:rsidP="00452B0D">
      <w:pPr>
        <w:pBdr>
          <w:top w:val="nil"/>
          <w:left w:val="nil"/>
          <w:bottom w:val="nil"/>
          <w:right w:val="nil"/>
          <w:between w:val="nil"/>
        </w:pBdr>
        <w:shd w:val="clear" w:color="auto" w:fill="FFFFFF"/>
        <w:spacing w:after="100" w:line="276" w:lineRule="auto"/>
        <w:jc w:val="both"/>
      </w:pPr>
      <w:r>
        <w:t xml:space="preserve">Amazon EMR is a </w:t>
      </w:r>
      <w:r w:rsidR="00195D0A">
        <w:t>big cloud-based</w:t>
      </w:r>
      <w:r>
        <w:t xml:space="preserve"> data platform that processes large datasets using popular frameworks such as Apache Spark and Apache Hadoop. EMR enables scalable and cost-effective data processing, making it a fundamental tool for big data analytics </w:t>
      </w:r>
      <w:sdt>
        <w:sdtPr>
          <w:id w:val="239065408"/>
          <w:citation/>
        </w:sdtPr>
        <w:sdtContent>
          <w:r w:rsidR="00161BAB">
            <w:fldChar w:fldCharType="begin"/>
          </w:r>
          <w:r w:rsidR="00161BAB">
            <w:instrText xml:space="preserve"> CITATION AWSn.d.am \l 1033 </w:instrText>
          </w:r>
          <w:r w:rsidR="00161BAB">
            <w:fldChar w:fldCharType="separate"/>
          </w:r>
          <w:r w:rsidR="00410DBF">
            <w:rPr>
              <w:noProof/>
            </w:rPr>
            <w:t>(AWS, Amazon EMR, n.d.)</w:t>
          </w:r>
          <w:r w:rsidR="00161BAB">
            <w:fldChar w:fldCharType="end"/>
          </w:r>
        </w:sdtContent>
      </w:sdt>
      <w:r>
        <w:t>.</w:t>
      </w:r>
    </w:p>
    <w:p w14:paraId="71C80FBC"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66D6D2D3" w:rsidR="00452B0D" w:rsidRDefault="00000000" w:rsidP="00452B0D">
      <w:pPr>
        <w:pBdr>
          <w:top w:val="nil"/>
          <w:left w:val="nil"/>
          <w:bottom w:val="nil"/>
          <w:right w:val="nil"/>
          <w:between w:val="nil"/>
        </w:pBdr>
        <w:shd w:val="clear" w:color="auto" w:fill="FFFFFF"/>
        <w:spacing w:after="100" w:line="276" w:lineRule="auto"/>
        <w:jc w:val="both"/>
      </w:pPr>
      <w:r>
        <w:t>** AWS provides a hosted Hadoop framework that allows users to quickly deploy and manage Hadoop clusters, enabling scalable and reliable distributed data processing</w:t>
      </w:r>
      <w:sdt>
        <w:sdtPr>
          <w:id w:val="-888641234"/>
          <w:citation/>
        </w:sdtPr>
        <w:sdtContent>
          <w:r w:rsidR="000612C1">
            <w:fldChar w:fldCharType="begin"/>
          </w:r>
          <w:r w:rsidR="00404899">
            <w:instrText xml:space="preserve">CITATION AWSndc \l 1033 </w:instrText>
          </w:r>
          <w:r w:rsidR="000612C1">
            <w:fldChar w:fldCharType="separate"/>
          </w:r>
          <w:r w:rsidR="00410DBF">
            <w:rPr>
              <w:noProof/>
            </w:rPr>
            <w:t xml:space="preserve"> (AWS, AWS Analytics, n.d.)</w:t>
          </w:r>
          <w:r w:rsidR="000612C1">
            <w:fldChar w:fldCharType="end"/>
          </w:r>
        </w:sdtContent>
      </w:sdt>
    </w:p>
    <w:p w14:paraId="76E359DD" w14:textId="77777777" w:rsidR="00452B0D" w:rsidRDefault="00452B0D" w:rsidP="00452B0D">
      <w:pPr>
        <w:pBdr>
          <w:top w:val="nil"/>
          <w:left w:val="nil"/>
          <w:bottom w:val="nil"/>
          <w:right w:val="nil"/>
          <w:between w:val="nil"/>
        </w:pBdr>
        <w:shd w:val="clear" w:color="auto" w:fill="FFFFFF"/>
        <w:spacing w:after="100" w:line="276" w:lineRule="auto"/>
        <w:jc w:val="both"/>
      </w:pPr>
    </w:p>
    <w:p w14:paraId="3F9D8D04"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062DB53E" w:rsidR="00452B0D" w:rsidRDefault="00000000" w:rsidP="00452B0D">
      <w:pPr>
        <w:pBdr>
          <w:top w:val="nil"/>
          <w:left w:val="nil"/>
          <w:bottom w:val="nil"/>
          <w:right w:val="nil"/>
          <w:between w:val="nil"/>
        </w:pBdr>
        <w:shd w:val="clear" w:color="auto" w:fill="FFFFFF"/>
        <w:spacing w:after="100" w:line="276" w:lineRule="auto"/>
        <w:jc w:val="both"/>
      </w:pPr>
      <w:r>
        <w:t>** Designed for the financial industry, Amazon FinSpace enhances data management, analytics, and collaboration, addressing the specific needs of financial data workflows</w:t>
      </w:r>
      <w:sdt>
        <w:sdtPr>
          <w:id w:val="647330373"/>
          <w:citation/>
        </w:sdtPr>
        <w:sdtContent>
          <w:r w:rsidR="000612C1">
            <w:fldChar w:fldCharType="begin"/>
          </w:r>
          <w:r w:rsidR="000612C1">
            <w:instrText xml:space="preserve"> CITATION AWSn.d.d \l 1033 </w:instrText>
          </w:r>
          <w:r w:rsidR="000612C1">
            <w:fldChar w:fldCharType="separate"/>
          </w:r>
          <w:r w:rsidR="00410DBF">
            <w:rPr>
              <w:noProof/>
            </w:rPr>
            <w:t xml:space="preserve"> (AWS, Amazon FinSpace, n.d.)</w:t>
          </w:r>
          <w:r w:rsidR="000612C1">
            <w:fldChar w:fldCharType="end"/>
          </w:r>
        </w:sdtContent>
      </w:sdt>
      <w:r>
        <w:t>.</w:t>
      </w:r>
    </w:p>
    <w:p w14:paraId="317A0F31" w14:textId="77777777" w:rsidR="00FB67CF" w:rsidRDefault="00FB67CF"/>
    <w:p w14:paraId="4D746CEB"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799DA224" w:rsidR="00452B0D" w:rsidRDefault="00000000" w:rsidP="00452B0D">
      <w:pPr>
        <w:pBdr>
          <w:top w:val="nil"/>
          <w:left w:val="nil"/>
          <w:bottom w:val="nil"/>
          <w:right w:val="nil"/>
          <w:between w:val="nil"/>
        </w:pBdr>
        <w:shd w:val="clear" w:color="auto" w:fill="FFFFFF"/>
        <w:spacing w:after="100" w:line="276" w:lineRule="auto"/>
        <w:jc w:val="both"/>
      </w:pPr>
      <w:r>
        <w:t>** Amazon Kinesis offers services for real-time processing of streaming data at scale, allowing applications to ingest, buffer easily, and process data for effective real-time analytics</w:t>
      </w:r>
      <w:sdt>
        <w:sdtPr>
          <w:id w:val="1664507544"/>
          <w:citation/>
        </w:sdtPr>
        <w:sdtContent>
          <w:r w:rsidR="003E41E1">
            <w:fldChar w:fldCharType="begin"/>
          </w:r>
          <w:r w:rsidR="003E41E1">
            <w:instrText xml:space="preserve"> CITATION AWSn.d.e \l 1033 </w:instrText>
          </w:r>
          <w:r w:rsidR="003E41E1">
            <w:fldChar w:fldCharType="separate"/>
          </w:r>
          <w:r w:rsidR="00410DBF">
            <w:rPr>
              <w:noProof/>
            </w:rPr>
            <w:t xml:space="preserve"> (AWS, Amazon Kinesis, n.d.)</w:t>
          </w:r>
          <w:r w:rsidR="003E41E1">
            <w:fldChar w:fldCharType="end"/>
          </w:r>
        </w:sdtContent>
      </w:sdt>
      <w:r>
        <w:t>.</w:t>
      </w:r>
    </w:p>
    <w:p w14:paraId="1F5B1005"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770DA9D2" w:rsidR="00452B0D" w:rsidRDefault="00000000" w:rsidP="00452B0D">
      <w:pPr>
        <w:pBdr>
          <w:top w:val="nil"/>
          <w:left w:val="nil"/>
          <w:bottom w:val="nil"/>
          <w:right w:val="nil"/>
          <w:between w:val="nil"/>
        </w:pBdr>
        <w:shd w:val="clear" w:color="auto" w:fill="FFFFFF"/>
        <w:spacing w:after="100" w:line="276" w:lineRule="auto"/>
        <w:jc w:val="both"/>
      </w:pPr>
      <w:r>
        <w:t xml:space="preserve">**Amazon MSK**: A </w:t>
      </w:r>
      <w:r w:rsidR="008913F5">
        <w:t>fully managed</w:t>
      </w:r>
      <w:r>
        <w:t xml:space="preserve"> Kafka service that streamlines the deployment and management of Apache Kafka clusters for reliable streaming data and analytics</w:t>
      </w:r>
      <w:sdt>
        <w:sdtPr>
          <w:id w:val="-71972770"/>
          <w:citation/>
        </w:sdtPr>
        <w:sdtContent>
          <w:r w:rsidR="005F19E6">
            <w:fldChar w:fldCharType="begin"/>
          </w:r>
          <w:r w:rsidR="005F19E6">
            <w:instrText xml:space="preserve">CITATION AWSndf \l 1033 </w:instrText>
          </w:r>
          <w:r w:rsidR="005F19E6">
            <w:fldChar w:fldCharType="separate"/>
          </w:r>
          <w:r w:rsidR="00410DBF">
            <w:rPr>
              <w:noProof/>
            </w:rPr>
            <w:t xml:space="preserve"> (AWS, Amazon Managed Streaming for Apache Kafka (MSK), n.d.)</w:t>
          </w:r>
          <w:r w:rsidR="005F19E6">
            <w:fldChar w:fldCharType="end"/>
          </w:r>
        </w:sdtContent>
      </w:sdt>
      <w:r>
        <w:t>.</w:t>
      </w:r>
    </w:p>
    <w:p w14:paraId="32A58B9D" w14:textId="77777777" w:rsidR="00FB67CF" w:rsidRDefault="00FB67CF"/>
    <w:p w14:paraId="70293165"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7568965F" w:rsidR="00452B0D" w:rsidRDefault="00000000" w:rsidP="00452B0D">
      <w:pPr>
        <w:pBdr>
          <w:top w:val="nil"/>
          <w:left w:val="nil"/>
          <w:bottom w:val="nil"/>
          <w:right w:val="nil"/>
          <w:between w:val="nil"/>
        </w:pBdr>
        <w:shd w:val="clear" w:color="auto" w:fill="FFFFFF"/>
        <w:spacing w:after="100" w:line="276" w:lineRule="auto"/>
        <w:jc w:val="both"/>
      </w:pPr>
      <w:r>
        <w:t>**: A managed Elasticsearch service that simplifies the deployment and operation of Elasticsearch clusters, enabling scalable search solutions</w:t>
      </w:r>
      <w:sdt>
        <w:sdtPr>
          <w:id w:val="561752642"/>
          <w:citation/>
        </w:sdtPr>
        <w:sdtContent>
          <w:r w:rsidR="00163479">
            <w:fldChar w:fldCharType="begin"/>
          </w:r>
          <w:r w:rsidR="00163479">
            <w:instrText xml:space="preserve"> CITATION AWSn.d.g \l 1033 </w:instrText>
          </w:r>
          <w:r w:rsidR="00163479">
            <w:fldChar w:fldCharType="separate"/>
          </w:r>
          <w:r w:rsidR="00410DBF">
            <w:rPr>
              <w:noProof/>
            </w:rPr>
            <w:t xml:space="preserve"> (AWS, Amazon OpenSearch Service, n.d.)</w:t>
          </w:r>
          <w:r w:rsidR="00163479">
            <w:fldChar w:fldCharType="end"/>
          </w:r>
        </w:sdtContent>
      </w:sdt>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p>
    <w:p w14:paraId="64309828" w14:textId="2085647A" w:rsidR="00452B0D" w:rsidRDefault="00000000" w:rsidP="00452B0D">
      <w:pPr>
        <w:pBdr>
          <w:top w:val="nil"/>
          <w:left w:val="nil"/>
          <w:bottom w:val="nil"/>
          <w:right w:val="nil"/>
          <w:between w:val="nil"/>
        </w:pBdr>
        <w:shd w:val="clear" w:color="auto" w:fill="FFFFFF"/>
        <w:spacing w:after="100" w:line="276" w:lineRule="auto"/>
        <w:jc w:val="both"/>
      </w:pPr>
      <w:r>
        <w:t>**Amazon QuickSight**: A cloud-based business analytics service that allows users to create interactive dashboards and visualizations for better data insights</w:t>
      </w:r>
      <w:sdt>
        <w:sdtPr>
          <w:id w:val="-1205095646"/>
          <w:citation/>
        </w:sdtPr>
        <w:sdtContent>
          <w:r w:rsidR="003F038A">
            <w:fldChar w:fldCharType="begin"/>
          </w:r>
          <w:r w:rsidR="003F038A">
            <w:instrText xml:space="preserve"> CITATION AWSn.d.an \l 1033 </w:instrText>
          </w:r>
          <w:r w:rsidR="003F038A">
            <w:fldChar w:fldCharType="separate"/>
          </w:r>
          <w:r w:rsidR="00410DBF">
            <w:rPr>
              <w:noProof/>
            </w:rPr>
            <w:t xml:space="preserve"> (AWS, Amazon QuickSight, n.d.)</w:t>
          </w:r>
          <w:r w:rsidR="003F038A">
            <w:fldChar w:fldCharType="end"/>
          </w:r>
        </w:sdtContent>
      </w:sdt>
      <w:r>
        <w:t>.</w:t>
      </w:r>
    </w:p>
    <w:p w14:paraId="13E9E473" w14:textId="77777777" w:rsidR="00FB67CF" w:rsidRDefault="00FB67CF"/>
    <w:p w14:paraId="348762F4"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54C018E7" w:rsidR="00452B0D" w:rsidRDefault="00000000" w:rsidP="00452B0D">
      <w:pPr>
        <w:pBdr>
          <w:top w:val="nil"/>
          <w:left w:val="nil"/>
          <w:bottom w:val="nil"/>
          <w:right w:val="nil"/>
          <w:between w:val="nil"/>
        </w:pBdr>
        <w:shd w:val="clear" w:color="auto" w:fill="FFFFFF"/>
        <w:spacing w:after="100" w:line="276" w:lineRule="auto"/>
        <w:jc w:val="both"/>
      </w:pPr>
      <w:r>
        <w:t xml:space="preserve">**: A </w:t>
      </w:r>
      <w:r w:rsidR="008913F5">
        <w:t>fully managed</w:t>
      </w:r>
      <w:r>
        <w:t xml:space="preserve"> data warehouse </w:t>
      </w:r>
      <w:r w:rsidR="00F03B49">
        <w:t xml:space="preserve">service </w:t>
      </w:r>
      <w:r w:rsidR="00695D4A">
        <w:t>optimized</w:t>
      </w:r>
      <w:r>
        <w:t xml:space="preserve"> for high-performance analysis, enabling complex queries on large datasets</w:t>
      </w:r>
      <w:sdt>
        <w:sdtPr>
          <w:id w:val="1766574778"/>
          <w:citation/>
        </w:sdtPr>
        <w:sdtContent>
          <w:r w:rsidR="00442052">
            <w:fldChar w:fldCharType="begin"/>
          </w:r>
          <w:r w:rsidR="00442052">
            <w:instrText xml:space="preserve"> CITATION AWSn.d.ao \l 1033 </w:instrText>
          </w:r>
          <w:r w:rsidR="00442052">
            <w:fldChar w:fldCharType="separate"/>
          </w:r>
          <w:r w:rsidR="00410DBF">
            <w:rPr>
              <w:noProof/>
            </w:rPr>
            <w:t xml:space="preserve"> (AWS, Amazon Redshift, n.d.)</w:t>
          </w:r>
          <w:r w:rsidR="00442052">
            <w:fldChar w:fldCharType="end"/>
          </w:r>
        </w:sdtContent>
      </w:sdt>
      <w:r>
        <w:t>.</w:t>
      </w:r>
    </w:p>
    <w:p w14:paraId="0EEDBE29" w14:textId="77777777" w:rsidR="00FB67CF" w:rsidRDefault="00FB67CF"/>
    <w:p w14:paraId="0F833442" w14:textId="7AF3B5A5"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w:t>
      </w:r>
    </w:p>
    <w:p w14:paraId="3778941B" w14:textId="43CEF8A9" w:rsidR="00452B0D" w:rsidRDefault="00000000" w:rsidP="00452B0D">
      <w:pPr>
        <w:pBdr>
          <w:top w:val="nil"/>
          <w:left w:val="nil"/>
          <w:bottom w:val="nil"/>
          <w:right w:val="nil"/>
          <w:between w:val="nil"/>
        </w:pBdr>
        <w:shd w:val="clear" w:color="auto" w:fill="FFFFFF"/>
        <w:spacing w:after="100" w:line="276" w:lineRule="auto"/>
        <w:jc w:val="both"/>
      </w:pPr>
      <w:r>
        <w:t>**: A secure environment for analyzing sensitive data, ensuring compliance with regulatory requirements</w:t>
      </w:r>
      <w:sdt>
        <w:sdtPr>
          <w:id w:val="987211385"/>
          <w:citation/>
        </w:sdtPr>
        <w:sdtContent>
          <w:r w:rsidR="00AB109F">
            <w:fldChar w:fldCharType="begin"/>
          </w:r>
          <w:r w:rsidR="00AB109F">
            <w:instrText xml:space="preserve"> CITATION AWSn.d.h \l 1033 </w:instrText>
          </w:r>
          <w:r w:rsidR="00AB109F">
            <w:fldChar w:fldCharType="separate"/>
          </w:r>
          <w:r w:rsidR="00410DBF">
            <w:rPr>
              <w:noProof/>
            </w:rPr>
            <w:t xml:space="preserve"> (AWS, AWS Clean Rooms (Preview, n.d.)</w:t>
          </w:r>
          <w:r w:rsidR="00AB109F">
            <w:fldChar w:fldCharType="end"/>
          </w:r>
        </w:sdtContent>
      </w:sdt>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p>
    <w:p w14:paraId="79A95793" w14:textId="457A389C" w:rsidR="00452B0D" w:rsidRDefault="00000000" w:rsidP="00452B0D">
      <w:pPr>
        <w:pBdr>
          <w:top w:val="nil"/>
          <w:left w:val="nil"/>
          <w:bottom w:val="nil"/>
          <w:right w:val="nil"/>
          <w:between w:val="nil"/>
        </w:pBdr>
        <w:shd w:val="clear" w:color="auto" w:fill="FFFFFF"/>
        <w:spacing w:after="100" w:line="276" w:lineRule="auto"/>
        <w:jc w:val="both"/>
      </w:pPr>
      <w:r>
        <w:t>**AWS Data Exchange**: A marketplace for discovering and subscribing to third-party datasets, facilitating data collaboration and accessibility</w:t>
      </w:r>
      <w:sdt>
        <w:sdtPr>
          <w:id w:val="-245416667"/>
          <w:citation/>
        </w:sdtPr>
        <w:sdtContent>
          <w:r w:rsidR="00AB109F">
            <w:fldChar w:fldCharType="begin"/>
          </w:r>
          <w:r w:rsidR="00AB109F">
            <w:instrText xml:space="preserve"> CITATION AWSn.d.i \l 1033 </w:instrText>
          </w:r>
          <w:r w:rsidR="00AB109F">
            <w:fldChar w:fldCharType="separate"/>
          </w:r>
          <w:r w:rsidR="00410DBF">
            <w:rPr>
              <w:noProof/>
            </w:rPr>
            <w:t xml:space="preserve"> (AWS, AWS Data Exchange, n.d.)</w:t>
          </w:r>
          <w:r w:rsidR="00AB109F">
            <w:fldChar w:fldCharType="end"/>
          </w:r>
        </w:sdtContent>
      </w:sdt>
      <w:r>
        <w:t>.</w:t>
      </w:r>
    </w:p>
    <w:p w14:paraId="51A4EF14" w14:textId="77777777" w:rsidR="00FB67CF" w:rsidRDefault="00FB67CF"/>
    <w:p w14:paraId="1AD64B90"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5DD1B76E" w:rsidR="00452B0D" w:rsidRDefault="00000000" w:rsidP="00452B0D">
      <w:pPr>
        <w:pBdr>
          <w:top w:val="nil"/>
          <w:left w:val="nil"/>
          <w:bottom w:val="nil"/>
          <w:right w:val="nil"/>
          <w:between w:val="nil"/>
        </w:pBdr>
        <w:shd w:val="clear" w:color="auto" w:fill="FFFFFF"/>
        <w:spacing w:after="100" w:line="276" w:lineRule="auto"/>
        <w:jc w:val="both"/>
      </w:pPr>
      <w:r>
        <w:t xml:space="preserve">**: A service for automating data movement and transformation between AWS services, making data pipeline management </w:t>
      </w:r>
      <w:sdt>
        <w:sdtPr>
          <w:id w:val="528453003"/>
          <w:citation/>
        </w:sdtPr>
        <w:sdtContent>
          <w:r w:rsidR="006B6BF7">
            <w:fldChar w:fldCharType="begin"/>
          </w:r>
          <w:r w:rsidR="006B6BF7">
            <w:instrText xml:space="preserve"> CITATION AWSn.d.j \l 1033 </w:instrText>
          </w:r>
          <w:r w:rsidR="006B6BF7">
            <w:fldChar w:fldCharType="separate"/>
          </w:r>
          <w:r w:rsidR="00410DBF">
            <w:rPr>
              <w:noProof/>
            </w:rPr>
            <w:t>(AWS, AWS Data Pipeline, n.d.)</w:t>
          </w:r>
          <w:r w:rsidR="006B6BF7">
            <w:fldChar w:fldCharType="end"/>
          </w:r>
        </w:sdtContent>
      </w:sdt>
      <w:r>
        <w:t>easier.</w:t>
      </w:r>
    </w:p>
    <w:p w14:paraId="3F74B758" w14:textId="77777777" w:rsidR="00FB67CF" w:rsidRDefault="00FB67CF"/>
    <w:p w14:paraId="37E52D54"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75C3AB71" w:rsidR="00452B0D" w:rsidRDefault="00000000" w:rsidP="00452B0D">
      <w:pPr>
        <w:pBdr>
          <w:top w:val="nil"/>
          <w:left w:val="nil"/>
          <w:bottom w:val="nil"/>
          <w:right w:val="nil"/>
          <w:between w:val="nil"/>
        </w:pBdr>
        <w:shd w:val="clear" w:color="auto" w:fill="FFFFFF"/>
        <w:spacing w:after="100" w:line="276" w:lineRule="auto"/>
        <w:jc w:val="both"/>
      </w:pPr>
      <w:r>
        <w:t xml:space="preserve">**: A </w:t>
      </w:r>
      <w:r w:rsidR="008913F5">
        <w:t>fully managed</w:t>
      </w:r>
      <w:r>
        <w:t xml:space="preserve"> ETL service that automates </w:t>
      </w:r>
      <w:r w:rsidR="008913F5">
        <w:t>data preparation</w:t>
      </w:r>
      <w:r>
        <w:t>, providing a serverless environment for efficient data integration</w:t>
      </w:r>
      <w:sdt>
        <w:sdtPr>
          <w:id w:val="-1047056602"/>
          <w:citation/>
        </w:sdtPr>
        <w:sdtContent>
          <w:r w:rsidR="006B6BF7">
            <w:fldChar w:fldCharType="begin"/>
          </w:r>
          <w:r w:rsidR="006B6BF7">
            <w:instrText xml:space="preserve"> CITATION AWSn.d.ap \l 1033 </w:instrText>
          </w:r>
          <w:r w:rsidR="006B6BF7">
            <w:fldChar w:fldCharType="separate"/>
          </w:r>
          <w:r w:rsidR="00410DBF">
            <w:rPr>
              <w:noProof/>
            </w:rPr>
            <w:t xml:space="preserve"> (AWS, AWS Glue, n.d.)</w:t>
          </w:r>
          <w:r w:rsidR="006B6BF7">
            <w:fldChar w:fldCharType="end"/>
          </w:r>
        </w:sdtContent>
      </w:sdt>
    </w:p>
    <w:p w14:paraId="6C0A75A0" w14:textId="77777777" w:rsidR="004243D9" w:rsidRDefault="00000000" w:rsidP="004243D9">
      <w:pPr>
        <w:pStyle w:val="Caption"/>
        <w:keepNext/>
        <w:jc w:val="center"/>
      </w:pPr>
      <w:r>
        <w:rPr>
          <w:noProof/>
        </w:rPr>
        <w:drawing>
          <wp:inline distT="0" distB="0" distL="0" distR="0" wp14:anchorId="14721648" wp14:editId="77CD7F4D">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4076"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429849" cy="2584946"/>
                    </a:xfrm>
                    <a:prstGeom prst="rect">
                      <a:avLst/>
                    </a:prstGeom>
                    <a:noFill/>
                  </pic:spPr>
                </pic:pic>
              </a:graphicData>
            </a:graphic>
          </wp:inline>
        </w:drawing>
      </w:r>
      <w:r>
        <w:t>.</w:t>
      </w:r>
    </w:p>
    <w:p w14:paraId="20204767" w14:textId="4ACB5B16" w:rsidR="00EC2A76" w:rsidRDefault="00000000"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F00568" w:rsidRPr="00073A1D">
        <w:t>.</w:t>
      </w:r>
      <w:r w:rsidR="00F00568">
        <w:t xml:space="preserve"> </w:t>
      </w:r>
    </w:p>
    <w:p w14:paraId="6349788E" w14:textId="77777777" w:rsidR="00452B0D" w:rsidRPr="00582A64" w:rsidRDefault="00000000"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000000"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199A130" wp14:editId="1DC97DCA">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91193"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000000"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The </w:t>
      </w:r>
      <w:r w:rsidRPr="00C80495">
        <w:t>Governance and transformation layer prepares data in the lake (AWS Blog).</w:t>
      </w:r>
    </w:p>
    <w:p w14:paraId="4034F97C" w14:textId="77907446" w:rsidR="002C1D88" w:rsidRDefault="00000000" w:rsidP="002C1D88">
      <w:pPr>
        <w:pBdr>
          <w:top w:val="nil"/>
          <w:left w:val="nil"/>
          <w:bottom w:val="nil"/>
          <w:right w:val="nil"/>
          <w:between w:val="nil"/>
        </w:pBdr>
        <w:shd w:val="clear" w:color="auto" w:fill="FFFFFF"/>
        <w:spacing w:after="100" w:line="276" w:lineRule="auto"/>
        <w:jc w:val="both"/>
      </w:pPr>
      <w:r>
        <w:t>AWS Lake Formation simplifies the creation, security, and management of data lakes by providing tools for data ingestion, security, and access control</w:t>
      </w:r>
      <w:sdt>
        <w:sdtPr>
          <w:id w:val="1730033316"/>
          <w:citation/>
        </w:sdtPr>
        <w:sdtContent>
          <w:r w:rsidR="006B6BF7">
            <w:fldChar w:fldCharType="begin"/>
          </w:r>
          <w:r w:rsidR="006B6BF7">
            <w:instrText xml:space="preserve"> CITATION AWSn.d.aq \l 1033 </w:instrText>
          </w:r>
          <w:r w:rsidR="006B6BF7">
            <w:fldChar w:fldCharType="separate"/>
          </w:r>
          <w:r w:rsidR="00410DBF">
            <w:rPr>
              <w:noProof/>
            </w:rPr>
            <w:t xml:space="preserve"> (AWS, AWS Lake Formation, n.d.)</w:t>
          </w:r>
          <w:r w:rsidR="006B6BF7">
            <w:fldChar w:fldCharType="end"/>
          </w:r>
        </w:sdtContent>
      </w:sdt>
    </w:p>
    <w:p w14:paraId="4B53EBC1" w14:textId="201C0903" w:rsidR="002C1D88" w:rsidRDefault="00000000"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 This overview highlights the wide range of AWS analytics services available for processing, analyzing, and visualizing data. As we explore each service, you'll learn how </w:t>
      </w:r>
      <w:r w:rsidR="00A32B14">
        <w:t xml:space="preserve">to apply </w:t>
      </w:r>
      <w:r>
        <w:t xml:space="preserve">these tools to various analytics </w:t>
      </w:r>
    </w:p>
    <w:p w14:paraId="6D881F8E" w14:textId="77777777" w:rsidR="002C1D88" w:rsidRDefault="00000000" w:rsidP="002C1D88">
      <w:pPr>
        <w:pBdr>
          <w:top w:val="nil"/>
          <w:left w:val="nil"/>
          <w:bottom w:val="nil"/>
          <w:right w:val="nil"/>
          <w:between w:val="nil"/>
        </w:pBdr>
        <w:shd w:val="clear" w:color="auto" w:fill="FFFFFF"/>
        <w:spacing w:after="100" w:line="276" w:lineRule="auto"/>
        <w:jc w:val="both"/>
      </w:pPr>
      <w:r>
        <w:t>tasks. In machine learning, AWS offers a robust suite of services for building custom models and integrating pre-trained solutions.</w:t>
      </w:r>
    </w:p>
    <w:p w14:paraId="00C20D96" w14:textId="5592E404" w:rsidR="00E001CA" w:rsidRDefault="00000000" w:rsidP="00E001CA">
      <w:pPr>
        <w:pStyle w:val="Title"/>
      </w:pPr>
      <w:r>
        <w:t>Part 2: Machine Learning</w:t>
      </w:r>
    </w:p>
    <w:p w14:paraId="256069C2" w14:textId="77777777" w:rsidR="00BD2E8A" w:rsidRDefault="00000000" w:rsidP="00BD2E8A">
      <w:pPr>
        <w:keepNext/>
      </w:pPr>
      <w:r>
        <w:rPr>
          <w:noProof/>
        </w:rPr>
        <w:drawing>
          <wp:inline distT="0" distB="0" distL="0" distR="0" wp14:anchorId="55EB6F92" wp14:editId="44240EE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37682"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000000"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42406050" w:rsidR="00B50B37" w:rsidRDefault="00000000" w:rsidP="00B50B37">
      <w:pPr>
        <w:pBdr>
          <w:top w:val="nil"/>
          <w:left w:val="nil"/>
          <w:bottom w:val="nil"/>
          <w:right w:val="nil"/>
          <w:between w:val="nil"/>
        </w:pBdr>
        <w:shd w:val="clear" w:color="auto" w:fill="FFFFFF"/>
        <w:spacing w:after="100" w:line="276" w:lineRule="auto"/>
        <w:jc w:val="both"/>
      </w:pPr>
      <w:r>
        <w:t>** This service allows developers to create custom machine learning workflows that incorporate human review, enhancing the reliability and accuracy of predictions</w:t>
      </w:r>
      <w:sdt>
        <w:sdtPr>
          <w:id w:val="-828285771"/>
          <w:citation/>
        </w:sdtPr>
        <w:sdtContent>
          <w:r w:rsidR="009C6CFA">
            <w:fldChar w:fldCharType="begin"/>
          </w:r>
          <w:r w:rsidR="009C6CFA">
            <w:instrText xml:space="preserve"> CITATION AWSn.d.k \l 1033 </w:instrText>
          </w:r>
          <w:r w:rsidR="009C6CFA">
            <w:fldChar w:fldCharType="separate"/>
          </w:r>
          <w:r w:rsidR="00410DBF">
            <w:rPr>
              <w:noProof/>
            </w:rPr>
            <w:t xml:space="preserve"> (AWS, Amazon Augmented AI, n.d.)</w:t>
          </w:r>
          <w:r w:rsidR="009C6CFA">
            <w:fldChar w:fldCharType="end"/>
          </w:r>
        </w:sdtContent>
      </w:sdt>
      <w:r w:rsidR="00E126EB">
        <w:t>.</w:t>
      </w:r>
    </w:p>
    <w:p w14:paraId="7BAA8614" w14:textId="77777777" w:rsidR="00FB67CF" w:rsidRDefault="00FB67CF"/>
    <w:p w14:paraId="6D0554F6"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6EA1ACB7" w:rsidR="00B50B37" w:rsidRDefault="00000000" w:rsidP="00B50B37">
      <w:pPr>
        <w:pBdr>
          <w:top w:val="nil"/>
          <w:left w:val="nil"/>
          <w:bottom w:val="nil"/>
          <w:right w:val="nil"/>
          <w:between w:val="nil"/>
        </w:pBdr>
        <w:shd w:val="clear" w:color="auto" w:fill="FFFFFF"/>
        <w:spacing w:after="100" w:line="276" w:lineRule="auto"/>
        <w:jc w:val="both"/>
      </w:pPr>
      <w:r>
        <w:t>** Bedrock simplifies the entire machine learning process, from data preparation and model training to deployment, making it easier to develop scalable machine learning applications</w:t>
      </w:r>
      <w:sdt>
        <w:sdtPr>
          <w:id w:val="1216851683"/>
          <w:citation/>
        </w:sdtPr>
        <w:sdtContent>
          <w:r w:rsidR="009C6CFA">
            <w:fldChar w:fldCharType="begin"/>
          </w:r>
          <w:r w:rsidR="009C6CFA">
            <w:instrText xml:space="preserve"> CITATION AWSn.d.l \l 1033 </w:instrText>
          </w:r>
          <w:r w:rsidR="009C6CFA">
            <w:fldChar w:fldCharType="separate"/>
          </w:r>
          <w:r w:rsidR="00410DBF">
            <w:rPr>
              <w:noProof/>
            </w:rPr>
            <w:t xml:space="preserve"> (AWS, Amazon Bedrock, n.d.)</w:t>
          </w:r>
          <w:r w:rsidR="009C6CFA">
            <w:fldChar w:fldCharType="end"/>
          </w:r>
        </w:sdtContent>
      </w:sdt>
      <w:r>
        <w:t>.</w:t>
      </w:r>
    </w:p>
    <w:p w14:paraId="57E6A8AC" w14:textId="77777777" w:rsidR="00FB67CF" w:rsidRDefault="00FB67CF"/>
    <w:p w14:paraId="4F76C6D5"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3303689E" w:rsidR="00B50B37" w:rsidRDefault="00000000" w:rsidP="00B50B37">
      <w:pPr>
        <w:pBdr>
          <w:top w:val="nil"/>
          <w:left w:val="nil"/>
          <w:bottom w:val="nil"/>
          <w:right w:val="nil"/>
          <w:between w:val="nil"/>
        </w:pBdr>
        <w:shd w:val="clear" w:color="auto" w:fill="FFFFFF"/>
        <w:spacing w:after="100" w:line="276" w:lineRule="auto"/>
        <w:jc w:val="both"/>
      </w:pPr>
      <w:r>
        <w:t xml:space="preserve">** CodeGuru automatically reviews code, provides improvement recommendations, and enhances code performance and reliability </w:t>
      </w:r>
      <w:sdt>
        <w:sdtPr>
          <w:id w:val="-1360120484"/>
          <w:citation/>
        </w:sdtPr>
        <w:sdtContent>
          <w:r w:rsidR="00596973">
            <w:fldChar w:fldCharType="begin"/>
          </w:r>
          <w:r w:rsidR="00596973">
            <w:instrText xml:space="preserve"> CITATION AWSn.d.m \l 1033 </w:instrText>
          </w:r>
          <w:r w:rsidR="00596973">
            <w:fldChar w:fldCharType="separate"/>
          </w:r>
          <w:r w:rsidR="00410DBF">
            <w:rPr>
              <w:noProof/>
            </w:rPr>
            <w:t>(AWS, Amazon CodeGuru, n.d.)</w:t>
          </w:r>
          <w:r w:rsidR="00596973">
            <w:fldChar w:fldCharType="end"/>
          </w:r>
        </w:sdtContent>
      </w:sdt>
    </w:p>
    <w:p w14:paraId="744C934E"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using machine learning.</w:t>
      </w:r>
    </w:p>
    <w:p w14:paraId="46E1AE9E" w14:textId="77777777" w:rsidR="00FB67CF" w:rsidRDefault="00FB67CF"/>
    <w:p w14:paraId="38BC0568" w14:textId="6F29A47B" w:rsidR="00B50B37" w:rsidRDefault="00000000" w:rsidP="00B50B37">
      <w:pPr>
        <w:pBdr>
          <w:top w:val="nil"/>
          <w:left w:val="nil"/>
          <w:bottom w:val="nil"/>
          <w:right w:val="nil"/>
          <w:between w:val="nil"/>
        </w:pBdr>
        <w:shd w:val="clear" w:color="auto" w:fill="FFFFFF"/>
        <w:spacing w:after="100" w:line="276" w:lineRule="auto"/>
        <w:jc w:val="both"/>
      </w:pPr>
      <w:r>
        <w:t>**Amazon Comprehend:** This service performs natural language processing tasks, extracting insights and relationships from text while supporting multiple languages to help developers build advanced language applications</w:t>
      </w:r>
      <w:sdt>
        <w:sdtPr>
          <w:id w:val="111494432"/>
          <w:citation/>
        </w:sdtPr>
        <w:sdtContent>
          <w:r w:rsidR="00596973">
            <w:fldChar w:fldCharType="begin"/>
          </w:r>
          <w:r w:rsidR="00596973">
            <w:instrText xml:space="preserve"> CITATION AWSn.d.ar \l 1033 </w:instrText>
          </w:r>
          <w:r w:rsidR="00596973">
            <w:fldChar w:fldCharType="separate"/>
          </w:r>
          <w:r w:rsidR="00410DBF">
            <w:rPr>
              <w:noProof/>
            </w:rPr>
            <w:t xml:space="preserve"> (AWS, Amazon Comprehend, n.d.)</w:t>
          </w:r>
          <w:r w:rsidR="00596973">
            <w:fldChar w:fldCharType="end"/>
          </w:r>
        </w:sdtContent>
      </w:sdt>
      <w:r>
        <w:t>.</w:t>
      </w:r>
    </w:p>
    <w:p w14:paraId="424CB08E"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70C293E9" w:rsidR="00B50B37" w:rsidRDefault="00000000" w:rsidP="00B50B37">
      <w:pPr>
        <w:pBdr>
          <w:top w:val="nil"/>
          <w:left w:val="nil"/>
          <w:bottom w:val="nil"/>
          <w:right w:val="nil"/>
          <w:between w:val="nil"/>
        </w:pBdr>
        <w:shd w:val="clear" w:color="auto" w:fill="FFFFFF"/>
        <w:spacing w:after="100" w:line="276" w:lineRule="auto"/>
        <w:jc w:val="both"/>
      </w:pPr>
      <w:r>
        <w:t>**: Utilizes machine learning to identify operational issues and anomalies, automate problem detection, and provide actionable insights to improve application reliability</w:t>
      </w:r>
      <w:sdt>
        <w:sdtPr>
          <w:id w:val="-969121055"/>
          <w:citation/>
        </w:sdtPr>
        <w:sdtContent>
          <w:r w:rsidR="008255CB">
            <w:fldChar w:fldCharType="begin"/>
          </w:r>
          <w:r w:rsidR="008255CB">
            <w:instrText xml:space="preserve"> CITATION AWSn.d.n \l 1033 </w:instrText>
          </w:r>
          <w:r w:rsidR="008255CB">
            <w:fldChar w:fldCharType="separate"/>
          </w:r>
          <w:r w:rsidR="00410DBF">
            <w:rPr>
              <w:noProof/>
            </w:rPr>
            <w:t xml:space="preserve"> (AWS, Amazon DevOps Guru, n.d.)</w:t>
          </w:r>
          <w:r w:rsidR="008255CB">
            <w:fldChar w:fldCharType="end"/>
          </w:r>
        </w:sdtContent>
      </w:sdt>
      <w:r>
        <w:t>.</w:t>
      </w:r>
    </w:p>
    <w:p w14:paraId="5AF4BEF6" w14:textId="77777777" w:rsidR="00FB67CF" w:rsidRDefault="00FB67CF"/>
    <w:p w14:paraId="2488AFC6"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59265E3D" w:rsidR="00B50B37" w:rsidRDefault="00000000" w:rsidP="00B50B37">
      <w:pPr>
        <w:pBdr>
          <w:top w:val="nil"/>
          <w:left w:val="nil"/>
          <w:bottom w:val="nil"/>
          <w:right w:val="nil"/>
          <w:between w:val="nil"/>
        </w:pBdr>
        <w:shd w:val="clear" w:color="auto" w:fill="FFFFFF"/>
        <w:spacing w:after="100" w:line="276" w:lineRule="auto"/>
        <w:jc w:val="both"/>
      </w:pPr>
      <w:r>
        <w:t xml:space="preserve">**: Enhances machine learning instances with cost-effective GPU-powered inference acceleration to </w:t>
      </w:r>
      <w:r w:rsidR="002B0F6A">
        <w:t>improve</w:t>
      </w:r>
      <w:r>
        <w:t xml:space="preserve"> deep learning inference </w:t>
      </w:r>
      <w:sdt>
        <w:sdtPr>
          <w:id w:val="946967670"/>
          <w:citation/>
        </w:sdtPr>
        <w:sdtContent>
          <w:r w:rsidR="00DB73D2">
            <w:fldChar w:fldCharType="begin"/>
          </w:r>
          <w:r w:rsidR="00DB73D2">
            <w:instrText xml:space="preserve"> CITATION AWSn.d.o \l 1033 </w:instrText>
          </w:r>
          <w:r w:rsidR="00DB73D2">
            <w:fldChar w:fldCharType="separate"/>
          </w:r>
          <w:r w:rsidR="00410DBF">
            <w:rPr>
              <w:noProof/>
            </w:rPr>
            <w:t>(AWS, Amazon Elastic Inference, n.d.)</w:t>
          </w:r>
          <w:r w:rsidR="00DB73D2">
            <w:fldChar w:fldCharType="end"/>
          </w:r>
        </w:sdtContent>
      </w:sdt>
      <w:r w:rsidR="00EE389E">
        <w:t>.</w:t>
      </w:r>
    </w:p>
    <w:p w14:paraId="7A4EBBDB" w14:textId="77777777" w:rsidR="00FB67CF" w:rsidRDefault="00FB67CF"/>
    <w:p w14:paraId="786A740F"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744301D7" w:rsidR="00B50B37" w:rsidRDefault="00000000" w:rsidP="00B50B37">
      <w:pPr>
        <w:pBdr>
          <w:top w:val="nil"/>
          <w:left w:val="nil"/>
          <w:bottom w:val="nil"/>
          <w:right w:val="nil"/>
          <w:between w:val="nil"/>
        </w:pBdr>
        <w:shd w:val="clear" w:color="auto" w:fill="FFFFFF"/>
        <w:spacing w:after="100" w:line="276" w:lineRule="auto"/>
        <w:jc w:val="both"/>
      </w:pPr>
      <w:r>
        <w:t xml:space="preserve">**: AWS delivers purpose-built hardware, like AWS Inferentia, for high throughput and low-latency inference </w:t>
      </w:r>
      <w:sdt>
        <w:sdtPr>
          <w:id w:val="143709894"/>
          <w:citation/>
        </w:sdtPr>
        <w:sdtContent>
          <w:r w:rsidR="00DB73D2">
            <w:fldChar w:fldCharType="begin"/>
          </w:r>
          <w:r w:rsidR="00DB73D2">
            <w:instrText xml:space="preserve"> CITATION AWSn.d.ac \l 1033 </w:instrText>
          </w:r>
          <w:r w:rsidR="00DB73D2">
            <w:fldChar w:fldCharType="separate"/>
          </w:r>
          <w:r w:rsidR="00410DBF">
            <w:rPr>
              <w:noProof/>
            </w:rPr>
            <w:t>(AWS, AWS Deep Learning Containers, n.d.)</w:t>
          </w:r>
          <w:r w:rsidR="00DB73D2">
            <w:fldChar w:fldCharType="end"/>
          </w:r>
        </w:sdtContent>
      </w:sdt>
    </w:p>
    <w:p w14:paraId="7B34862C"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to boost machine learning model performance.</w:t>
      </w:r>
    </w:p>
    <w:p w14:paraId="3989AE41" w14:textId="77777777" w:rsidR="00B50B37" w:rsidRPr="00B50B37" w:rsidRDefault="00B50B37" w:rsidP="00B50B37">
      <w:pPr>
        <w:keepNext/>
        <w:keepLines/>
        <w:spacing w:before="40" w:after="0"/>
        <w:outlineLvl w:val="1"/>
        <w:rPr>
          <w:rFonts w:eastAsiaTheme="majorEastAsia" w:cstheme="majorBidi"/>
          <w:sz w:val="36"/>
          <w:szCs w:val="26"/>
        </w:rPr>
      </w:pPr>
    </w:p>
    <w:p w14:paraId="290C4058" w14:textId="1BD23D5C" w:rsidR="00B50B37" w:rsidRDefault="00000000" w:rsidP="00B50B37">
      <w:pPr>
        <w:pBdr>
          <w:top w:val="nil"/>
          <w:left w:val="nil"/>
          <w:bottom w:val="nil"/>
          <w:right w:val="nil"/>
          <w:between w:val="nil"/>
        </w:pBdr>
        <w:shd w:val="clear" w:color="auto" w:fill="FFFFFF"/>
        <w:spacing w:after="100" w:line="276" w:lineRule="auto"/>
        <w:jc w:val="both"/>
      </w:pPr>
      <w:r>
        <w:t xml:space="preserve">**Amazon Forecast**: A </w:t>
      </w:r>
      <w:r w:rsidR="00B411BF">
        <w:t>fully managed</w:t>
      </w:r>
      <w:r>
        <w:t xml:space="preserve"> service that </w:t>
      </w:r>
      <w:r w:rsidR="002B0F6A">
        <w:t>automates forecas</w:t>
      </w:r>
      <w:r>
        <w:t>ting using machine learning for applications like demand forecasting and financial planning</w:t>
      </w:r>
      <w:sdt>
        <w:sdtPr>
          <w:id w:val="-587544130"/>
          <w:citation/>
        </w:sdtPr>
        <w:sdtContent>
          <w:r w:rsidR="003104DD">
            <w:fldChar w:fldCharType="begin"/>
          </w:r>
          <w:r w:rsidR="003104DD">
            <w:instrText xml:space="preserve"> CITATION AWSn.d.at \l 1033 </w:instrText>
          </w:r>
          <w:r w:rsidR="003104DD">
            <w:fldChar w:fldCharType="separate"/>
          </w:r>
          <w:r w:rsidR="00410DBF">
            <w:rPr>
              <w:noProof/>
            </w:rPr>
            <w:t xml:space="preserve"> (AWS, Amazon Forecast, n.d.)</w:t>
          </w:r>
          <w:r w:rsidR="003104DD">
            <w:fldChar w:fldCharType="end"/>
          </w:r>
        </w:sdtContent>
      </w:sdt>
    </w:p>
    <w:p w14:paraId="40D6149D" w14:textId="5362CE3E" w:rsidR="00B50B37" w:rsidRDefault="00000000" w:rsidP="00B50B37">
      <w:pPr>
        <w:pBdr>
          <w:top w:val="nil"/>
          <w:left w:val="nil"/>
          <w:bottom w:val="nil"/>
          <w:right w:val="nil"/>
          <w:between w:val="nil"/>
        </w:pBdr>
        <w:shd w:val="clear" w:color="auto" w:fill="FFFFFF"/>
        <w:spacing w:after="100" w:line="276" w:lineRule="auto"/>
        <w:jc w:val="both"/>
      </w:pPr>
      <w:r>
        <w:t>.</w:t>
      </w:r>
    </w:p>
    <w:p w14:paraId="71EECA74" w14:textId="77777777" w:rsidR="00B50B37" w:rsidRDefault="00B50B37" w:rsidP="00B50B37">
      <w:pPr>
        <w:pBdr>
          <w:top w:val="nil"/>
          <w:left w:val="nil"/>
          <w:bottom w:val="nil"/>
          <w:right w:val="nil"/>
          <w:between w:val="nil"/>
        </w:pBdr>
        <w:shd w:val="clear" w:color="auto" w:fill="FFFFFF"/>
        <w:spacing w:after="100" w:line="276" w:lineRule="auto"/>
        <w:jc w:val="both"/>
      </w:pPr>
    </w:p>
    <w:p w14:paraId="70D9B1FC" w14:textId="77777777" w:rsidR="00B50B37" w:rsidRDefault="00000000" w:rsidP="00B50B37">
      <w:pPr>
        <w:pBdr>
          <w:top w:val="nil"/>
          <w:left w:val="nil"/>
          <w:bottom w:val="nil"/>
          <w:right w:val="nil"/>
          <w:between w:val="nil"/>
        </w:pBdr>
        <w:shd w:val="clear" w:color="auto" w:fill="FFFFFF"/>
        <w:spacing w:after="100" w:line="276" w:lineRule="auto"/>
        <w:jc w:val="both"/>
      </w:pPr>
      <w:r>
        <w:t>**Amazon Fraud Detector**: Leverages machine learning to analyze historical data and create custom models, helping to detect and prevent online fraud.</w:t>
      </w:r>
    </w:p>
    <w:p w14:paraId="6A8DF579" w14:textId="77777777" w:rsidR="00B50B37" w:rsidRDefault="00B50B37" w:rsidP="00B50B37">
      <w:pPr>
        <w:pBdr>
          <w:top w:val="nil"/>
          <w:left w:val="nil"/>
          <w:bottom w:val="nil"/>
          <w:right w:val="nil"/>
          <w:between w:val="nil"/>
        </w:pBdr>
        <w:shd w:val="clear" w:color="auto" w:fill="FFFFFF"/>
        <w:spacing w:after="100" w:line="276" w:lineRule="auto"/>
        <w:jc w:val="both"/>
      </w:pPr>
    </w:p>
    <w:p w14:paraId="630F1692" w14:textId="77777777" w:rsidR="00B50B37" w:rsidRDefault="00000000" w:rsidP="00B50B37">
      <w:pPr>
        <w:pBdr>
          <w:top w:val="nil"/>
          <w:left w:val="nil"/>
          <w:bottom w:val="nil"/>
          <w:right w:val="nil"/>
          <w:between w:val="nil"/>
        </w:pBdr>
        <w:shd w:val="clear" w:color="auto" w:fill="FFFFFF"/>
        <w:spacing w:after="100" w:line="276" w:lineRule="auto"/>
        <w:jc w:val="both"/>
      </w:pPr>
      <w:r>
        <w:t>**Amazon HealthLake**: A HIPAA-eligible service that allows healthcare providers to securely store, transform, and analyze health data using machine learning for structured data extraction from unstructured medical information.</w:t>
      </w:r>
    </w:p>
    <w:p w14:paraId="54E1C34B" w14:textId="64965CB6" w:rsidR="00B50B37" w:rsidRDefault="00000000" w:rsidP="00B50B37">
      <w:pPr>
        <w:pBdr>
          <w:top w:val="nil"/>
          <w:left w:val="nil"/>
          <w:bottom w:val="nil"/>
          <w:right w:val="nil"/>
          <w:between w:val="nil"/>
        </w:pBdr>
        <w:shd w:val="clear" w:color="auto" w:fill="FFFFFF"/>
        <w:spacing w:after="100" w:line="276" w:lineRule="auto"/>
        <w:jc w:val="both"/>
      </w:pPr>
      <w:r>
        <w:t>**Amazon Augmented AI (A2I):** This service allows developers to create custom machine learning workflows that incorporate human review, enhancing the reliability and accuracy of predictions</w:t>
      </w:r>
      <w:sdt>
        <w:sdtPr>
          <w:id w:val="-280652567"/>
          <w:citation/>
        </w:sdtPr>
        <w:sdtContent>
          <w:r w:rsidR="003104DD">
            <w:fldChar w:fldCharType="begin"/>
          </w:r>
          <w:r w:rsidR="003104DD">
            <w:instrText xml:space="preserve"> CITATION AWSn.d.p \l 1033 </w:instrText>
          </w:r>
          <w:r w:rsidR="003104DD">
            <w:fldChar w:fldCharType="separate"/>
          </w:r>
          <w:r w:rsidR="00410DBF">
            <w:rPr>
              <w:noProof/>
            </w:rPr>
            <w:t xml:space="preserve"> (AWS, Amazon Fraud Detector, n.d.)</w:t>
          </w:r>
          <w:r w:rsidR="003104DD">
            <w:fldChar w:fldCharType="end"/>
          </w:r>
        </w:sdtContent>
      </w:sdt>
      <w:r>
        <w:t>.</w:t>
      </w:r>
    </w:p>
    <w:p w14:paraId="740DEF6E" w14:textId="77777777" w:rsidR="00FB67CF" w:rsidRDefault="00FB67CF"/>
    <w:p w14:paraId="3D5CA41C"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w:t>
      </w:r>
    </w:p>
    <w:p w14:paraId="55A75156" w14:textId="77777777" w:rsidR="00FB67CF" w:rsidRDefault="00000000">
      <w:r>
        <w:t>Bedrock:** Bedrock simplifies the entire machine learning process, from data preparation and model training to deployment, making it easier to develop scalable machine learning applications.</w:t>
      </w:r>
    </w:p>
    <w:p w14:paraId="0EE82C2F" w14:textId="77777777" w:rsidR="00FB67CF" w:rsidRDefault="00FB67CF"/>
    <w:p w14:paraId="261099DE" w14:textId="09F1C8D6" w:rsidR="00B50B37" w:rsidRDefault="00000000" w:rsidP="00B50B37">
      <w:pPr>
        <w:pBdr>
          <w:top w:val="nil"/>
          <w:left w:val="nil"/>
          <w:bottom w:val="nil"/>
          <w:right w:val="nil"/>
          <w:between w:val="nil"/>
        </w:pBdr>
        <w:shd w:val="clear" w:color="auto" w:fill="FFFFFF"/>
        <w:spacing w:after="100" w:line="276" w:lineRule="auto"/>
        <w:jc w:val="both"/>
      </w:pPr>
      <w:r>
        <w:t>**Amazon CodeGuru:** CodeGuru automatically reviews code, provides improvement recommendations, and enhances code performance and reliability using machine learning.</w:t>
      </w:r>
    </w:p>
    <w:p w14:paraId="7BF3B5AD" w14:textId="77777777" w:rsidR="00B50B37" w:rsidRDefault="00B50B37" w:rsidP="00B50B37">
      <w:pPr>
        <w:pBdr>
          <w:top w:val="nil"/>
          <w:left w:val="nil"/>
          <w:bottom w:val="nil"/>
          <w:right w:val="nil"/>
          <w:between w:val="nil"/>
        </w:pBdr>
        <w:shd w:val="clear" w:color="auto" w:fill="FFFFFF"/>
        <w:spacing w:after="100" w:line="276" w:lineRule="auto"/>
        <w:jc w:val="both"/>
      </w:pPr>
    </w:p>
    <w:p w14:paraId="4F8DAD4D" w14:textId="01CC6D13" w:rsidR="00B50B37" w:rsidRDefault="00000000" w:rsidP="00B50B37">
      <w:pPr>
        <w:pBdr>
          <w:top w:val="nil"/>
          <w:left w:val="nil"/>
          <w:bottom w:val="nil"/>
          <w:right w:val="nil"/>
          <w:between w:val="nil"/>
        </w:pBdr>
        <w:shd w:val="clear" w:color="auto" w:fill="FFFFFF"/>
        <w:spacing w:after="100" w:line="276" w:lineRule="auto"/>
        <w:jc w:val="both"/>
      </w:pPr>
      <w:r>
        <w:t xml:space="preserve">**Amazon Comprehend:** This service performs natural language processing tasks, extracting insights and relationships from </w:t>
      </w:r>
      <w:sdt>
        <w:sdtPr>
          <w:id w:val="-1405064946"/>
          <w:citation/>
        </w:sdtPr>
        <w:sdtContent>
          <w:r w:rsidR="008D6AA6">
            <w:fldChar w:fldCharType="begin"/>
          </w:r>
          <w:r w:rsidR="008D6AA6">
            <w:instrText xml:space="preserve"> CITATION AWSn.d.q \l 1033 </w:instrText>
          </w:r>
          <w:r w:rsidR="008D6AA6">
            <w:fldChar w:fldCharType="separate"/>
          </w:r>
          <w:r w:rsidR="00410DBF">
            <w:rPr>
              <w:noProof/>
            </w:rPr>
            <w:t>(AWS, Amazon HealthLake, n.d.)</w:t>
          </w:r>
          <w:r w:rsidR="008D6AA6">
            <w:fldChar w:fldCharType="end"/>
          </w:r>
        </w:sdtContent>
      </w:sdt>
      <w:r w:rsidR="00E5266E">
        <w:t>text while supporting multiple languages to help developers build advanced language applications.</w:t>
      </w:r>
    </w:p>
    <w:p w14:paraId="1DB37B33"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13F473C5" w:rsidR="00B50B37" w:rsidRDefault="00000000" w:rsidP="00B50B37">
      <w:pPr>
        <w:pBdr>
          <w:top w:val="nil"/>
          <w:left w:val="nil"/>
          <w:bottom w:val="nil"/>
          <w:right w:val="nil"/>
          <w:between w:val="nil"/>
        </w:pBdr>
        <w:shd w:val="clear" w:color="auto" w:fill="FFFFFF"/>
        <w:spacing w:after="100" w:line="276" w:lineRule="auto"/>
        <w:jc w:val="both"/>
      </w:pPr>
      <w:r>
        <w:t>** An intelligent search service that leverages machine learning to help organizations integrate robust search capabilities into their applications, facilitating easy access to relevant information</w:t>
      </w:r>
      <w:sdt>
        <w:sdtPr>
          <w:id w:val="-471365591"/>
          <w:citation/>
        </w:sdtPr>
        <w:sdtContent>
          <w:r w:rsidR="008D6AA6">
            <w:fldChar w:fldCharType="begin"/>
          </w:r>
          <w:r w:rsidR="008D6AA6">
            <w:instrText xml:space="preserve"> CITATION AWSn.d.r \l 1033 </w:instrText>
          </w:r>
          <w:r w:rsidR="008D6AA6">
            <w:fldChar w:fldCharType="separate"/>
          </w:r>
          <w:r w:rsidR="00410DBF">
            <w:rPr>
              <w:noProof/>
            </w:rPr>
            <w:t xml:space="preserve"> (AWS, Amazon Kendra, n.d.)</w:t>
          </w:r>
          <w:r w:rsidR="008D6AA6">
            <w:fldChar w:fldCharType="end"/>
          </w:r>
        </w:sdtContent>
      </w:sdt>
      <w:r>
        <w:t>.</w:t>
      </w:r>
    </w:p>
    <w:p w14:paraId="093E3BC4" w14:textId="77777777" w:rsidR="00FB67CF" w:rsidRDefault="00FB67CF"/>
    <w:p w14:paraId="248ADD75"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62963EEB" w:rsidR="00B50B37" w:rsidRDefault="00000000" w:rsidP="00B50B37">
      <w:pPr>
        <w:pBdr>
          <w:top w:val="nil"/>
          <w:left w:val="nil"/>
          <w:bottom w:val="nil"/>
          <w:right w:val="nil"/>
          <w:between w:val="nil"/>
        </w:pBdr>
        <w:shd w:val="clear" w:color="auto" w:fill="FFFFFF"/>
        <w:spacing w:after="100" w:line="276" w:lineRule="auto"/>
        <w:jc w:val="both"/>
      </w:pPr>
      <w:r>
        <w:t>** A service designed to streamline the creation of conversational interfaces with natural language understanding, powering chatbots and interactive voice response systems to enhance user interactions through machine learning</w:t>
      </w:r>
      <w:sdt>
        <w:sdtPr>
          <w:id w:val="1811436021"/>
          <w:citation/>
        </w:sdtPr>
        <w:sdtContent>
          <w:r w:rsidR="001E2984">
            <w:fldChar w:fldCharType="begin"/>
          </w:r>
          <w:r w:rsidR="001E2984">
            <w:instrText xml:space="preserve"> CITATION AWSn.d.s \l 1033 </w:instrText>
          </w:r>
          <w:r w:rsidR="001E2984">
            <w:fldChar w:fldCharType="separate"/>
          </w:r>
          <w:r w:rsidR="00410DBF">
            <w:rPr>
              <w:noProof/>
            </w:rPr>
            <w:t xml:space="preserve"> (AWS, Amazon Lex, n.d.)</w:t>
          </w:r>
          <w:r w:rsidR="001E2984">
            <w:fldChar w:fldCharType="end"/>
          </w:r>
        </w:sdtContent>
      </w:sdt>
      <w:r>
        <w:t>.</w:t>
      </w:r>
    </w:p>
    <w:p w14:paraId="33878B0C" w14:textId="77777777" w:rsidR="00FB67CF" w:rsidRDefault="00FB67CF"/>
    <w:p w14:paraId="15CB530B"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455CF397" w:rsidR="00B50B37" w:rsidRDefault="00681E39" w:rsidP="00B50B37">
      <w:pPr>
        <w:pBdr>
          <w:top w:val="nil"/>
          <w:left w:val="nil"/>
          <w:bottom w:val="nil"/>
          <w:right w:val="nil"/>
          <w:between w:val="nil"/>
        </w:pBdr>
        <w:shd w:val="clear" w:color="auto" w:fill="FFFFFF"/>
        <w:spacing w:after="100" w:line="276" w:lineRule="auto"/>
        <w:jc w:val="both"/>
      </w:pPr>
      <w:r>
        <w:t>** This service employs</w:t>
      </w:r>
      <w:r w:rsidR="00000000">
        <w:t xml:space="preserve"> machine learning to detect abnormal behaviors in equipment by analyzing sensor data, enabling proactive maintenance and reducing downtime</w:t>
      </w:r>
      <w:sdt>
        <w:sdtPr>
          <w:id w:val="265821045"/>
          <w:citation/>
        </w:sdtPr>
        <w:sdtContent>
          <w:r w:rsidR="001E2984">
            <w:fldChar w:fldCharType="begin"/>
          </w:r>
          <w:r w:rsidR="001E2984">
            <w:instrText xml:space="preserve"> CITATION AWSn.d.t \l 1033 </w:instrText>
          </w:r>
          <w:r w:rsidR="001E2984">
            <w:fldChar w:fldCharType="separate"/>
          </w:r>
          <w:r w:rsidR="00410DBF">
            <w:rPr>
              <w:noProof/>
            </w:rPr>
            <w:t xml:space="preserve"> (AWS, Amazon Lookout for Equipment, n.d.)</w:t>
          </w:r>
          <w:r w:rsidR="001E2984">
            <w:fldChar w:fldCharType="end"/>
          </w:r>
        </w:sdtContent>
      </w:sdt>
      <w:r w:rsidR="00000000">
        <w:t>.</w:t>
      </w:r>
    </w:p>
    <w:p w14:paraId="71EE11B7" w14:textId="77777777" w:rsidR="00FB67CF" w:rsidRDefault="00FB67CF"/>
    <w:p w14:paraId="6D78112C"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745B7888" w:rsidR="00B50B37" w:rsidRDefault="00000000" w:rsidP="00B50B37">
      <w:pPr>
        <w:pBdr>
          <w:top w:val="nil"/>
          <w:left w:val="nil"/>
          <w:bottom w:val="nil"/>
          <w:right w:val="nil"/>
          <w:between w:val="nil"/>
        </w:pBdr>
        <w:shd w:val="clear" w:color="auto" w:fill="FFFFFF"/>
        <w:spacing w:after="100" w:line="276" w:lineRule="auto"/>
        <w:jc w:val="both"/>
      </w:pPr>
      <w:r>
        <w:t>** A machine learning service that identifies anomalies in metrics, automates monitoring key performance indicators, and provides timely alerts for unusual patterns</w:t>
      </w:r>
      <w:sdt>
        <w:sdtPr>
          <w:id w:val="-1591384472"/>
          <w:citation/>
        </w:sdtPr>
        <w:sdtContent>
          <w:r w:rsidR="007E0646">
            <w:fldChar w:fldCharType="begin"/>
          </w:r>
          <w:r w:rsidR="007E0646">
            <w:instrText xml:space="preserve"> CITATION AWSn.d.u \l 1033 </w:instrText>
          </w:r>
          <w:r w:rsidR="007E0646">
            <w:fldChar w:fldCharType="separate"/>
          </w:r>
          <w:r w:rsidR="00410DBF">
            <w:rPr>
              <w:noProof/>
            </w:rPr>
            <w:t xml:space="preserve"> (AWS, Amazon Lookout for Metrics, n.d.)</w:t>
          </w:r>
          <w:r w:rsidR="007E0646">
            <w:fldChar w:fldCharType="end"/>
          </w:r>
        </w:sdtContent>
      </w:sdt>
      <w:r>
        <w:t>.</w:t>
      </w:r>
    </w:p>
    <w:p w14:paraId="552A88D3" w14:textId="77777777" w:rsidR="00FB67CF" w:rsidRDefault="00FB67CF"/>
    <w:p w14:paraId="7F8223DB"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639276EF" w:rsidR="00B50B37" w:rsidRDefault="00000000" w:rsidP="00B50B37">
      <w:pPr>
        <w:pBdr>
          <w:top w:val="nil"/>
          <w:left w:val="nil"/>
          <w:bottom w:val="nil"/>
          <w:right w:val="nil"/>
          <w:between w:val="nil"/>
        </w:pBdr>
        <w:shd w:val="clear" w:color="auto" w:fill="FFFFFF"/>
        <w:spacing w:after="100" w:line="276" w:lineRule="auto"/>
        <w:jc w:val="both"/>
      </w:pPr>
      <w:r>
        <w:t>** An end-to-end solution for equipment monitoring that integrates sensors, a gateway, and machine learning to anticipate equipment failures before they occur</w:t>
      </w:r>
      <w:sdt>
        <w:sdtPr>
          <w:id w:val="258492187"/>
          <w:citation/>
        </w:sdtPr>
        <w:sdtContent>
          <w:r w:rsidR="007E0646">
            <w:fldChar w:fldCharType="begin"/>
          </w:r>
          <w:r w:rsidR="007E0646">
            <w:instrText xml:space="preserve"> CITATION AWSn.d.v \l 1033 </w:instrText>
          </w:r>
          <w:r w:rsidR="007E0646">
            <w:fldChar w:fldCharType="separate"/>
          </w:r>
          <w:r w:rsidR="00410DBF">
            <w:rPr>
              <w:noProof/>
            </w:rPr>
            <w:t xml:space="preserve"> (AWS, Amazon Monitron, n.d.)</w:t>
          </w:r>
          <w:r w:rsidR="007E0646">
            <w:fldChar w:fldCharType="end"/>
          </w:r>
        </w:sdtContent>
      </w:sdt>
      <w:r>
        <w:t>.</w:t>
      </w:r>
    </w:p>
    <w:p w14:paraId="5BCFDD7E" w14:textId="77777777" w:rsidR="00FB67CF" w:rsidRDefault="00FB67CF"/>
    <w:p w14:paraId="05348603"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08C56D5A" w:rsidR="00B50B37" w:rsidRDefault="00000000" w:rsidP="00B50B37">
      <w:pPr>
        <w:pBdr>
          <w:top w:val="nil"/>
          <w:left w:val="nil"/>
          <w:bottom w:val="nil"/>
          <w:right w:val="nil"/>
          <w:between w:val="nil"/>
        </w:pBdr>
        <w:shd w:val="clear" w:color="auto" w:fill="FFFFFF"/>
        <w:spacing w:after="100" w:line="276" w:lineRule="auto"/>
        <w:jc w:val="both"/>
      </w:pPr>
      <w:r>
        <w:t xml:space="preserve">** A comprehensive service for analyzing genomic </w:t>
      </w:r>
      <w:r w:rsidR="00195D0A">
        <w:t xml:space="preserve">data </w:t>
      </w:r>
      <w:r>
        <w:t xml:space="preserve">at scale, utilizing machine </w:t>
      </w:r>
      <w:r w:rsidR="00963E33">
        <w:t>learning</w:t>
      </w:r>
      <w:r>
        <w:t xml:space="preserve"> to help researchers extract meaningful insights and drive advancements in scientific discoveries within the life sciences</w:t>
      </w:r>
      <w:sdt>
        <w:sdtPr>
          <w:id w:val="698207260"/>
          <w:citation/>
        </w:sdtPr>
        <w:sdtContent>
          <w:r w:rsidR="00A12051">
            <w:fldChar w:fldCharType="begin"/>
          </w:r>
          <w:r w:rsidR="00A12051">
            <w:instrText xml:space="preserve"> CITATION AWSn.d.w \l 1033 </w:instrText>
          </w:r>
          <w:r w:rsidR="00A12051">
            <w:fldChar w:fldCharType="separate"/>
          </w:r>
          <w:r w:rsidR="00410DBF">
            <w:rPr>
              <w:noProof/>
            </w:rPr>
            <w:t xml:space="preserve"> (AWS, Amazon Omics, n.d.)</w:t>
          </w:r>
          <w:r w:rsidR="00A12051">
            <w:fldChar w:fldCharType="end"/>
          </w:r>
        </w:sdtContent>
      </w:sdt>
      <w:r>
        <w:t>.</w:t>
      </w:r>
    </w:p>
    <w:p w14:paraId="02856879"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Personalize:**  </w:t>
      </w:r>
    </w:p>
    <w:p w14:paraId="53059A36" w14:textId="7FE9CAAE" w:rsidR="00B50B37" w:rsidRDefault="00000000"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w:t>
      </w:r>
      <w:r w:rsidR="00681E39">
        <w:t>facilitates</w:t>
      </w:r>
      <w:r>
        <w:t xml:space="preserve"> the creation of personalized recommendations for users. It customizes recommendations for products, content, and more </w:t>
      </w:r>
      <w:sdt>
        <w:sdtPr>
          <w:id w:val="2019883060"/>
          <w:citation/>
        </w:sdtPr>
        <w:sdtContent>
          <w:r w:rsidR="00A12051">
            <w:fldChar w:fldCharType="begin"/>
          </w:r>
          <w:r w:rsidR="00A12051">
            <w:instrText xml:space="preserve"> CITATION AWSn.d.au \l 1033 </w:instrText>
          </w:r>
          <w:r w:rsidR="00A12051">
            <w:fldChar w:fldCharType="separate"/>
          </w:r>
          <w:r w:rsidR="00410DBF">
            <w:rPr>
              <w:noProof/>
            </w:rPr>
            <w:t>(AWS, Amazon Personalize, n.d.)</w:t>
          </w:r>
          <w:r w:rsidR="00A12051">
            <w:fldChar w:fldCharType="end"/>
          </w:r>
        </w:sdtContent>
      </w:sdt>
      <w:r>
        <w:t>by analyzing user behavior.</w:t>
      </w:r>
    </w:p>
    <w:p w14:paraId="5071189E" w14:textId="77777777" w:rsidR="00FB67CF" w:rsidRDefault="00FB67CF"/>
    <w:p w14:paraId="457569BB"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Polly:**  </w:t>
      </w:r>
    </w:p>
    <w:p w14:paraId="44660659" w14:textId="653683B0" w:rsidR="00B50B37" w:rsidRDefault="00000000" w:rsidP="00B50B37">
      <w:pPr>
        <w:pBdr>
          <w:top w:val="nil"/>
          <w:left w:val="nil"/>
          <w:bottom w:val="nil"/>
          <w:right w:val="nil"/>
          <w:between w:val="nil"/>
        </w:pBdr>
        <w:shd w:val="clear" w:color="auto" w:fill="FFFFFF"/>
        <w:spacing w:after="100" w:line="276" w:lineRule="auto"/>
        <w:jc w:val="both"/>
      </w:pPr>
      <w:r>
        <w:t>Amazon Polly converts text into lifelike speech using advanced machine-learning techniques. With support for multiple languages and various voices, Polly enables developers to integrate natural-sounding speech into their applications</w:t>
      </w:r>
      <w:sdt>
        <w:sdtPr>
          <w:id w:val="1155733847"/>
          <w:citation/>
        </w:sdtPr>
        <w:sdtContent>
          <w:r w:rsidR="00A60C21">
            <w:fldChar w:fldCharType="begin"/>
          </w:r>
          <w:r w:rsidR="00A60C21">
            <w:instrText xml:space="preserve"> CITATION AWSn.d.x \l 1033 </w:instrText>
          </w:r>
          <w:r w:rsidR="00A60C21">
            <w:fldChar w:fldCharType="separate"/>
          </w:r>
          <w:r w:rsidR="00410DBF">
            <w:rPr>
              <w:noProof/>
            </w:rPr>
            <w:t xml:space="preserve"> (AWS, Amazon Polly, n.d.)</w:t>
          </w:r>
          <w:r w:rsidR="00A60C21">
            <w:fldChar w:fldCharType="end"/>
          </w:r>
        </w:sdtContent>
      </w:sdt>
      <w:r>
        <w:t>.</w:t>
      </w:r>
    </w:p>
    <w:p w14:paraId="1DCA4A2E" w14:textId="77777777" w:rsidR="00FB67CF" w:rsidRDefault="00FB67CF"/>
    <w:p w14:paraId="54F52A0A"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Rekognition:**  </w:t>
      </w:r>
    </w:p>
    <w:p w14:paraId="5C5A97B9" w14:textId="548DEF01" w:rsidR="00B50B37" w:rsidRDefault="00000000"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w:t>
      </w:r>
      <w:r w:rsidR="00681E39">
        <w:t>leverages</w:t>
      </w:r>
      <w:r>
        <w:t xml:space="preserve"> machine learning. It can identify objects, people, text, scenes, and activities, making it an invaluable tool for content analysis and security applications</w:t>
      </w:r>
      <w:sdt>
        <w:sdtPr>
          <w:id w:val="-361356254"/>
          <w:citation/>
        </w:sdtPr>
        <w:sdtContent>
          <w:r w:rsidR="00A60C21">
            <w:fldChar w:fldCharType="begin"/>
          </w:r>
          <w:r w:rsidR="00A60C21">
            <w:instrText xml:space="preserve"> CITATION AWSn.d.av \l 1033 </w:instrText>
          </w:r>
          <w:r w:rsidR="00A60C21">
            <w:fldChar w:fldCharType="separate"/>
          </w:r>
          <w:r w:rsidR="00410DBF">
            <w:rPr>
              <w:noProof/>
            </w:rPr>
            <w:t xml:space="preserve"> (AWS, Amazon Rekognition, n.d.)</w:t>
          </w:r>
          <w:r w:rsidR="00A60C21">
            <w:fldChar w:fldCharType="end"/>
          </w:r>
        </w:sdtContent>
      </w:sdt>
      <w:r>
        <w:t>.</w:t>
      </w:r>
    </w:p>
    <w:p w14:paraId="748C85F3" w14:textId="77777777" w:rsidR="00FB67CF" w:rsidRDefault="00FB67CF"/>
    <w:p w14:paraId="10474559" w14:textId="77777777" w:rsidR="00B50B37" w:rsidRPr="00B50B37" w:rsidRDefault="00000000"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SageMaker:**  </w:t>
      </w:r>
    </w:p>
    <w:p w14:paraId="193C22D4" w14:textId="651F7105" w:rsidR="00B50B37" w:rsidRDefault="00000000"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encompassing the entire ML workflow. It simplifies the processes of model building, training, and deployment, allowing developers to concentrate on creating robust </w:t>
      </w:r>
      <w:r w:rsidR="00963E33">
        <w:t>machine-learning</w:t>
      </w:r>
      <w:r>
        <w:t xml:space="preserve"> applications</w:t>
      </w:r>
      <w:sdt>
        <w:sdtPr>
          <w:id w:val="-1836291401"/>
          <w:citation/>
        </w:sdtPr>
        <w:sdtContent>
          <w:r w:rsidR="00527E16">
            <w:fldChar w:fldCharType="begin"/>
          </w:r>
          <w:r w:rsidR="00527E16">
            <w:instrText xml:space="preserve"> CITATION AWSn.d.aw \l 1033 </w:instrText>
          </w:r>
          <w:r w:rsidR="00527E16">
            <w:fldChar w:fldCharType="separate"/>
          </w:r>
          <w:r w:rsidR="00410DBF">
            <w:rPr>
              <w:noProof/>
            </w:rPr>
            <w:t xml:space="preserve"> (AWS, Amazon SageMaker, n.d.)</w:t>
          </w:r>
          <w:r w:rsidR="00527E16">
            <w:fldChar w:fldCharType="end"/>
          </w:r>
        </w:sdtContent>
      </w:sdt>
      <w:r>
        <w:t>.</w:t>
      </w:r>
    </w:p>
    <w:p w14:paraId="4DFBA0CE" w14:textId="77777777" w:rsidR="00FB67CF" w:rsidRDefault="00FB67CF"/>
    <w:p w14:paraId="0076DE18" w14:textId="77777777" w:rsidR="00CB057F"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mazon SageMaker Ground Truth:**  </w:t>
      </w:r>
    </w:p>
    <w:p w14:paraId="1D79DEA5" w14:textId="55242BCA" w:rsidR="00452B0D" w:rsidRDefault="00000000" w:rsidP="00CB057F">
      <w:pPr>
        <w:pBdr>
          <w:top w:val="nil"/>
          <w:left w:val="nil"/>
          <w:bottom w:val="nil"/>
          <w:right w:val="nil"/>
          <w:between w:val="nil"/>
        </w:pBdr>
        <w:shd w:val="clear" w:color="auto" w:fill="FFFFFF"/>
        <w:spacing w:after="100" w:line="276" w:lineRule="auto"/>
        <w:jc w:val="both"/>
      </w:pPr>
      <w:r>
        <w:t>Amazon SageMaker Ground Truth is a data labeling service that utilizes machine learning to lower labeling costs and enhance annotation accuracy. It streamlines the creation of high-quality training datasets for machine learning</w:t>
      </w:r>
      <w:r w:rsidR="00334332">
        <w:t xml:space="preserve"> </w:t>
      </w:r>
      <w:sdt>
        <w:sdtPr>
          <w:id w:val="595448125"/>
          <w:citation/>
        </w:sdtPr>
        <w:sdtContent>
          <w:r w:rsidR="00334332">
            <w:fldChar w:fldCharType="begin"/>
          </w:r>
          <w:r w:rsidR="00334332">
            <w:instrText xml:space="preserve"> CITATION AWSn.d.aw \l 1033 </w:instrText>
          </w:r>
          <w:r w:rsidR="00334332">
            <w:fldChar w:fldCharType="separate"/>
          </w:r>
          <w:r w:rsidR="00410DBF">
            <w:rPr>
              <w:noProof/>
            </w:rPr>
            <w:t>(AWS, Amazon SageMaker, n.d.)</w:t>
          </w:r>
          <w:r w:rsidR="00334332">
            <w:fldChar w:fldCharType="end"/>
          </w:r>
        </w:sdtContent>
      </w:sdt>
      <w:r>
        <w:t>purposes.</w:t>
      </w:r>
    </w:p>
    <w:p w14:paraId="126D4961" w14:textId="77777777" w:rsidR="004243D9" w:rsidRDefault="0000000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65D809A" wp14:editId="3C1B5A01">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52717"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000000"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mazon Textract:**  </w:t>
      </w:r>
    </w:p>
    <w:p w14:paraId="079A560B" w14:textId="30DDFC65" w:rsidR="00C766C1" w:rsidRDefault="00000000"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ptical Character Recognition (OCR) service powered by machine learning. It automates the extraction of text, forms, and tables from scanned documents, streamlining the data extraction </w:t>
      </w:r>
      <w:sdt>
        <w:sdtPr>
          <w:id w:val="-1323881800"/>
          <w:citation/>
        </w:sdtPr>
        <w:sdtContent>
          <w:r w:rsidR="002D29B2">
            <w:fldChar w:fldCharType="begin"/>
          </w:r>
          <w:r w:rsidR="002D29B2">
            <w:instrText xml:space="preserve"> CITATION AWSn.d.y \l 1033 </w:instrText>
          </w:r>
          <w:r w:rsidR="002D29B2">
            <w:fldChar w:fldCharType="separate"/>
          </w:r>
          <w:r w:rsidR="00410DBF">
            <w:rPr>
              <w:noProof/>
            </w:rPr>
            <w:t>(AWS, Amazon Textract, n.d.)</w:t>
          </w:r>
          <w:r w:rsidR="002D29B2">
            <w:fldChar w:fldCharType="end"/>
          </w:r>
        </w:sdtContent>
      </w:sdt>
      <w:r>
        <w:t xml:space="preserve">process. </w:t>
      </w:r>
    </w:p>
    <w:p w14:paraId="4954DD78" w14:textId="77777777" w:rsidR="00C766C1" w:rsidRDefault="00C766C1" w:rsidP="00CB057F">
      <w:pPr>
        <w:pBdr>
          <w:top w:val="nil"/>
          <w:left w:val="nil"/>
          <w:bottom w:val="nil"/>
          <w:right w:val="nil"/>
          <w:between w:val="nil"/>
        </w:pBdr>
        <w:shd w:val="clear" w:color="auto" w:fill="FFFFFF"/>
        <w:spacing w:after="100" w:line="276" w:lineRule="auto"/>
        <w:jc w:val="both"/>
      </w:pPr>
    </w:p>
    <w:p w14:paraId="42ABCC14" w14:textId="77777777" w:rsidR="00EE6E33"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mazon Transcribe:**  </w:t>
      </w:r>
    </w:p>
    <w:p w14:paraId="7EBF6330" w14:textId="291AC159" w:rsidR="00EE6E33" w:rsidRDefault="00000000" w:rsidP="00EE6E33">
      <w:pPr>
        <w:pBdr>
          <w:top w:val="nil"/>
          <w:left w:val="nil"/>
          <w:bottom w:val="nil"/>
          <w:right w:val="nil"/>
          <w:between w:val="nil"/>
        </w:pBdr>
        <w:shd w:val="clear" w:color="auto" w:fill="FFFFFF"/>
        <w:spacing w:after="100" w:line="276" w:lineRule="auto"/>
        <w:jc w:val="both"/>
      </w:pPr>
      <w:r>
        <w:t>Amazon Transcribe delivers automatic speech recognition (ASR) services through machine learning. This service accurately converts spoken language into written text, allowing applications to transcribe audio content effectively</w:t>
      </w:r>
      <w:sdt>
        <w:sdtPr>
          <w:id w:val="1719705737"/>
          <w:citation/>
        </w:sdtPr>
        <w:sdtContent>
          <w:r w:rsidR="002D29B2">
            <w:fldChar w:fldCharType="begin"/>
          </w:r>
          <w:r w:rsidR="002D29B2">
            <w:instrText xml:space="preserve"> CITATION AWSn.d.z \l 1033 </w:instrText>
          </w:r>
          <w:r w:rsidR="002D29B2">
            <w:fldChar w:fldCharType="separate"/>
          </w:r>
          <w:r w:rsidR="00410DBF">
            <w:rPr>
              <w:noProof/>
            </w:rPr>
            <w:t xml:space="preserve"> (AWS, Amazon Transcribe, n.d.)</w:t>
          </w:r>
          <w:r w:rsidR="002D29B2">
            <w:fldChar w:fldCharType="end"/>
          </w:r>
        </w:sdtContent>
      </w:sdt>
      <w:r>
        <w:t>.</w:t>
      </w:r>
    </w:p>
    <w:p w14:paraId="57C12E3E" w14:textId="77777777" w:rsidR="00FB67CF" w:rsidRDefault="00FB67CF"/>
    <w:p w14:paraId="1BC73CF9" w14:textId="77777777" w:rsidR="00EE6E33"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mazon Translate:**  </w:t>
      </w:r>
    </w:p>
    <w:p w14:paraId="4BCBD060" w14:textId="0F429A50" w:rsidR="009E65B4" w:rsidRDefault="00000000" w:rsidP="00EE6E33">
      <w:pPr>
        <w:pBdr>
          <w:top w:val="nil"/>
          <w:left w:val="nil"/>
          <w:bottom w:val="nil"/>
          <w:right w:val="nil"/>
          <w:between w:val="nil"/>
        </w:pBdr>
        <w:shd w:val="clear" w:color="auto" w:fill="FFFFFF"/>
        <w:spacing w:after="100" w:line="276" w:lineRule="auto"/>
        <w:jc w:val="both"/>
      </w:pPr>
      <w:r>
        <w:t>Amazon Translate is a neural machine translation service that facilitates translation between multiple languages. It utilizes machine learning to provide accurate, natural-sounding translations suitable for various applications</w:t>
      </w:r>
      <w:sdt>
        <w:sdtPr>
          <w:id w:val="1456996804"/>
          <w:citation/>
        </w:sdtPr>
        <w:sdtContent>
          <w:r w:rsidR="00AF179F">
            <w:fldChar w:fldCharType="begin"/>
          </w:r>
          <w:r w:rsidR="00AF179F">
            <w:instrText xml:space="preserve"> CITATION AWSn.d.aa \l 1033 </w:instrText>
          </w:r>
          <w:r w:rsidR="00AF179F">
            <w:fldChar w:fldCharType="separate"/>
          </w:r>
          <w:r w:rsidR="00410DBF">
            <w:rPr>
              <w:noProof/>
            </w:rPr>
            <w:t xml:space="preserve"> (AWS, Amazon Translate, n.d.)</w:t>
          </w:r>
          <w:r w:rsidR="00AF179F">
            <w:fldChar w:fldCharType="end"/>
          </w:r>
        </w:sdtContent>
      </w:sdt>
      <w:r>
        <w:t>.</w:t>
      </w:r>
    </w:p>
    <w:p w14:paraId="2917DEB6" w14:textId="77777777" w:rsidR="00FB67CF" w:rsidRDefault="00FB67CF"/>
    <w:p w14:paraId="5CE904D7" w14:textId="77777777" w:rsidR="0018628E"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pache MXNet on AWS:**  </w:t>
      </w:r>
    </w:p>
    <w:p w14:paraId="2C2FAA81" w14:textId="4799CF08" w:rsidR="009D56C9" w:rsidRDefault="00000000" w:rsidP="0018628E">
      <w:pPr>
        <w:pBdr>
          <w:top w:val="nil"/>
          <w:left w:val="nil"/>
          <w:bottom w:val="nil"/>
          <w:right w:val="nil"/>
          <w:between w:val="nil"/>
        </w:pBdr>
        <w:shd w:val="clear" w:color="auto" w:fill="FFFFFF"/>
        <w:spacing w:after="100" w:line="276" w:lineRule="auto"/>
        <w:jc w:val="both"/>
      </w:pPr>
      <w:r>
        <w:t xml:space="preserve">AWS supports Apache MXNet, an open-source deep learning framework. With AWS infrastructure, developers can </w:t>
      </w:r>
      <w:r w:rsidR="00500F9F">
        <w:t>use</w:t>
      </w:r>
      <w:r>
        <w:t xml:space="preserve"> MXNet's scalability and flexibility to efficiently build and deploy machine learning models</w:t>
      </w:r>
      <w:sdt>
        <w:sdtPr>
          <w:id w:val="-1226529867"/>
          <w:citation/>
        </w:sdtPr>
        <w:sdtContent>
          <w:r w:rsidR="000D2857">
            <w:fldChar w:fldCharType="begin"/>
          </w:r>
          <w:r w:rsidR="000D2857">
            <w:instrText xml:space="preserve"> CITATION AWSn.d.ab \l 1033 </w:instrText>
          </w:r>
          <w:r w:rsidR="000D2857">
            <w:fldChar w:fldCharType="separate"/>
          </w:r>
          <w:r w:rsidR="00410DBF">
            <w:rPr>
              <w:noProof/>
            </w:rPr>
            <w:t xml:space="preserve"> (AWS, Apache MXNet on AWS, n.d.)</w:t>
          </w:r>
          <w:r w:rsidR="000D2857">
            <w:fldChar w:fldCharType="end"/>
          </w:r>
        </w:sdtContent>
      </w:sdt>
      <w:r w:rsidR="000D2857">
        <w:t>.</w:t>
      </w:r>
    </w:p>
    <w:p w14:paraId="13C7ABF6" w14:textId="77777777" w:rsidR="00FB67CF" w:rsidRDefault="00FB67CF"/>
    <w:p w14:paraId="39A3B317" w14:textId="77777777" w:rsidR="001253BB"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WS Deep Learning AMIs:**  </w:t>
      </w:r>
    </w:p>
    <w:p w14:paraId="1A6ACED3" w14:textId="67169C01" w:rsidR="001253BB" w:rsidRDefault="00000000" w:rsidP="001253BB">
      <w:pPr>
        <w:pBdr>
          <w:top w:val="nil"/>
          <w:left w:val="nil"/>
          <w:bottom w:val="nil"/>
          <w:right w:val="nil"/>
          <w:between w:val="nil"/>
        </w:pBdr>
        <w:shd w:val="clear" w:color="auto" w:fill="FFFFFF"/>
        <w:spacing w:after="100" w:line="276" w:lineRule="auto"/>
        <w:jc w:val="both"/>
      </w:pPr>
      <w:r>
        <w:t>AWS provides Deep Learning Amazon Machine Images (AMIs), which offer a collection of deep learning frameworks. These AMIs simplify the setup process for creating a deep learning environment on EC2 instances.</w:t>
      </w:r>
    </w:p>
    <w:p w14:paraId="6E1CA68D" w14:textId="77777777" w:rsidR="00FB67CF" w:rsidRDefault="00FB67CF"/>
    <w:p w14:paraId="41B6C694" w14:textId="77777777" w:rsidR="001253BB"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WS Deep Learning Containers:**  </w:t>
      </w:r>
    </w:p>
    <w:p w14:paraId="3C602B55" w14:textId="6C8DCF10" w:rsidR="00EE6C7D" w:rsidRDefault="00000000" w:rsidP="001253BB">
      <w:pPr>
        <w:pBdr>
          <w:top w:val="nil"/>
          <w:left w:val="nil"/>
          <w:bottom w:val="nil"/>
          <w:right w:val="nil"/>
          <w:between w:val="nil"/>
        </w:pBdr>
        <w:shd w:val="clear" w:color="auto" w:fill="FFFFFF"/>
        <w:spacing w:after="100" w:line="276" w:lineRule="auto"/>
        <w:jc w:val="both"/>
      </w:pPr>
      <w:r>
        <w:t>AWS Deep Learning Containers supply pre-configured Docker images tailored for deep learning applications. These containers create a consistent and reproducible environment for executing machine learning workloads</w:t>
      </w:r>
      <w:sdt>
        <w:sdtPr>
          <w:id w:val="-240633481"/>
          <w:citation/>
        </w:sdtPr>
        <w:sdtContent>
          <w:r w:rsidR="00190702">
            <w:fldChar w:fldCharType="begin"/>
          </w:r>
          <w:r w:rsidR="00190702">
            <w:instrText xml:space="preserve"> CITATION AWSn.d.ac \l 1033 </w:instrText>
          </w:r>
          <w:r w:rsidR="00190702">
            <w:fldChar w:fldCharType="separate"/>
          </w:r>
          <w:r w:rsidR="00410DBF">
            <w:rPr>
              <w:noProof/>
            </w:rPr>
            <w:t xml:space="preserve"> (AWS, AWS Deep Learning Containers, n.d.)</w:t>
          </w:r>
          <w:r w:rsidR="00190702">
            <w:fldChar w:fldCharType="end"/>
          </w:r>
        </w:sdtContent>
      </w:sdt>
      <w:r>
        <w:t>.</w:t>
      </w:r>
    </w:p>
    <w:p w14:paraId="5C2E532D" w14:textId="77777777" w:rsidR="00FB67CF" w:rsidRDefault="00FB67CF"/>
    <w:p w14:paraId="2AE991F6" w14:textId="77777777" w:rsidR="009E65B4"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WS DeepComposer:**  </w:t>
      </w:r>
    </w:p>
    <w:p w14:paraId="39D82419" w14:textId="1FAF3424" w:rsidR="00EE6C7D" w:rsidRDefault="00000000" w:rsidP="009E65B4">
      <w:pPr>
        <w:pBdr>
          <w:top w:val="nil"/>
          <w:left w:val="nil"/>
          <w:bottom w:val="nil"/>
          <w:right w:val="nil"/>
          <w:between w:val="nil"/>
        </w:pBdr>
        <w:shd w:val="clear" w:color="auto" w:fill="FFFFFF"/>
        <w:spacing w:after="100" w:line="276" w:lineRule="auto"/>
        <w:jc w:val="both"/>
      </w:pPr>
      <w:r>
        <w:t xml:space="preserve">AWS DeepComposer is an innovative machine learning-enabled keyboard that empowers developers to create music using generative AI models. It </w:t>
      </w:r>
      <w:r w:rsidR="00500F9F">
        <w:t>showcases</w:t>
      </w:r>
      <w:r>
        <w:t xml:space="preserve"> the creative potential of integrating machine learning with music composition</w:t>
      </w:r>
      <w:sdt>
        <w:sdtPr>
          <w:id w:val="1166671198"/>
          <w:citation/>
        </w:sdtPr>
        <w:sdtContent>
          <w:r w:rsidR="008E4872">
            <w:fldChar w:fldCharType="begin"/>
          </w:r>
          <w:r w:rsidR="008E4872">
            <w:instrText xml:space="preserve"> CITATION AWSn.d.ad \l 1033 </w:instrText>
          </w:r>
          <w:r w:rsidR="008E4872">
            <w:fldChar w:fldCharType="separate"/>
          </w:r>
          <w:r w:rsidR="00410DBF">
            <w:rPr>
              <w:noProof/>
            </w:rPr>
            <w:t xml:space="preserve"> (AWS, AWS DeepComposer, n.d.)</w:t>
          </w:r>
          <w:r w:rsidR="008E4872">
            <w:fldChar w:fldCharType="end"/>
          </w:r>
        </w:sdtContent>
      </w:sdt>
      <w:r>
        <w:t>.</w:t>
      </w:r>
    </w:p>
    <w:p w14:paraId="7839CB2C" w14:textId="77777777" w:rsidR="00FB67CF" w:rsidRDefault="00FB67CF"/>
    <w:p w14:paraId="1CE14DF1" w14:textId="77777777" w:rsidR="00EE6C7D"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 xml:space="preserve">**AWS DeepLens:**  </w:t>
      </w:r>
    </w:p>
    <w:p w14:paraId="1A3A8D89" w14:textId="0C661B9C" w:rsidR="00102CEF" w:rsidRDefault="00000000" w:rsidP="00EE6C7D">
      <w:pPr>
        <w:pBdr>
          <w:top w:val="nil"/>
          <w:left w:val="nil"/>
          <w:bottom w:val="nil"/>
          <w:right w:val="nil"/>
          <w:between w:val="nil"/>
        </w:pBdr>
        <w:shd w:val="clear" w:color="auto" w:fill="FFFFFF"/>
        <w:spacing w:after="100" w:line="276" w:lineRule="auto"/>
        <w:jc w:val="both"/>
      </w:pPr>
      <w:r>
        <w:t>AWS DeepLens is a deep learning-enabled video camera designed to aid in developing computer vision applications. It provides a hands-on approach to learning and implementing deep learning models in practical scenarios</w:t>
      </w:r>
      <w:sdt>
        <w:sdtPr>
          <w:id w:val="662281541"/>
          <w:citation/>
        </w:sdtPr>
        <w:sdtContent>
          <w:r w:rsidR="00485124">
            <w:fldChar w:fldCharType="begin"/>
          </w:r>
          <w:r w:rsidR="00485124">
            <w:instrText xml:space="preserve"> CITATION AWSn.d.ae \l 1033 </w:instrText>
          </w:r>
          <w:r w:rsidR="00485124">
            <w:fldChar w:fldCharType="separate"/>
          </w:r>
          <w:r w:rsidR="00410DBF">
            <w:rPr>
              <w:noProof/>
            </w:rPr>
            <w:t xml:space="preserve"> (AWS, AWS DeepLens, n.d.)</w:t>
          </w:r>
          <w:r w:rsidR="00485124">
            <w:fldChar w:fldCharType="end"/>
          </w:r>
        </w:sdtContent>
      </w:sdt>
      <w:r>
        <w:t>.</w:t>
      </w:r>
    </w:p>
    <w:p w14:paraId="670AF95A" w14:textId="77777777" w:rsidR="00EE6C7D"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21462D33" w:rsidR="00EE6C7D" w:rsidRDefault="00000000" w:rsidP="00EE6C7D">
      <w:pPr>
        <w:pBdr>
          <w:top w:val="nil"/>
          <w:left w:val="nil"/>
          <w:bottom w:val="nil"/>
          <w:right w:val="nil"/>
          <w:between w:val="nil"/>
        </w:pBdr>
        <w:shd w:val="clear" w:color="auto" w:fill="FFFFFF"/>
        <w:spacing w:after="100" w:line="276" w:lineRule="auto"/>
        <w:jc w:val="both"/>
      </w:pPr>
      <w:r>
        <w:t>AWS DeepRacer is an autonomous 1/18th scale race car that facilitates reinforcement learning. It allows developers to deepen their understanding of machine learning concepts within an interactive and competitive racing environment</w:t>
      </w:r>
      <w:sdt>
        <w:sdtPr>
          <w:id w:val="1786536735"/>
          <w:citation/>
        </w:sdtPr>
        <w:sdtContent>
          <w:r w:rsidR="00CA3A19">
            <w:fldChar w:fldCharType="begin"/>
          </w:r>
          <w:r w:rsidR="00CA3A19">
            <w:instrText xml:space="preserve"> CITATION AWSn.d.af \l 1033 </w:instrText>
          </w:r>
          <w:r w:rsidR="00CA3A19">
            <w:fldChar w:fldCharType="separate"/>
          </w:r>
          <w:r w:rsidR="00410DBF">
            <w:rPr>
              <w:noProof/>
            </w:rPr>
            <w:t xml:space="preserve"> (AWS, AWS DeepRacer, n.d.)</w:t>
          </w:r>
          <w:r w:rsidR="00CA3A19">
            <w:fldChar w:fldCharType="end"/>
          </w:r>
        </w:sdtContent>
      </w:sdt>
      <w:r w:rsidR="008D238A">
        <w:t>.</w:t>
      </w:r>
    </w:p>
    <w:p w14:paraId="5C34516A" w14:textId="77777777" w:rsidR="00FB67CF" w:rsidRDefault="00FB67CF"/>
    <w:p w14:paraId="2A4355AA" w14:textId="77777777" w:rsidR="00102CEF"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25F3F450" w:rsidR="00102CEF" w:rsidRDefault="00000000" w:rsidP="00102CEF">
      <w:pPr>
        <w:pBdr>
          <w:top w:val="nil"/>
          <w:left w:val="nil"/>
          <w:bottom w:val="nil"/>
          <w:right w:val="nil"/>
          <w:between w:val="nil"/>
        </w:pBdr>
        <w:shd w:val="clear" w:color="auto" w:fill="FFFFFF"/>
        <w:spacing w:after="100" w:line="276" w:lineRule="auto"/>
        <w:jc w:val="both"/>
      </w:pPr>
      <w:r>
        <w:t>AWS Inferentia is a custom-built chip designed to accelerate deep learning inference workloads. With its high throughput and low latency, Inferentia significantly enhances the performance of machine-learning models</w:t>
      </w:r>
      <w:sdt>
        <w:sdtPr>
          <w:id w:val="695047925"/>
          <w:citation/>
        </w:sdtPr>
        <w:sdtContent>
          <w:r w:rsidR="00CA3A19">
            <w:fldChar w:fldCharType="begin"/>
          </w:r>
          <w:r w:rsidR="00CA3A19">
            <w:instrText xml:space="preserve"> CITATION AWSn.d.ag \l 1033 </w:instrText>
          </w:r>
          <w:r w:rsidR="00CA3A19">
            <w:fldChar w:fldCharType="separate"/>
          </w:r>
          <w:r w:rsidR="00410DBF">
            <w:rPr>
              <w:noProof/>
            </w:rPr>
            <w:t xml:space="preserve"> (AWS, AWS Inferentia, n.d.)</w:t>
          </w:r>
          <w:r w:rsidR="00CA3A19">
            <w:fldChar w:fldCharType="end"/>
          </w:r>
        </w:sdtContent>
      </w:sdt>
      <w:r>
        <w:t>.</w:t>
      </w:r>
    </w:p>
    <w:p w14:paraId="5E244837" w14:textId="77777777" w:rsidR="00FB67CF" w:rsidRDefault="00FB67CF"/>
    <w:p w14:paraId="436808CB" w14:textId="77777777" w:rsidR="00372F66"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1F21B21A" w:rsidR="00F14E93" w:rsidRDefault="00000000" w:rsidP="00372F66">
      <w:pPr>
        <w:pBdr>
          <w:top w:val="nil"/>
          <w:left w:val="nil"/>
          <w:bottom w:val="nil"/>
          <w:right w:val="nil"/>
          <w:between w:val="nil"/>
        </w:pBdr>
        <w:shd w:val="clear" w:color="auto" w:fill="FFFFFF"/>
        <w:spacing w:after="100" w:line="276" w:lineRule="auto"/>
        <w:jc w:val="both"/>
      </w:pPr>
      <w:r>
        <w:t>AWS Panorama is a machine learning appliance that empowers on-premises cameras with computer vision capabilities. It enables the local analysis of video feeds</w:t>
      </w:r>
      <w:r w:rsidR="00BB1882">
        <w:t>, creating</w:t>
      </w:r>
      <w:r>
        <w:t xml:space="preserve"> new possibilities for applications in industrial automation and </w:t>
      </w:r>
      <w:sdt>
        <w:sdtPr>
          <w:id w:val="248086963"/>
          <w:citation/>
        </w:sdtPr>
        <w:sdtContent>
          <w:r w:rsidR="008B5E0B">
            <w:fldChar w:fldCharType="begin"/>
          </w:r>
          <w:r w:rsidR="008B5E0B">
            <w:instrText xml:space="preserve"> CITATION AWSnd \l 1033 </w:instrText>
          </w:r>
          <w:r w:rsidR="008B5E0B">
            <w:fldChar w:fldCharType="separate"/>
          </w:r>
          <w:r w:rsidR="00410DBF">
            <w:rPr>
              <w:noProof/>
            </w:rPr>
            <w:t>(AWS, AWS Panorama, n.d.)</w:t>
          </w:r>
          <w:r w:rsidR="008B5E0B">
            <w:fldChar w:fldCharType="end"/>
          </w:r>
        </w:sdtContent>
      </w:sdt>
      <w:r>
        <w:t>other fields.</w:t>
      </w:r>
    </w:p>
    <w:p w14:paraId="30F357B9" w14:textId="77777777" w:rsidR="00FB67CF" w:rsidRDefault="00FB67CF"/>
    <w:p w14:paraId="4CC212BE" w14:textId="77777777" w:rsidR="00022398"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21C3BC4F" w:rsidR="003A36E3" w:rsidRDefault="00000000" w:rsidP="00022398">
      <w:pPr>
        <w:pBdr>
          <w:top w:val="nil"/>
          <w:left w:val="nil"/>
          <w:bottom w:val="nil"/>
          <w:right w:val="nil"/>
          <w:between w:val="nil"/>
        </w:pBdr>
        <w:shd w:val="clear" w:color="auto" w:fill="FFFFFF"/>
        <w:spacing w:after="100" w:line="276" w:lineRule="auto"/>
        <w:jc w:val="both"/>
      </w:pPr>
      <w:r w:rsidRPr="003A36E3">
        <w:t>AWS offers support for PyTorch, an open-source deep learning framework. Leveraging AWS infrastructure, developers can enjoy the flexibility and efficiency of PyTorch in building and deploying machine learning models</w:t>
      </w:r>
      <w:r w:rsidR="00986135">
        <w:t xml:space="preserve"> </w:t>
      </w:r>
      <w:sdt>
        <w:sdtPr>
          <w:id w:val="1106314068"/>
          <w:citation/>
        </w:sdtPr>
        <w:sdtContent>
          <w:r w:rsidR="00846555">
            <w:fldChar w:fldCharType="begin"/>
          </w:r>
          <w:r w:rsidR="00846555">
            <w:instrText xml:space="preserve"> CITATION AWSn.d.ah \l 1033 </w:instrText>
          </w:r>
          <w:r w:rsidR="00846555">
            <w:fldChar w:fldCharType="separate"/>
          </w:r>
          <w:r w:rsidR="00410DBF">
            <w:rPr>
              <w:noProof/>
            </w:rPr>
            <w:t>(AWS, PyTorch on AWS, n.d.)</w:t>
          </w:r>
          <w:r w:rsidR="00846555">
            <w:fldChar w:fldCharType="end"/>
          </w:r>
        </w:sdtContent>
      </w:sdt>
      <w:r w:rsidRPr="003A36E3">
        <w:t>effectively.</w:t>
      </w:r>
    </w:p>
    <w:p w14:paraId="027923B6" w14:textId="77777777" w:rsidR="00FB67CF" w:rsidRDefault="00FB67CF"/>
    <w:p w14:paraId="0C53E9D4" w14:textId="77777777" w:rsidR="002C3385"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262FC367" w:rsidR="002C3385" w:rsidRDefault="00000000" w:rsidP="002C3385">
      <w:pPr>
        <w:pBdr>
          <w:top w:val="nil"/>
          <w:left w:val="nil"/>
          <w:bottom w:val="nil"/>
          <w:right w:val="nil"/>
          <w:between w:val="nil"/>
        </w:pBdr>
        <w:shd w:val="clear" w:color="auto" w:fill="FFFFFF"/>
        <w:spacing w:after="100" w:line="276" w:lineRule="auto"/>
        <w:jc w:val="both"/>
      </w:pPr>
      <w:r>
        <w:t>AWS provides comprehensive support for TensorFlow, another open-source machine learning framework. Developers can use AWS's scalability and power to build and train machine learning models using TensorFlow</w:t>
      </w:r>
      <w:sdt>
        <w:sdtPr>
          <w:id w:val="-1389557709"/>
          <w:citation/>
        </w:sdtPr>
        <w:sdtContent>
          <w:r w:rsidR="00846555">
            <w:fldChar w:fldCharType="begin"/>
          </w:r>
          <w:r w:rsidR="00846555">
            <w:instrText xml:space="preserve"> CITATION AWSn.d.ai \l 1033 </w:instrText>
          </w:r>
          <w:r w:rsidR="00846555">
            <w:fldChar w:fldCharType="separate"/>
          </w:r>
          <w:r w:rsidR="00410DBF">
            <w:rPr>
              <w:noProof/>
            </w:rPr>
            <w:t xml:space="preserve"> (AWS, TensorFlow on AWS, n.d.)</w:t>
          </w:r>
          <w:r w:rsidR="00846555">
            <w:fldChar w:fldCharType="end"/>
          </w:r>
        </w:sdtContent>
      </w:sdt>
      <w:r>
        <w:t>.</w:t>
      </w:r>
    </w:p>
    <w:p w14:paraId="7C5BA5E0" w14:textId="77777777" w:rsidR="00FB67CF" w:rsidRDefault="00FB67CF"/>
    <w:p w14:paraId="52683FE7" w14:textId="77777777" w:rsidR="00022398" w:rsidRPr="008E4850" w:rsidRDefault="00000000"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CodeWhisperer:**</w:t>
      </w:r>
    </w:p>
    <w:p w14:paraId="0EA9C495" w14:textId="5C054129" w:rsidR="0001741B" w:rsidRDefault="00000000" w:rsidP="004C62C0">
      <w:pPr>
        <w:pBdr>
          <w:top w:val="nil"/>
          <w:left w:val="nil"/>
          <w:bottom w:val="nil"/>
          <w:right w:val="nil"/>
          <w:between w:val="nil"/>
        </w:pBdr>
        <w:shd w:val="clear" w:color="auto" w:fill="FFFFFF"/>
        <w:spacing w:after="100" w:line="276" w:lineRule="auto"/>
        <w:jc w:val="both"/>
      </w:pPr>
      <w:r>
        <w:t>Amazon CodeWhisperer is a service that utilizes machine learning to assist developers in writing code more efficiently. Offering context-aware suggestions enhances the coding experience and speeds up development workflows</w:t>
      </w:r>
      <w:sdt>
        <w:sdtPr>
          <w:id w:val="-470664954"/>
          <w:citation/>
        </w:sdtPr>
        <w:sdtContent>
          <w:r w:rsidR="00FF7BF2">
            <w:fldChar w:fldCharType="begin"/>
          </w:r>
          <w:r w:rsidR="00FF7BF2">
            <w:instrText xml:space="preserve"> CITATION AWSn.d.aj \l 1033 </w:instrText>
          </w:r>
          <w:r w:rsidR="00FF7BF2">
            <w:fldChar w:fldCharType="separate"/>
          </w:r>
          <w:r w:rsidR="00410DBF">
            <w:rPr>
              <w:noProof/>
            </w:rPr>
            <w:t xml:space="preserve"> (AWS, Amazon CodeWhisperer, n.d.)</w:t>
          </w:r>
          <w:r w:rsidR="00FF7BF2">
            <w:fldChar w:fldCharType="end"/>
          </w:r>
        </w:sdtContent>
      </w:sdt>
      <w:bookmarkStart w:id="1" w:name="_Hlk150872616"/>
    </w:p>
    <w:p w14:paraId="128F38EE" w14:textId="77777777" w:rsidR="00802B58" w:rsidRDefault="00000000"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058ABD6" wp14:editId="27B11C08">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517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835328" cy="2560320"/>
                    </a:xfrm>
                    <a:prstGeom prst="rect">
                      <a:avLst/>
                    </a:prstGeom>
                    <a:noFill/>
                  </pic:spPr>
                </pic:pic>
              </a:graphicData>
            </a:graphic>
          </wp:inline>
        </w:drawing>
      </w:r>
      <w:r>
        <w:t>.</w:t>
      </w:r>
    </w:p>
    <w:p w14:paraId="00ACE50E" w14:textId="705DFC76" w:rsidR="001A0056" w:rsidRDefault="00000000"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p>
    <w:p w14:paraId="6E9FE4BC" w14:textId="72D73EEE" w:rsidR="00B903FC" w:rsidRPr="00B903FC" w:rsidRDefault="00000000"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w:t>
      </w:r>
      <w:r w:rsidR="00A1727B">
        <w:rPr>
          <w:rFonts w:eastAsia="Palatino Linotype" w:cs="Palatino Linotype"/>
          <w:b/>
          <w:color w:val="auto"/>
          <w:sz w:val="40"/>
          <w:szCs w:val="40"/>
        </w:rPr>
        <w:t>1</w:t>
      </w:r>
      <w:r w:rsidRPr="00B903FC">
        <w:rPr>
          <w:rFonts w:eastAsia="Palatino Linotype" w:cs="Palatino Linotype"/>
          <w:b/>
          <w:color w:val="auto"/>
          <w:sz w:val="40"/>
          <w:szCs w:val="40"/>
        </w:rPr>
        <w:t>: Conclusion**</w:t>
      </w:r>
    </w:p>
    <w:p w14:paraId="62F77B62" w14:textId="77777777"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p>
    <w:p w14:paraId="61AB2A75" w14:textId="527B263A" w:rsidR="00450A5D" w:rsidRDefault="00000000" w:rsidP="00450A5D">
      <w:pPr>
        <w:spacing w:before="0"/>
      </w:pPr>
      <w:r>
        <w:t>Chapter 1</w:t>
      </w:r>
      <w:r w:rsidR="00F036CE">
        <w:t>1</w:t>
      </w:r>
      <w:r>
        <w:t xml:space="preserve"> provides an overview of Analytics and Machine Learning within AWS, showcasing various services that enhance data-driven decision-making and automation.</w:t>
      </w:r>
    </w:p>
    <w:p w14:paraId="4B455CDB" w14:textId="77777777" w:rsidR="00FB67CF" w:rsidRDefault="00FB67CF"/>
    <w:p w14:paraId="5F1207BA" w14:textId="77777777" w:rsidR="00450A5D" w:rsidRPr="006C3E04" w:rsidRDefault="00000000"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F0819DF" w14:textId="77777777" w:rsidR="00FB67CF" w:rsidRDefault="00FB67CF"/>
    <w:p w14:paraId="369B492C" w14:textId="737A2AA0" w:rsidR="00450A5D" w:rsidRDefault="00000000" w:rsidP="00450A5D">
      <w:pPr>
        <w:spacing w:before="0"/>
      </w:pPr>
      <w:r>
        <w:t>AWS offers several analytics services for managing large datasets. Amazon Athena enables real-time data analysis through a serverless query service for Amazon S3</w:t>
      </w:r>
      <w:sdt>
        <w:sdtPr>
          <w:id w:val="-1150361450"/>
          <w:citation/>
        </w:sdtPr>
        <w:sdtContent>
          <w:r w:rsidR="00F036CE">
            <w:fldChar w:fldCharType="begin"/>
          </w:r>
          <w:r w:rsidR="00F036CE">
            <w:instrText xml:space="preserve"> CITATION AWSda1 \l 1033 </w:instrText>
          </w:r>
          <w:r w:rsidR="00F036CE">
            <w:fldChar w:fldCharType="separate"/>
          </w:r>
          <w:r w:rsidR="00410DBF">
            <w:rPr>
              <w:noProof/>
            </w:rPr>
            <w:t xml:space="preserve"> (AWS, n.d.a)</w:t>
          </w:r>
          <w:r w:rsidR="00F036CE">
            <w:fldChar w:fldCharType="end"/>
          </w:r>
        </w:sdtContent>
      </w:sdt>
      <w:r>
        <w:t>, while Amazon QuickSight provides data visualization</w:t>
      </w:r>
      <w:sdt>
        <w:sdtPr>
          <w:id w:val="432634959"/>
          <w:citation/>
        </w:sdtPr>
        <w:sdtContent>
          <w:r w:rsidR="00B117EE">
            <w:fldChar w:fldCharType="begin"/>
          </w:r>
          <w:r w:rsidR="00B117EE">
            <w:instrText xml:space="preserve"> CITATION AWSn.d.an \l 1033 </w:instrText>
          </w:r>
          <w:r w:rsidR="00B117EE">
            <w:fldChar w:fldCharType="separate"/>
          </w:r>
          <w:r w:rsidR="00410DBF">
            <w:rPr>
              <w:noProof/>
            </w:rPr>
            <w:t xml:space="preserve"> (AWS, Amazon QuickSight, n.d.)</w:t>
          </w:r>
          <w:r w:rsidR="00B117EE">
            <w:fldChar w:fldCharType="end"/>
          </w:r>
        </w:sdtContent>
      </w:sdt>
    </w:p>
    <w:p w14:paraId="4F77D276" w14:textId="34D0588C" w:rsidR="00450A5D" w:rsidRDefault="00000000" w:rsidP="00450A5D">
      <w:pPr>
        <w:spacing w:before="0"/>
      </w:pPr>
      <w:r>
        <w:t xml:space="preserve"> tools. Amazon EMR processes large datasets using frameworks like Apache Spark and Hadoop</w:t>
      </w:r>
      <w:sdt>
        <w:sdtPr>
          <w:id w:val="-1095237359"/>
          <w:citation/>
        </w:sdtPr>
        <w:sdtContent>
          <w:r w:rsidR="00895454">
            <w:fldChar w:fldCharType="begin"/>
          </w:r>
          <w:r w:rsidR="00895454">
            <w:instrText xml:space="preserve"> CITATION AWSndf \l 1033 </w:instrText>
          </w:r>
          <w:r w:rsidR="00895454">
            <w:fldChar w:fldCharType="separate"/>
          </w:r>
          <w:r w:rsidR="00410DBF">
            <w:rPr>
              <w:noProof/>
            </w:rPr>
            <w:t xml:space="preserve"> (AWS, Amazon Managed Streaming for Apache Kafka (MSK), n.d.)</w:t>
          </w:r>
          <w:r w:rsidR="00895454">
            <w:fldChar w:fldCharType="end"/>
          </w:r>
        </w:sdtContent>
      </w:sdt>
      <w:r>
        <w:t>, and Amazon Redshift is a powerful data warehousing solution</w:t>
      </w:r>
      <w:sdt>
        <w:sdtPr>
          <w:id w:val="-1820955681"/>
          <w:citation/>
        </w:sdtPr>
        <w:sdtContent>
          <w:r w:rsidR="00506488">
            <w:fldChar w:fldCharType="begin"/>
          </w:r>
          <w:r w:rsidR="00506488">
            <w:instrText xml:space="preserve"> CITATION AWSn.d.ao \l 1033 </w:instrText>
          </w:r>
          <w:r w:rsidR="00506488">
            <w:fldChar w:fldCharType="separate"/>
          </w:r>
          <w:r w:rsidR="00410DBF">
            <w:rPr>
              <w:noProof/>
            </w:rPr>
            <w:t xml:space="preserve"> (AWS, Amazon Redshift, n.d.)</w:t>
          </w:r>
          <w:r w:rsidR="00506488">
            <w:fldChar w:fldCharType="end"/>
          </w:r>
        </w:sdtContent>
      </w:sdt>
    </w:p>
    <w:p w14:paraId="09059EFA" w14:textId="554EB433" w:rsidR="00450A5D" w:rsidRDefault="00000000" w:rsidP="00450A5D">
      <w:pPr>
        <w:spacing w:before="0"/>
      </w:pPr>
      <w:r>
        <w:t xml:space="preserve">. AWS Glue and AWS Lake Formation assist with data integration and transformation, </w:t>
      </w:r>
      <w:sdt>
        <w:sdtPr>
          <w:id w:val="1077481765"/>
          <w:citation/>
        </w:sdtPr>
        <w:sdtContent>
          <w:r w:rsidR="00207F4A">
            <w:fldChar w:fldCharType="begin"/>
          </w:r>
          <w:r w:rsidR="00207F4A">
            <w:instrText xml:space="preserve"> CITATION AWSn.d.ap \l 1033 </w:instrText>
          </w:r>
          <w:r w:rsidR="00207F4A">
            <w:fldChar w:fldCharType="separate"/>
          </w:r>
          <w:r w:rsidR="00410DBF">
            <w:rPr>
              <w:noProof/>
            </w:rPr>
            <w:t>(AWS, AWS Glue, n.d.)</w:t>
          </w:r>
          <w:r w:rsidR="00207F4A">
            <w:fldChar w:fldCharType="end"/>
          </w:r>
        </w:sdtContent>
      </w:sdt>
      <w:r>
        <w:t>supporting effective analytics frameworks</w:t>
      </w:r>
      <w:sdt>
        <w:sdtPr>
          <w:id w:val="-1485083053"/>
          <w:citation/>
        </w:sdtPr>
        <w:sdtContent>
          <w:r w:rsidR="00207F4A">
            <w:fldChar w:fldCharType="begin"/>
          </w:r>
          <w:r w:rsidR="00207F4A">
            <w:instrText xml:space="preserve"> CITATION AWSn.d.aq \l 1033 </w:instrText>
          </w:r>
          <w:r w:rsidR="00207F4A">
            <w:fldChar w:fldCharType="separate"/>
          </w:r>
          <w:r w:rsidR="00410DBF">
            <w:rPr>
              <w:noProof/>
            </w:rPr>
            <w:t xml:space="preserve"> (AWS, AWS Lake Formation, n.d.)</w:t>
          </w:r>
          <w:r w:rsidR="00207F4A">
            <w:fldChar w:fldCharType="end"/>
          </w:r>
        </w:sdtContent>
      </w:sdt>
      <w:r>
        <w:t>.</w:t>
      </w:r>
    </w:p>
    <w:p w14:paraId="34D55176" w14:textId="77777777" w:rsidR="00FB67CF" w:rsidRDefault="00FB67CF"/>
    <w:p w14:paraId="0DA7ADBF" w14:textId="77777777" w:rsidR="00450A5D" w:rsidRPr="006C3E04" w:rsidRDefault="00000000"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76A2E059" w14:textId="77777777" w:rsidR="00FB67CF" w:rsidRDefault="00FB67CF"/>
    <w:p w14:paraId="344071FD" w14:textId="3FC1C6B4" w:rsidR="00450A5D" w:rsidRDefault="00000000" w:rsidP="00450A5D">
      <w:pPr>
        <w:spacing w:before="0"/>
      </w:pPr>
      <w:r>
        <w:t>In machine learning, AWS provides services for developers and data scientists, with Amazon SageMaker offering end-to-end capabilities</w:t>
      </w:r>
      <w:sdt>
        <w:sdtPr>
          <w:id w:val="-252671620"/>
          <w:citation/>
        </w:sdtPr>
        <w:sdtContent>
          <w:r w:rsidR="00207F4A">
            <w:fldChar w:fldCharType="begin"/>
          </w:r>
          <w:r w:rsidR="00207F4A">
            <w:instrText xml:space="preserve"> CITATION AWSn.d.aw \l 1033 </w:instrText>
          </w:r>
          <w:r w:rsidR="00207F4A">
            <w:fldChar w:fldCharType="separate"/>
          </w:r>
          <w:r w:rsidR="00410DBF">
            <w:rPr>
              <w:noProof/>
            </w:rPr>
            <w:t xml:space="preserve"> (AWS, Amazon SageMaker, n.d.)</w:t>
          </w:r>
          <w:r w:rsidR="00207F4A">
            <w:fldChar w:fldCharType="end"/>
          </w:r>
        </w:sdtContent>
      </w:sdt>
    </w:p>
    <w:p w14:paraId="6E2AAC13" w14:textId="13ACB580" w:rsidR="00450A5D" w:rsidRDefault="00000000" w:rsidP="00450A5D">
      <w:pPr>
        <w:spacing w:before="0"/>
      </w:pPr>
      <w:r>
        <w:t xml:space="preserve"> for model development. Other services like Amazon Comprehend </w:t>
      </w:r>
      <w:sdt>
        <w:sdtPr>
          <w:id w:val="2063516303"/>
          <w:citation/>
        </w:sdtPr>
        <w:sdtContent>
          <w:r w:rsidR="001B7C43">
            <w:fldChar w:fldCharType="begin"/>
          </w:r>
          <w:r w:rsidR="001B7C43">
            <w:instrText xml:space="preserve"> CITATION AWSn.d.ar \l 1033 </w:instrText>
          </w:r>
          <w:r w:rsidR="001B7C43">
            <w:fldChar w:fldCharType="separate"/>
          </w:r>
          <w:r w:rsidR="00410DBF">
            <w:rPr>
              <w:noProof/>
            </w:rPr>
            <w:t>(AWS, Amazon Comprehend, n.d.)</w:t>
          </w:r>
          <w:r w:rsidR="001B7C43">
            <w:fldChar w:fldCharType="end"/>
          </w:r>
        </w:sdtContent>
      </w:sdt>
      <w:r>
        <w:t>and Amazon Rekognition deliver natural language processing and computer vision functionalities</w:t>
      </w:r>
      <w:sdt>
        <w:sdtPr>
          <w:id w:val="-264466858"/>
          <w:citation/>
        </w:sdtPr>
        <w:sdtContent>
          <w:r w:rsidR="001B7C43">
            <w:fldChar w:fldCharType="begin"/>
          </w:r>
          <w:r w:rsidR="001B7C43">
            <w:instrText xml:space="preserve"> CITATION AWSn.d.av \l 1033 </w:instrText>
          </w:r>
          <w:r w:rsidR="001B7C43">
            <w:fldChar w:fldCharType="separate"/>
          </w:r>
          <w:r w:rsidR="00410DBF">
            <w:rPr>
              <w:noProof/>
            </w:rPr>
            <w:t xml:space="preserve"> (AWS, Amazon Rekognition, n.d.)</w:t>
          </w:r>
          <w:r w:rsidR="001B7C43">
            <w:fldChar w:fldCharType="end"/>
          </w:r>
        </w:sdtContent>
      </w:sdt>
      <w:r>
        <w:t>. Amazon Personalize helps create tailored user experiences, and Amazon Forecast generates accurate predictions for demand for</w:t>
      </w:r>
    </w:p>
    <w:p w14:paraId="1DB10821" w14:textId="050944E6" w:rsidR="00450A5D" w:rsidRDefault="00000000" w:rsidP="00450A5D">
      <w:pPr>
        <w:spacing w:before="0"/>
      </w:pPr>
      <w:r>
        <w:t>ecasting.</w:t>
      </w:r>
    </w:p>
    <w:p w14:paraId="6185B748" w14:textId="77777777" w:rsidR="00450A5D" w:rsidRDefault="00450A5D" w:rsidP="00450A5D">
      <w:pPr>
        <w:spacing w:before="0"/>
      </w:pPr>
    </w:p>
    <w:p w14:paraId="61D53639" w14:textId="4CEE0469" w:rsidR="00450A5D" w:rsidRDefault="00000000" w:rsidP="00450A5D">
      <w:pPr>
        <w:spacing w:before="0"/>
      </w:pPr>
      <w:r>
        <w:t>Overall, Chapter 11 highlights AWS's commitment to making analytics and machine learning accessible. It provid</w:t>
      </w:r>
      <w:sdt>
        <w:sdtPr>
          <w:id w:val="-856038491"/>
          <w:citation/>
        </w:sdtPr>
        <w:sdtContent>
          <w:r w:rsidR="00993DDC">
            <w:fldChar w:fldCharType="begin"/>
          </w:r>
          <w:r w:rsidR="00993DDC">
            <w:instrText xml:space="preserve"> CITATION AWSn.d.au \l 1033 </w:instrText>
          </w:r>
          <w:r w:rsidR="00993DDC">
            <w:fldChar w:fldCharType="separate"/>
          </w:r>
          <w:r w:rsidR="00410DBF">
            <w:rPr>
              <w:noProof/>
            </w:rPr>
            <w:t xml:space="preserve"> (AWS, Amazon Personalize, n.d.)</w:t>
          </w:r>
          <w:r w:rsidR="00993DDC">
            <w:fldChar w:fldCharType="end"/>
          </w:r>
        </w:sdtContent>
      </w:sdt>
      <w:r>
        <w:t xml:space="preserve">es a range of services that address the diverse needs of businesses and position data as a strategic asset. Chapter 11 provides an overview of Analytics and Machine Learning within AWS, showcasing various services that enhance data-driven decision-making and </w:t>
      </w:r>
      <w:sdt>
        <w:sdtPr>
          <w:id w:val="101305937"/>
          <w:citation/>
        </w:sdtPr>
        <w:sdtContent>
          <w:r w:rsidR="008B2C0C">
            <w:fldChar w:fldCharType="begin"/>
          </w:r>
          <w:r w:rsidR="008B2C0C">
            <w:instrText xml:space="preserve"> CITATION AWSn.d.at \l 1033 </w:instrText>
          </w:r>
          <w:r w:rsidR="008B2C0C">
            <w:fldChar w:fldCharType="separate"/>
          </w:r>
          <w:r w:rsidR="00410DBF">
            <w:rPr>
              <w:noProof/>
            </w:rPr>
            <w:t>(AWS, Amazon Forecast, n.d.)</w:t>
          </w:r>
          <w:r w:rsidR="008B2C0C">
            <w:fldChar w:fldCharType="end"/>
          </w:r>
        </w:sdtContent>
      </w:sdt>
      <w:r>
        <w:t>automation.</w:t>
      </w:r>
    </w:p>
    <w:p w14:paraId="0A9F17E3" w14:textId="7C6B607D" w:rsidR="00450A5D" w:rsidRDefault="00450A5D" w:rsidP="00450A5D">
      <w:pPr>
        <w:spacing w:before="0"/>
      </w:pPr>
    </w:p>
    <w:p w14:paraId="4B8E0638" w14:textId="77777777" w:rsidR="00450A5D" w:rsidRDefault="00000000" w:rsidP="00450A5D">
      <w:pPr>
        <w:spacing w:before="0"/>
      </w:pPr>
      <w:r>
        <w:t>**Part 1: Analytics**</w:t>
      </w:r>
    </w:p>
    <w:p w14:paraId="22916032" w14:textId="77777777" w:rsidR="00450A5D" w:rsidRDefault="00450A5D" w:rsidP="00450A5D">
      <w:pPr>
        <w:spacing w:before="0"/>
      </w:pPr>
    </w:p>
    <w:p w14:paraId="0CF00246" w14:textId="77777777" w:rsidR="00450A5D" w:rsidRDefault="00450A5D" w:rsidP="00450A5D">
      <w:pPr>
        <w:spacing w:before="0"/>
      </w:pPr>
    </w:p>
    <w:p w14:paraId="6E93F013" w14:textId="77777777" w:rsidR="00450A5D" w:rsidRDefault="00000000" w:rsidP="00450A5D">
      <w:pPr>
        <w:spacing w:before="0"/>
      </w:pPr>
      <w:r>
        <w:t>**Part 2: Machine Learning**</w:t>
      </w:r>
    </w:p>
    <w:p w14:paraId="3C6DEF08" w14:textId="77777777" w:rsidR="00450A5D" w:rsidRDefault="00450A5D" w:rsidP="00450A5D">
      <w:pPr>
        <w:spacing w:before="0"/>
      </w:pPr>
    </w:p>
    <w:p w14:paraId="6077CF8F" w14:textId="77777777" w:rsidR="00450A5D" w:rsidRDefault="00000000" w:rsidP="00450A5D">
      <w:pPr>
        <w:spacing w:before="0"/>
      </w:pPr>
      <w:r>
        <w:t>In machine learning, AWS provides services for developers and data scientists, with Amazon SageMaker</w:t>
      </w:r>
    </w:p>
    <w:p w14:paraId="079B44B2" w14:textId="69BCC371" w:rsidR="00450A5D" w:rsidRDefault="00000000" w:rsidP="00450A5D">
      <w:pPr>
        <w:spacing w:before="0"/>
      </w:pPr>
      <w:r>
        <w:t xml:space="preserve"> offering end-to-end capabilities for model development. Other services like Amazon Comprehend and Amazon Rekognition deliver natural language processing and computer vision functionalities. Amazon Personalize helps create tailored user experiences, and Amazon Forecast generates accurate predictions for demand forecasting.</w:t>
      </w:r>
    </w:p>
    <w:p w14:paraId="6F628FFE" w14:textId="77777777" w:rsidR="00450A5D" w:rsidRDefault="00450A5D" w:rsidP="00450A5D">
      <w:pPr>
        <w:spacing w:before="0"/>
      </w:pPr>
    </w:p>
    <w:p w14:paraId="333AE475" w14:textId="77777777" w:rsidR="00450A5D" w:rsidRDefault="00000000" w:rsidP="00450A5D">
      <w:pPr>
        <w:spacing w:before="0"/>
      </w:pPr>
      <w:r>
        <w:t>Chapter 11 highlights AWS's commitment to making analytics and machine learning accessible, providing services that address businesses' diverse needs, and positioning data as a strategic asset.</w:t>
      </w:r>
    </w:p>
    <w:bookmarkEnd w:id="1"/>
    <w:p w14:paraId="755B269B" w14:textId="77777777" w:rsidR="00450A5D" w:rsidRDefault="00450A5D" w:rsidP="00450A5D">
      <w:pPr>
        <w:spacing w:before="0"/>
      </w:pPr>
    </w:p>
    <w:sdt>
      <w:sdtPr>
        <w:rPr>
          <w:rFonts w:eastAsia="Palatino Linotype" w:cs="Palatino Linotype"/>
          <w:b/>
          <w:color w:val="auto"/>
          <w:sz w:val="40"/>
          <w:szCs w:val="40"/>
        </w:rPr>
        <w:id w:val="-1687667543"/>
        <w:docPartObj>
          <w:docPartGallery w:val="Bibliographies"/>
          <w:docPartUnique/>
        </w:docPartObj>
      </w:sdtPr>
      <w:sdtEndPr>
        <w:rPr>
          <w:rFonts w:eastAsiaTheme="minorHAnsi" w:cstheme="minorBidi"/>
          <w:b w:val="0"/>
          <w:color w:val="000000" w:themeColor="text1"/>
          <w:sz w:val="22"/>
          <w:szCs w:val="22"/>
        </w:rPr>
      </w:sdtEndPr>
      <w:sdtContent>
        <w:p w14:paraId="7C77CD4C" w14:textId="21C9970C" w:rsidR="00527E16" w:rsidRPr="00527E16" w:rsidRDefault="00000000" w:rsidP="00527E16">
          <w:pPr>
            <w:keepNext/>
            <w:keepLines/>
            <w:spacing w:before="400" w:after="0" w:line="276" w:lineRule="auto"/>
            <w:outlineLvl w:val="0"/>
            <w:rPr>
              <w:rFonts w:eastAsia="Palatino Linotype" w:cs="Palatino Linotype"/>
              <w:b/>
              <w:color w:val="auto"/>
              <w:sz w:val="40"/>
              <w:szCs w:val="40"/>
            </w:rPr>
          </w:pPr>
          <w:r w:rsidRPr="00527E16">
            <w:rPr>
              <w:rFonts w:eastAsia="Palatino Linotype" w:cs="Palatino Linotype"/>
              <w:b/>
              <w:color w:val="auto"/>
              <w:sz w:val="40"/>
              <w:szCs w:val="40"/>
            </w:rPr>
            <w:t>References</w:t>
          </w:r>
        </w:p>
        <w:sdt>
          <w:sdtPr>
            <w:id w:val="-573587230"/>
            <w:bibliography/>
          </w:sdtPr>
          <w:sdtContent>
            <w:p w14:paraId="6D971400" w14:textId="77777777" w:rsidR="00410DBF" w:rsidRDefault="00000000" w:rsidP="00410DBF">
              <w:pPr>
                <w:pStyle w:val="Bibliography"/>
                <w:ind w:left="720" w:hanging="720"/>
                <w:rPr>
                  <w:noProof/>
                  <w:sz w:val="24"/>
                  <w:szCs w:val="24"/>
                </w:rPr>
              </w:pPr>
              <w:r>
                <w:fldChar w:fldCharType="begin"/>
              </w:r>
              <w:r>
                <w:instrText xml:space="preserve"> BIBLIOGRAPHY </w:instrText>
              </w:r>
              <w:r>
                <w:fldChar w:fldCharType="separate"/>
              </w:r>
              <w:r w:rsidR="00410DBF">
                <w:rPr>
                  <w:noProof/>
                </w:rPr>
                <w:t>AWS. (n.d.). Amazon Augmented AI. Retrieved from https://aws.amazon.com/augmented-ai/</w:t>
              </w:r>
            </w:p>
            <w:p w14:paraId="57E7313F" w14:textId="77777777" w:rsidR="00410DBF" w:rsidRDefault="00410DBF" w:rsidP="00410DBF">
              <w:pPr>
                <w:pStyle w:val="Bibliography"/>
                <w:ind w:left="720" w:hanging="720"/>
                <w:rPr>
                  <w:noProof/>
                </w:rPr>
              </w:pPr>
              <w:r>
                <w:rPr>
                  <w:noProof/>
                </w:rPr>
                <w:t>AWS. (n.d.). Amazon Bedrock. Retrieved from https://aws.amazon.com/bedrock/</w:t>
              </w:r>
            </w:p>
            <w:p w14:paraId="5B59116E" w14:textId="77777777" w:rsidR="00410DBF" w:rsidRDefault="00410DBF" w:rsidP="00410DBF">
              <w:pPr>
                <w:pStyle w:val="Bibliography"/>
                <w:ind w:left="720" w:hanging="720"/>
                <w:rPr>
                  <w:noProof/>
                </w:rPr>
              </w:pPr>
              <w:r>
                <w:rPr>
                  <w:noProof/>
                </w:rPr>
                <w:t>AWS. (n.d.). Amazon CloudSearch. Retrieved from https://aws.amazon.com/cloudsearch/</w:t>
              </w:r>
            </w:p>
            <w:p w14:paraId="02FE971C" w14:textId="77777777" w:rsidR="00410DBF" w:rsidRDefault="00410DBF" w:rsidP="00410DBF">
              <w:pPr>
                <w:pStyle w:val="Bibliography"/>
                <w:ind w:left="720" w:hanging="720"/>
                <w:rPr>
                  <w:noProof/>
                </w:rPr>
              </w:pPr>
              <w:r>
                <w:rPr>
                  <w:noProof/>
                </w:rPr>
                <w:t>AWS. (n.d.). Amazon CodeGuru. Retrieved from https://aws.amazon.com/codeguru/</w:t>
              </w:r>
            </w:p>
            <w:p w14:paraId="7BF7C118" w14:textId="77777777" w:rsidR="00410DBF" w:rsidRDefault="00410DBF" w:rsidP="00410DBF">
              <w:pPr>
                <w:pStyle w:val="Bibliography"/>
                <w:ind w:left="720" w:hanging="720"/>
                <w:rPr>
                  <w:noProof/>
                </w:rPr>
              </w:pPr>
              <w:r>
                <w:rPr>
                  <w:noProof/>
                </w:rPr>
                <w:t>AWS. (n.d.). Amazon CodeWhisperer. Retrieved from https://aws.amazon.com/codewhisperer/</w:t>
              </w:r>
            </w:p>
            <w:p w14:paraId="6AB7B133" w14:textId="77777777" w:rsidR="00410DBF" w:rsidRDefault="00410DBF" w:rsidP="00410DBF">
              <w:pPr>
                <w:pStyle w:val="Bibliography"/>
                <w:ind w:left="720" w:hanging="720"/>
                <w:rPr>
                  <w:noProof/>
                </w:rPr>
              </w:pPr>
              <w:r>
                <w:rPr>
                  <w:noProof/>
                </w:rPr>
                <w:t>AWS. (n.d.). Amazon Comprehend. Retrieved from https://aws.amazon.com/comprehend/</w:t>
              </w:r>
            </w:p>
            <w:p w14:paraId="2415EFA2" w14:textId="77777777" w:rsidR="00410DBF" w:rsidRDefault="00410DBF" w:rsidP="00410DBF">
              <w:pPr>
                <w:pStyle w:val="Bibliography"/>
                <w:ind w:left="720" w:hanging="720"/>
                <w:rPr>
                  <w:noProof/>
                </w:rPr>
              </w:pPr>
              <w:r>
                <w:rPr>
                  <w:noProof/>
                </w:rPr>
                <w:t>AWS. (n.d.). Amazon DataZone. Retrieved from https://aws.amazon.com/datazone/</w:t>
              </w:r>
            </w:p>
            <w:p w14:paraId="7896E839" w14:textId="77777777" w:rsidR="00410DBF" w:rsidRDefault="00410DBF" w:rsidP="00410DBF">
              <w:pPr>
                <w:pStyle w:val="Bibliography"/>
                <w:ind w:left="720" w:hanging="720"/>
                <w:rPr>
                  <w:noProof/>
                </w:rPr>
              </w:pPr>
              <w:r>
                <w:rPr>
                  <w:noProof/>
                </w:rPr>
                <w:t>AWS. (n.d.). Amazon DevOps Guru. Retrieved from https://aws.amazon.com/devops-guru/</w:t>
              </w:r>
            </w:p>
            <w:p w14:paraId="5057D2C2" w14:textId="77777777" w:rsidR="00410DBF" w:rsidRDefault="00410DBF" w:rsidP="00410DBF">
              <w:pPr>
                <w:pStyle w:val="Bibliography"/>
                <w:ind w:left="720" w:hanging="720"/>
                <w:rPr>
                  <w:noProof/>
                </w:rPr>
              </w:pPr>
              <w:r>
                <w:rPr>
                  <w:noProof/>
                </w:rPr>
                <w:t>AWS. (n.d.). Amazon Elastic Inference. Retrieved from https://aws.amazon.com/elastic-inference/</w:t>
              </w:r>
            </w:p>
            <w:p w14:paraId="543D46A6" w14:textId="77777777" w:rsidR="00410DBF" w:rsidRDefault="00410DBF" w:rsidP="00410DBF">
              <w:pPr>
                <w:pStyle w:val="Bibliography"/>
                <w:ind w:left="720" w:hanging="720"/>
                <w:rPr>
                  <w:noProof/>
                </w:rPr>
              </w:pPr>
              <w:r>
                <w:rPr>
                  <w:noProof/>
                </w:rPr>
                <w:t>AWS. (n.d.). Amazon EMR. Retrieved from https://aws.amazon.com/emr/</w:t>
              </w:r>
            </w:p>
            <w:p w14:paraId="4DCC36E7" w14:textId="77777777" w:rsidR="00410DBF" w:rsidRDefault="00410DBF" w:rsidP="00410DBF">
              <w:pPr>
                <w:pStyle w:val="Bibliography"/>
                <w:ind w:left="720" w:hanging="720"/>
                <w:rPr>
                  <w:noProof/>
                </w:rPr>
              </w:pPr>
              <w:r>
                <w:rPr>
                  <w:noProof/>
                </w:rPr>
                <w:t>AWS. (n.d.). Amazon FinSpace. Retrieved from https://aws.amazon.com/finspace/</w:t>
              </w:r>
            </w:p>
            <w:p w14:paraId="2E632BA3" w14:textId="77777777" w:rsidR="00410DBF" w:rsidRDefault="00410DBF" w:rsidP="00410DBF">
              <w:pPr>
                <w:pStyle w:val="Bibliography"/>
                <w:ind w:left="720" w:hanging="720"/>
                <w:rPr>
                  <w:noProof/>
                </w:rPr>
              </w:pPr>
              <w:r>
                <w:rPr>
                  <w:noProof/>
                </w:rPr>
                <w:t>AWS. (n.d.). Amazon Forecast. Retrieved from https://aws.amazon.com/forecast/</w:t>
              </w:r>
            </w:p>
            <w:p w14:paraId="2D8DDF63" w14:textId="77777777" w:rsidR="00410DBF" w:rsidRDefault="00410DBF" w:rsidP="00410DBF">
              <w:pPr>
                <w:pStyle w:val="Bibliography"/>
                <w:ind w:left="720" w:hanging="720"/>
                <w:rPr>
                  <w:noProof/>
                </w:rPr>
              </w:pPr>
              <w:r>
                <w:rPr>
                  <w:noProof/>
                </w:rPr>
                <w:t>AWS. (n.d.). Amazon Fraud Detector. Retrieved from https://aws.amazon.com/fraud-detector/</w:t>
              </w:r>
            </w:p>
            <w:p w14:paraId="36BFA445" w14:textId="77777777" w:rsidR="00410DBF" w:rsidRDefault="00410DBF" w:rsidP="00410DBF">
              <w:pPr>
                <w:pStyle w:val="Bibliography"/>
                <w:ind w:left="720" w:hanging="720"/>
                <w:rPr>
                  <w:noProof/>
                </w:rPr>
              </w:pPr>
              <w:r>
                <w:rPr>
                  <w:noProof/>
                </w:rPr>
                <w:t>AWS. (n.d.). Amazon HealthLake. Retrieved from https://aws.amazon.com/healthlake/</w:t>
              </w:r>
            </w:p>
            <w:p w14:paraId="710DB398" w14:textId="77777777" w:rsidR="00410DBF" w:rsidRDefault="00410DBF" w:rsidP="00410DBF">
              <w:pPr>
                <w:pStyle w:val="Bibliography"/>
                <w:ind w:left="720" w:hanging="720"/>
                <w:rPr>
                  <w:noProof/>
                </w:rPr>
              </w:pPr>
              <w:r>
                <w:rPr>
                  <w:noProof/>
                </w:rPr>
                <w:t>AWS. (n.d.). Amazon Kendra. Retrieved from https://aws.amazon.com/kendra/</w:t>
              </w:r>
            </w:p>
            <w:p w14:paraId="35AFC7D4" w14:textId="77777777" w:rsidR="00410DBF" w:rsidRDefault="00410DBF" w:rsidP="00410DBF">
              <w:pPr>
                <w:pStyle w:val="Bibliography"/>
                <w:ind w:left="720" w:hanging="720"/>
                <w:rPr>
                  <w:noProof/>
                </w:rPr>
              </w:pPr>
              <w:r>
                <w:rPr>
                  <w:noProof/>
                </w:rPr>
                <w:t>AWS. (n.d.). Amazon Kinesis. Retrieved from https://aws.amazon.com/kinesis/</w:t>
              </w:r>
            </w:p>
            <w:p w14:paraId="3391E25D" w14:textId="77777777" w:rsidR="00410DBF" w:rsidRDefault="00410DBF" w:rsidP="00410DBF">
              <w:pPr>
                <w:pStyle w:val="Bibliography"/>
                <w:ind w:left="720" w:hanging="720"/>
                <w:rPr>
                  <w:noProof/>
                </w:rPr>
              </w:pPr>
              <w:r>
                <w:rPr>
                  <w:noProof/>
                </w:rPr>
                <w:t>AWS. (n.d.). Amazon Lex. Retrieved from https://aws.amazon.com/lex/</w:t>
              </w:r>
            </w:p>
            <w:p w14:paraId="7EA5D529" w14:textId="77777777" w:rsidR="00410DBF" w:rsidRDefault="00410DBF" w:rsidP="00410DBF">
              <w:pPr>
                <w:pStyle w:val="Bibliography"/>
                <w:ind w:left="720" w:hanging="720"/>
                <w:rPr>
                  <w:noProof/>
                </w:rPr>
              </w:pPr>
              <w:r>
                <w:rPr>
                  <w:noProof/>
                </w:rPr>
                <w:t>AWS. (n.d.). Amazon Lookout for Equipment. Retrieved from https://aws.amazon.com/lookout-for-equipment/</w:t>
              </w:r>
            </w:p>
            <w:p w14:paraId="3AEF7BC2" w14:textId="77777777" w:rsidR="00410DBF" w:rsidRDefault="00410DBF" w:rsidP="00410DBF">
              <w:pPr>
                <w:pStyle w:val="Bibliography"/>
                <w:ind w:left="720" w:hanging="720"/>
                <w:rPr>
                  <w:noProof/>
                </w:rPr>
              </w:pPr>
              <w:r>
                <w:rPr>
                  <w:noProof/>
                </w:rPr>
                <w:t>AWS. (n.d.). Amazon Lookout for Metrics. Retrieved from https://aws.amazon.com/lookout-for-metrics/</w:t>
              </w:r>
            </w:p>
            <w:p w14:paraId="106B90AE" w14:textId="77777777" w:rsidR="00410DBF" w:rsidRDefault="00410DBF" w:rsidP="00410DBF">
              <w:pPr>
                <w:pStyle w:val="Bibliography"/>
                <w:ind w:left="720" w:hanging="720"/>
                <w:rPr>
                  <w:noProof/>
                </w:rPr>
              </w:pPr>
              <w:r>
                <w:rPr>
                  <w:noProof/>
                </w:rPr>
                <w:t>AWS. (n.d.). Amazon Managed Streaming for Apache Kafka (MSK). Retrieved January 28, 2025, from https://aws.amazon.com/msk/</w:t>
              </w:r>
            </w:p>
            <w:p w14:paraId="099A1677" w14:textId="77777777" w:rsidR="00410DBF" w:rsidRDefault="00410DBF" w:rsidP="00410DBF">
              <w:pPr>
                <w:pStyle w:val="Bibliography"/>
                <w:ind w:left="720" w:hanging="720"/>
                <w:rPr>
                  <w:noProof/>
                </w:rPr>
              </w:pPr>
              <w:r>
                <w:rPr>
                  <w:noProof/>
                </w:rPr>
                <w:t>AWS. (n.d.). Amazon Monitron. Retrieved from https://aws.amazon.com/monitron/</w:t>
              </w:r>
            </w:p>
            <w:p w14:paraId="775C8FFF" w14:textId="77777777" w:rsidR="00410DBF" w:rsidRDefault="00410DBF" w:rsidP="00410DBF">
              <w:pPr>
                <w:pStyle w:val="Bibliography"/>
                <w:ind w:left="720" w:hanging="720"/>
                <w:rPr>
                  <w:noProof/>
                </w:rPr>
              </w:pPr>
              <w:r>
                <w:rPr>
                  <w:noProof/>
                </w:rPr>
                <w:t>AWS. (n.d.). Amazon Omics. Retrieved from https://aws.amazon.com/omics/</w:t>
              </w:r>
            </w:p>
            <w:p w14:paraId="350D0F64" w14:textId="77777777" w:rsidR="00410DBF" w:rsidRDefault="00410DBF" w:rsidP="00410DBF">
              <w:pPr>
                <w:pStyle w:val="Bibliography"/>
                <w:ind w:left="720" w:hanging="720"/>
                <w:rPr>
                  <w:noProof/>
                </w:rPr>
              </w:pPr>
              <w:r>
                <w:rPr>
                  <w:noProof/>
                </w:rPr>
                <w:t>AWS. (n.d.). Amazon OpenSearch Service. Retrieved from https://aws.amazon.com/opensearch-service/</w:t>
              </w:r>
            </w:p>
            <w:p w14:paraId="51143C94" w14:textId="77777777" w:rsidR="00410DBF" w:rsidRDefault="00410DBF" w:rsidP="00410DBF">
              <w:pPr>
                <w:pStyle w:val="Bibliography"/>
                <w:ind w:left="720" w:hanging="720"/>
                <w:rPr>
                  <w:noProof/>
                </w:rPr>
              </w:pPr>
              <w:r>
                <w:rPr>
                  <w:noProof/>
                </w:rPr>
                <w:t>AWS. (n.d.). Amazon Personalize. Retrieved from https://aws.amazon.com/personalize/</w:t>
              </w:r>
            </w:p>
            <w:p w14:paraId="1064DE06" w14:textId="77777777" w:rsidR="00410DBF" w:rsidRDefault="00410DBF" w:rsidP="00410DBF">
              <w:pPr>
                <w:pStyle w:val="Bibliography"/>
                <w:ind w:left="720" w:hanging="720"/>
                <w:rPr>
                  <w:noProof/>
                </w:rPr>
              </w:pPr>
              <w:r>
                <w:rPr>
                  <w:noProof/>
                </w:rPr>
                <w:t>AWS. (n.d.). Amazon Polly. Retrieved from https://aws.amazon.com/polly/</w:t>
              </w:r>
            </w:p>
            <w:p w14:paraId="08A64102" w14:textId="77777777" w:rsidR="00410DBF" w:rsidRDefault="00410DBF" w:rsidP="00410DBF">
              <w:pPr>
                <w:pStyle w:val="Bibliography"/>
                <w:ind w:left="720" w:hanging="720"/>
                <w:rPr>
                  <w:noProof/>
                </w:rPr>
              </w:pPr>
              <w:r>
                <w:rPr>
                  <w:noProof/>
                </w:rPr>
                <w:t>AWS. (n.d.). Amazon QuickSight. Retrieved from https://aws.amazon.com/quicksight/</w:t>
              </w:r>
            </w:p>
            <w:p w14:paraId="6D189F5F" w14:textId="77777777" w:rsidR="00410DBF" w:rsidRDefault="00410DBF" w:rsidP="00410DBF">
              <w:pPr>
                <w:pStyle w:val="Bibliography"/>
                <w:ind w:left="720" w:hanging="720"/>
                <w:rPr>
                  <w:noProof/>
                </w:rPr>
              </w:pPr>
              <w:r>
                <w:rPr>
                  <w:noProof/>
                </w:rPr>
                <w:t>AWS. (n.d.). Amazon Redshift. Retrieved from https://aws.amazon.com/redshift/</w:t>
              </w:r>
            </w:p>
            <w:p w14:paraId="64A701CF" w14:textId="77777777" w:rsidR="00410DBF" w:rsidRDefault="00410DBF" w:rsidP="00410DBF">
              <w:pPr>
                <w:pStyle w:val="Bibliography"/>
                <w:ind w:left="720" w:hanging="720"/>
                <w:rPr>
                  <w:noProof/>
                </w:rPr>
              </w:pPr>
              <w:r>
                <w:rPr>
                  <w:noProof/>
                </w:rPr>
                <w:t>AWS. (n.d.). Amazon Rekognition. Retrieved from https://aws.amazon.com/rekognition/</w:t>
              </w:r>
            </w:p>
            <w:p w14:paraId="75FD5D9A" w14:textId="77777777" w:rsidR="00410DBF" w:rsidRDefault="00410DBF" w:rsidP="00410DBF">
              <w:pPr>
                <w:pStyle w:val="Bibliography"/>
                <w:ind w:left="720" w:hanging="720"/>
                <w:rPr>
                  <w:noProof/>
                </w:rPr>
              </w:pPr>
              <w:r>
                <w:rPr>
                  <w:noProof/>
                </w:rPr>
                <w:t>AWS. (n.d.). Amazon SageMaker. Retrieved from https://aws.amazon.com/sagemaker/</w:t>
              </w:r>
            </w:p>
            <w:p w14:paraId="13FCE35F" w14:textId="77777777" w:rsidR="00410DBF" w:rsidRDefault="00410DBF" w:rsidP="00410DBF">
              <w:pPr>
                <w:pStyle w:val="Bibliography"/>
                <w:ind w:left="720" w:hanging="720"/>
                <w:rPr>
                  <w:noProof/>
                </w:rPr>
              </w:pPr>
              <w:r>
                <w:rPr>
                  <w:noProof/>
                </w:rPr>
                <w:t>AWS. (n.d.). Amazon Textract. Retrieved from https://aws.amazon.com/textract/</w:t>
              </w:r>
            </w:p>
            <w:p w14:paraId="67AB61E4" w14:textId="77777777" w:rsidR="00410DBF" w:rsidRDefault="00410DBF" w:rsidP="00410DBF">
              <w:pPr>
                <w:pStyle w:val="Bibliography"/>
                <w:ind w:left="720" w:hanging="720"/>
                <w:rPr>
                  <w:noProof/>
                </w:rPr>
              </w:pPr>
              <w:r>
                <w:rPr>
                  <w:noProof/>
                </w:rPr>
                <w:t>AWS. (n.d.). Amazon Transcribe. Retrieved from https://aws.amazon.com/transcribe/</w:t>
              </w:r>
            </w:p>
            <w:p w14:paraId="34D75261" w14:textId="77777777" w:rsidR="00410DBF" w:rsidRDefault="00410DBF" w:rsidP="00410DBF">
              <w:pPr>
                <w:pStyle w:val="Bibliography"/>
                <w:ind w:left="720" w:hanging="720"/>
                <w:rPr>
                  <w:noProof/>
                </w:rPr>
              </w:pPr>
              <w:r>
                <w:rPr>
                  <w:noProof/>
                </w:rPr>
                <w:t>AWS. (n.d.). Amazon Translate. Retrieved from https://aws.amazon.com/translate/</w:t>
              </w:r>
            </w:p>
            <w:p w14:paraId="438011F4" w14:textId="77777777" w:rsidR="00410DBF" w:rsidRDefault="00410DBF" w:rsidP="00410DBF">
              <w:pPr>
                <w:pStyle w:val="Bibliography"/>
                <w:ind w:left="720" w:hanging="720"/>
                <w:rPr>
                  <w:noProof/>
                </w:rPr>
              </w:pPr>
              <w:r>
                <w:rPr>
                  <w:noProof/>
                </w:rPr>
                <w:t>AWS. (n.d.). Apache MXNet on AWS. Retrieved from https://aws.amazon.com/mxnet/</w:t>
              </w:r>
            </w:p>
            <w:p w14:paraId="233D98C1" w14:textId="77777777" w:rsidR="00410DBF" w:rsidRDefault="00410DBF" w:rsidP="00410DBF">
              <w:pPr>
                <w:pStyle w:val="Bibliography"/>
                <w:ind w:left="720" w:hanging="720"/>
                <w:rPr>
                  <w:noProof/>
                </w:rPr>
              </w:pPr>
              <w:r>
                <w:rPr>
                  <w:noProof/>
                </w:rPr>
                <w:t>AWS. (n.d.). AWS Analytics. Retrieved Januay 28, 2025, from https://aws.amazon.com/analytics/</w:t>
              </w:r>
            </w:p>
            <w:p w14:paraId="0D19F929" w14:textId="77777777" w:rsidR="00410DBF" w:rsidRDefault="00410DBF" w:rsidP="00410DBF">
              <w:pPr>
                <w:pStyle w:val="Bibliography"/>
                <w:ind w:left="720" w:hanging="720"/>
                <w:rPr>
                  <w:noProof/>
                </w:rPr>
              </w:pPr>
              <w:r>
                <w:rPr>
                  <w:noProof/>
                </w:rPr>
                <w:t>AWS. (n.d.). AWS Clean Rooms (Preview. Retrieved from https://aws.amazon.com/clean-rooms/</w:t>
              </w:r>
            </w:p>
            <w:p w14:paraId="38785397" w14:textId="77777777" w:rsidR="00410DBF" w:rsidRDefault="00410DBF" w:rsidP="00410DBF">
              <w:pPr>
                <w:pStyle w:val="Bibliography"/>
                <w:ind w:left="720" w:hanging="720"/>
                <w:rPr>
                  <w:noProof/>
                </w:rPr>
              </w:pPr>
              <w:r>
                <w:rPr>
                  <w:noProof/>
                </w:rPr>
                <w:t>AWS. (n.d.). AWS Data Exchange. AWS Data Exchange. Retrieved from https://aws.amazon.com/data-exchange/</w:t>
              </w:r>
            </w:p>
            <w:p w14:paraId="7B2B9C72" w14:textId="77777777" w:rsidR="00410DBF" w:rsidRDefault="00410DBF" w:rsidP="00410DBF">
              <w:pPr>
                <w:pStyle w:val="Bibliography"/>
                <w:ind w:left="720" w:hanging="720"/>
                <w:rPr>
                  <w:noProof/>
                </w:rPr>
              </w:pPr>
              <w:r>
                <w:rPr>
                  <w:noProof/>
                </w:rPr>
                <w:t>AWS. (n.d.). AWS Data Pipeline. Retrieved from https://aws.amazon.com/datapipeline/</w:t>
              </w:r>
            </w:p>
            <w:p w14:paraId="531DC463" w14:textId="77777777" w:rsidR="00410DBF" w:rsidRDefault="00410DBF" w:rsidP="00410DBF">
              <w:pPr>
                <w:pStyle w:val="Bibliography"/>
                <w:ind w:left="720" w:hanging="720"/>
                <w:rPr>
                  <w:noProof/>
                </w:rPr>
              </w:pPr>
              <w:r>
                <w:rPr>
                  <w:noProof/>
                </w:rPr>
                <w:t>AWS. (n.d.). AWS Deep Learning Containers. Retrieved from https://aws.amazon.com/machine-learning/containers/</w:t>
              </w:r>
            </w:p>
            <w:p w14:paraId="3803F749" w14:textId="77777777" w:rsidR="00410DBF" w:rsidRDefault="00410DBF" w:rsidP="00410DBF">
              <w:pPr>
                <w:pStyle w:val="Bibliography"/>
                <w:ind w:left="720" w:hanging="720"/>
                <w:rPr>
                  <w:noProof/>
                </w:rPr>
              </w:pPr>
              <w:r>
                <w:rPr>
                  <w:noProof/>
                </w:rPr>
                <w:t>AWS. (n.d.). AWS DeepComposer. Retrieved from https://aws.amazon.com/deepcomposer/</w:t>
              </w:r>
            </w:p>
            <w:p w14:paraId="0B3285E3" w14:textId="77777777" w:rsidR="00410DBF" w:rsidRDefault="00410DBF" w:rsidP="00410DBF">
              <w:pPr>
                <w:pStyle w:val="Bibliography"/>
                <w:ind w:left="720" w:hanging="720"/>
                <w:rPr>
                  <w:noProof/>
                </w:rPr>
              </w:pPr>
              <w:r>
                <w:rPr>
                  <w:noProof/>
                </w:rPr>
                <w:t>AWS. (n.d.). AWS DeepLens. Retrieved from https://aws.amazon.com/deeplens/</w:t>
              </w:r>
            </w:p>
            <w:p w14:paraId="2C470B31" w14:textId="77777777" w:rsidR="00410DBF" w:rsidRDefault="00410DBF" w:rsidP="00410DBF">
              <w:pPr>
                <w:pStyle w:val="Bibliography"/>
                <w:ind w:left="720" w:hanging="720"/>
                <w:rPr>
                  <w:noProof/>
                </w:rPr>
              </w:pPr>
              <w:r>
                <w:rPr>
                  <w:noProof/>
                </w:rPr>
                <w:t>AWS. (n.d.). AWS DeepRacer. Retrieved from https://aws.amazon.com/deepracer/</w:t>
              </w:r>
            </w:p>
            <w:p w14:paraId="3C851358" w14:textId="77777777" w:rsidR="00410DBF" w:rsidRDefault="00410DBF" w:rsidP="00410DBF">
              <w:pPr>
                <w:pStyle w:val="Bibliography"/>
                <w:ind w:left="720" w:hanging="720"/>
                <w:rPr>
                  <w:noProof/>
                </w:rPr>
              </w:pPr>
              <w:r>
                <w:rPr>
                  <w:noProof/>
                </w:rPr>
                <w:t>AWS. (n.d.). AWS Glue. Retrieved from https://aws.amazon.com/glue/</w:t>
              </w:r>
            </w:p>
            <w:p w14:paraId="5843E7D1" w14:textId="77777777" w:rsidR="00410DBF" w:rsidRDefault="00410DBF" w:rsidP="00410DBF">
              <w:pPr>
                <w:pStyle w:val="Bibliography"/>
                <w:ind w:left="720" w:hanging="720"/>
                <w:rPr>
                  <w:noProof/>
                </w:rPr>
              </w:pPr>
              <w:r>
                <w:rPr>
                  <w:noProof/>
                </w:rPr>
                <w:t>AWS. (n.d.). AWS Inferentia. Retrieved from https://aws.amazon.com/inferentia/</w:t>
              </w:r>
            </w:p>
            <w:p w14:paraId="40211664" w14:textId="77777777" w:rsidR="00410DBF" w:rsidRDefault="00410DBF" w:rsidP="00410DBF">
              <w:pPr>
                <w:pStyle w:val="Bibliography"/>
                <w:ind w:left="720" w:hanging="720"/>
                <w:rPr>
                  <w:noProof/>
                </w:rPr>
              </w:pPr>
              <w:r>
                <w:rPr>
                  <w:noProof/>
                </w:rPr>
                <w:t>AWS. (n.d.). AWS Lake Formation. Retrieved from https://aws.amazon.com/lake-formation/</w:t>
              </w:r>
            </w:p>
            <w:p w14:paraId="5064CF85" w14:textId="77777777" w:rsidR="00410DBF" w:rsidRDefault="00410DBF" w:rsidP="00410DBF">
              <w:pPr>
                <w:pStyle w:val="Bibliography"/>
                <w:ind w:left="720" w:hanging="720"/>
                <w:rPr>
                  <w:noProof/>
                </w:rPr>
              </w:pPr>
              <w:r>
                <w:rPr>
                  <w:noProof/>
                </w:rPr>
                <w:t>AWS. (n.d.). AWS Panorama. Retrieved January 28, 2025, from https://aws.amazon.com/panorama/</w:t>
              </w:r>
            </w:p>
            <w:p w14:paraId="467A0F50" w14:textId="77777777" w:rsidR="00410DBF" w:rsidRDefault="00410DBF" w:rsidP="00410DBF">
              <w:pPr>
                <w:pStyle w:val="Bibliography"/>
                <w:ind w:left="720" w:hanging="720"/>
                <w:rPr>
                  <w:noProof/>
                </w:rPr>
              </w:pPr>
              <w:r>
                <w:rPr>
                  <w:noProof/>
                </w:rPr>
                <w:t>AWS. (n.d.). Deep Learning Inference Acceleration. Retrieved from https://aws.amazon.com/deep-learning/</w:t>
              </w:r>
            </w:p>
            <w:p w14:paraId="53AA3C6A" w14:textId="77777777" w:rsidR="00410DBF" w:rsidRDefault="00410DBF" w:rsidP="00410DBF">
              <w:pPr>
                <w:pStyle w:val="Bibliography"/>
                <w:ind w:left="720" w:hanging="720"/>
                <w:rPr>
                  <w:noProof/>
                </w:rPr>
              </w:pPr>
              <w:r>
                <w:rPr>
                  <w:noProof/>
                </w:rPr>
                <w:t>AWS. (n.d.). PyTorch on AWS. Retrieved from https://aws.amazon.com/pytorch/</w:t>
              </w:r>
            </w:p>
            <w:p w14:paraId="44DC8BDE" w14:textId="77777777" w:rsidR="00410DBF" w:rsidRDefault="00410DBF" w:rsidP="00410DBF">
              <w:pPr>
                <w:pStyle w:val="Bibliography"/>
                <w:ind w:left="720" w:hanging="720"/>
                <w:rPr>
                  <w:noProof/>
                </w:rPr>
              </w:pPr>
              <w:r>
                <w:rPr>
                  <w:noProof/>
                </w:rPr>
                <w:t>AWS. (n.d.). TensorFlow on AWS. Retrieved from https://aws.amazon.com/tensorflow/</w:t>
              </w:r>
            </w:p>
            <w:p w14:paraId="5BEEA9ED" w14:textId="77777777" w:rsidR="00410DBF" w:rsidRDefault="00410DBF" w:rsidP="00410DBF">
              <w:pPr>
                <w:pStyle w:val="Bibliography"/>
                <w:ind w:left="720" w:hanging="720"/>
                <w:rPr>
                  <w:noProof/>
                </w:rPr>
              </w:pPr>
              <w:r>
                <w:rPr>
                  <w:noProof/>
                </w:rPr>
                <w:t xml:space="preserve">AWS. (n.d.a). </w:t>
              </w:r>
              <w:r>
                <w:rPr>
                  <w:i/>
                  <w:iCs/>
                  <w:noProof/>
                </w:rPr>
                <w:t>Amazon Athena.</w:t>
              </w:r>
              <w:r>
                <w:rPr>
                  <w:noProof/>
                </w:rPr>
                <w:t xml:space="preserve"> Retrieved Jamuary 26, 2025, from AWS Documentation: https://aws.amazon.com/athena/</w:t>
              </w:r>
            </w:p>
            <w:p w14:paraId="1B0BD70B" w14:textId="7A336C2B" w:rsidR="00527E16" w:rsidRDefault="00000000" w:rsidP="00410DBF">
              <w:r>
                <w:rPr>
                  <w:b/>
                  <w:bCs/>
                  <w:noProof/>
                </w:rPr>
                <w:fldChar w:fldCharType="end"/>
              </w:r>
            </w:p>
          </w:sdtContent>
        </w:sdt>
      </w:sdtContent>
    </w:sdt>
    <w:p w14:paraId="2DE57854" w14:textId="77777777" w:rsidR="000F66C0" w:rsidRDefault="000F66C0">
      <w:pPr>
        <w:spacing w:before="0"/>
      </w:pPr>
    </w:p>
    <w:sectPr w:rsidR="000F66C0">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B6D92" w14:textId="77777777" w:rsidR="007A3157" w:rsidRDefault="007A3157">
      <w:pPr>
        <w:spacing w:before="0" w:after="0" w:line="240" w:lineRule="auto"/>
      </w:pPr>
      <w:r>
        <w:separator/>
      </w:r>
    </w:p>
  </w:endnote>
  <w:endnote w:type="continuationSeparator" w:id="0">
    <w:p w14:paraId="2A9731F7" w14:textId="77777777" w:rsidR="007A3157" w:rsidRDefault="007A31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28928" w14:textId="77777777" w:rsidR="007A3157" w:rsidRDefault="007A3157">
      <w:pPr>
        <w:spacing w:before="0" w:after="0" w:line="240" w:lineRule="auto"/>
      </w:pPr>
      <w:r>
        <w:separator/>
      </w:r>
    </w:p>
  </w:footnote>
  <w:footnote w:type="continuationSeparator" w:id="0">
    <w:p w14:paraId="25A4512E" w14:textId="77777777" w:rsidR="007A3157" w:rsidRDefault="007A315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000000"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7273B2FF" wp14:editId="5BA6C3C4">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1743D4A5"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id="Group 1" o:spid="_x0000_s2049" style="width:401.25pt;height:8.15pt;margin-top:23.1pt;margin-left:18.35pt;mso-height-relative:margin;mso-position-horizontal-relative:margin;mso-position-vertical-relative:top-margin-area;position:absolute;z-index:251659264" coordorigin="27980,35847" coordsize="50959,3905">
                  <v:group id="Group 1324798426" o:spid="_x0000_s2050" style="width:50959;height:3905;left:27980;position:absolute;top:35847" coordsize="50958,3905">
                    <v:rect id="Rectangle 2049449810" o:spid="_x0000_s2051" style="width:50958;height:3905;mso-wrap-style:square;position:absolute;visibility:visible;v-text-anchor:middle" filled="f" stroked="f">
                      <v:textbox inset="7.2pt,7.2pt,7.2pt,7.2pt">
                        <w:txbxContent>
                          <w:p w:rsidR="005935FF" w:rsidP="005935FF" w14:paraId="67846D6A" w14:textId="77777777"/>
                        </w:txbxContent>
                      </v:textbox>
                    </v:rect>
                    <v:shape id="Freeform: Shape 236205440" o:spid="_x0000_s2052" style="width:50958;height:0;mso-wrap-style:square;position:absolute;top:2382;visibility:visible;v-text-anchor:middle" coordsize="5095875,1" path="m,l5095875,e" strokecolor="gray" strokeweight="1pt">
                      <v:stroke startarrowwidth="narrow" startarrowlength="short" endarrowwidth="narrow" endarrowlength="short"/>
                      <v:path arrowok="t" o:extrusionok="f"/>
                    </v:shape>
                  </v:group>
                  <w10:wrap anchorx="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000000"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0"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8"/>
  </w:num>
  <w:num w:numId="2" w16cid:durableId="270095384">
    <w:abstractNumId w:val="191"/>
  </w:num>
  <w:num w:numId="3" w16cid:durableId="2054230642">
    <w:abstractNumId w:val="149"/>
  </w:num>
  <w:num w:numId="4" w16cid:durableId="414322156">
    <w:abstractNumId w:val="157"/>
  </w:num>
  <w:num w:numId="5" w16cid:durableId="1077215657">
    <w:abstractNumId w:val="138"/>
  </w:num>
  <w:num w:numId="6" w16cid:durableId="1146891668">
    <w:abstractNumId w:val="147"/>
  </w:num>
  <w:num w:numId="7" w16cid:durableId="1309091366">
    <w:abstractNumId w:val="123"/>
  </w:num>
  <w:num w:numId="8" w16cid:durableId="196896232">
    <w:abstractNumId w:val="153"/>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4"/>
  </w:num>
  <w:num w:numId="15" w16cid:durableId="458764462">
    <w:abstractNumId w:val="34"/>
  </w:num>
  <w:num w:numId="16" w16cid:durableId="2004504639">
    <w:abstractNumId w:val="113"/>
  </w:num>
  <w:num w:numId="17" w16cid:durableId="159778330">
    <w:abstractNumId w:val="146"/>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6"/>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6"/>
  </w:num>
  <w:num w:numId="30" w16cid:durableId="460803801">
    <w:abstractNumId w:val="94"/>
  </w:num>
  <w:num w:numId="31" w16cid:durableId="1018042139">
    <w:abstractNumId w:val="84"/>
  </w:num>
  <w:num w:numId="32" w16cid:durableId="1954746335">
    <w:abstractNumId w:val="17"/>
  </w:num>
  <w:num w:numId="33" w16cid:durableId="145782009">
    <w:abstractNumId w:val="211"/>
  </w:num>
  <w:num w:numId="34" w16cid:durableId="1533569478">
    <w:abstractNumId w:val="98"/>
  </w:num>
  <w:num w:numId="35" w16cid:durableId="1491167676">
    <w:abstractNumId w:val="49"/>
  </w:num>
  <w:num w:numId="36" w16cid:durableId="965310267">
    <w:abstractNumId w:val="151"/>
  </w:num>
  <w:num w:numId="37" w16cid:durableId="618994237">
    <w:abstractNumId w:val="178"/>
  </w:num>
  <w:num w:numId="38" w16cid:durableId="911895119">
    <w:abstractNumId w:val="121"/>
  </w:num>
  <w:num w:numId="39" w16cid:durableId="1679115805">
    <w:abstractNumId w:val="33"/>
  </w:num>
  <w:num w:numId="40" w16cid:durableId="191119326">
    <w:abstractNumId w:val="201"/>
  </w:num>
  <w:num w:numId="41" w16cid:durableId="872963492">
    <w:abstractNumId w:val="187"/>
  </w:num>
  <w:num w:numId="42" w16cid:durableId="27530868">
    <w:abstractNumId w:val="70"/>
  </w:num>
  <w:num w:numId="43" w16cid:durableId="1792435786">
    <w:abstractNumId w:val="3"/>
  </w:num>
  <w:num w:numId="44" w16cid:durableId="885220338">
    <w:abstractNumId w:val="167"/>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9"/>
  </w:num>
  <w:num w:numId="51" w16cid:durableId="512962000">
    <w:abstractNumId w:val="108"/>
  </w:num>
  <w:num w:numId="52" w16cid:durableId="1555308291">
    <w:abstractNumId w:val="61"/>
  </w:num>
  <w:num w:numId="53" w16cid:durableId="781341992">
    <w:abstractNumId w:val="184"/>
  </w:num>
  <w:num w:numId="54" w16cid:durableId="1716276354">
    <w:abstractNumId w:val="42"/>
  </w:num>
  <w:num w:numId="55" w16cid:durableId="674068162">
    <w:abstractNumId w:val="160"/>
  </w:num>
  <w:num w:numId="56" w16cid:durableId="1354528890">
    <w:abstractNumId w:val="99"/>
  </w:num>
  <w:num w:numId="57" w16cid:durableId="1594363325">
    <w:abstractNumId w:val="68"/>
  </w:num>
  <w:num w:numId="58" w16cid:durableId="993333077">
    <w:abstractNumId w:val="80"/>
  </w:num>
  <w:num w:numId="59" w16cid:durableId="834804095">
    <w:abstractNumId w:val="185"/>
  </w:num>
  <w:num w:numId="60" w16cid:durableId="240407397">
    <w:abstractNumId w:val="137"/>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2"/>
  </w:num>
  <w:num w:numId="70" w16cid:durableId="1006983264">
    <w:abstractNumId w:val="155"/>
  </w:num>
  <w:num w:numId="71" w16cid:durableId="600799299">
    <w:abstractNumId w:val="79"/>
  </w:num>
  <w:num w:numId="72" w16cid:durableId="1665008501">
    <w:abstractNumId w:val="170"/>
  </w:num>
  <w:num w:numId="73" w16cid:durableId="954672936">
    <w:abstractNumId w:val="125"/>
  </w:num>
  <w:num w:numId="74" w16cid:durableId="164979685">
    <w:abstractNumId w:val="152"/>
  </w:num>
  <w:num w:numId="75" w16cid:durableId="1775401044">
    <w:abstractNumId w:val="46"/>
  </w:num>
  <w:num w:numId="76" w16cid:durableId="578757336">
    <w:abstractNumId w:val="180"/>
  </w:num>
  <w:num w:numId="77" w16cid:durableId="270549278">
    <w:abstractNumId w:val="199"/>
  </w:num>
  <w:num w:numId="78" w16cid:durableId="1231378788">
    <w:abstractNumId w:val="143"/>
  </w:num>
  <w:num w:numId="79" w16cid:durableId="202255550">
    <w:abstractNumId w:val="51"/>
  </w:num>
  <w:num w:numId="80" w16cid:durableId="1375888128">
    <w:abstractNumId w:val="210"/>
  </w:num>
  <w:num w:numId="81" w16cid:durableId="1911696977">
    <w:abstractNumId w:val="119"/>
  </w:num>
  <w:num w:numId="82" w16cid:durableId="1860043260">
    <w:abstractNumId w:val="26"/>
  </w:num>
  <w:num w:numId="83" w16cid:durableId="1799496465">
    <w:abstractNumId w:val="141"/>
  </w:num>
  <w:num w:numId="84" w16cid:durableId="1975941257">
    <w:abstractNumId w:val="196"/>
  </w:num>
  <w:num w:numId="85" w16cid:durableId="1009987290">
    <w:abstractNumId w:val="190"/>
  </w:num>
  <w:num w:numId="86" w16cid:durableId="1219244935">
    <w:abstractNumId w:val="28"/>
  </w:num>
  <w:num w:numId="87" w16cid:durableId="1945262702">
    <w:abstractNumId w:val="202"/>
  </w:num>
  <w:num w:numId="88" w16cid:durableId="764420465">
    <w:abstractNumId w:val="189"/>
  </w:num>
  <w:num w:numId="89" w16cid:durableId="1593975578">
    <w:abstractNumId w:val="64"/>
  </w:num>
  <w:num w:numId="90" w16cid:durableId="243026688">
    <w:abstractNumId w:val="126"/>
  </w:num>
  <w:num w:numId="91" w16cid:durableId="352849923">
    <w:abstractNumId w:val="142"/>
  </w:num>
  <w:num w:numId="92" w16cid:durableId="1525627472">
    <w:abstractNumId w:val="203"/>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4"/>
  </w:num>
  <w:num w:numId="100" w16cid:durableId="1253660803">
    <w:abstractNumId w:val="163"/>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2"/>
  </w:num>
  <w:num w:numId="107" w16cid:durableId="1290551154">
    <w:abstractNumId w:val="58"/>
  </w:num>
  <w:num w:numId="108" w16cid:durableId="367489518">
    <w:abstractNumId w:val="102"/>
  </w:num>
  <w:num w:numId="109" w16cid:durableId="1754820527">
    <w:abstractNumId w:val="12"/>
  </w:num>
  <w:num w:numId="110" w16cid:durableId="1643579065">
    <w:abstractNumId w:val="154"/>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5"/>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2"/>
  </w:num>
  <w:num w:numId="123" w16cid:durableId="299381384">
    <w:abstractNumId w:val="161"/>
  </w:num>
  <w:num w:numId="124" w16cid:durableId="370615961">
    <w:abstractNumId w:val="100"/>
  </w:num>
  <w:num w:numId="125" w16cid:durableId="2097483566">
    <w:abstractNumId w:val="193"/>
  </w:num>
  <w:num w:numId="126" w16cid:durableId="494229727">
    <w:abstractNumId w:val="22"/>
  </w:num>
  <w:num w:numId="127" w16cid:durableId="1872065845">
    <w:abstractNumId w:val="48"/>
  </w:num>
  <w:num w:numId="128" w16cid:durableId="1183470876">
    <w:abstractNumId w:val="177"/>
  </w:num>
  <w:num w:numId="129" w16cid:durableId="1641113285">
    <w:abstractNumId w:val="136"/>
  </w:num>
  <w:num w:numId="130" w16cid:durableId="753010540">
    <w:abstractNumId w:val="145"/>
  </w:num>
  <w:num w:numId="131" w16cid:durableId="81029731">
    <w:abstractNumId w:val="206"/>
  </w:num>
  <w:num w:numId="132" w16cid:durableId="544098302">
    <w:abstractNumId w:val="67"/>
  </w:num>
  <w:num w:numId="133" w16cid:durableId="447744419">
    <w:abstractNumId w:val="31"/>
  </w:num>
  <w:num w:numId="134" w16cid:durableId="99418896">
    <w:abstractNumId w:val="174"/>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8"/>
  </w:num>
  <w:num w:numId="141" w16cid:durableId="986400740">
    <w:abstractNumId w:val="85"/>
  </w:num>
  <w:num w:numId="142" w16cid:durableId="869535516">
    <w:abstractNumId w:val="65"/>
  </w:num>
  <w:num w:numId="143" w16cid:durableId="800272788">
    <w:abstractNumId w:val="165"/>
  </w:num>
  <w:num w:numId="144" w16cid:durableId="271867155">
    <w:abstractNumId w:val="103"/>
  </w:num>
  <w:num w:numId="145" w16cid:durableId="1687242895">
    <w:abstractNumId w:val="166"/>
  </w:num>
  <w:num w:numId="146" w16cid:durableId="429353184">
    <w:abstractNumId w:val="127"/>
  </w:num>
  <w:num w:numId="147" w16cid:durableId="736980321">
    <w:abstractNumId w:val="50"/>
  </w:num>
  <w:num w:numId="148" w16cid:durableId="1076976058">
    <w:abstractNumId w:val="205"/>
  </w:num>
  <w:num w:numId="149" w16cid:durableId="548372293">
    <w:abstractNumId w:val="90"/>
  </w:num>
  <w:num w:numId="150" w16cid:durableId="475991435">
    <w:abstractNumId w:val="101"/>
  </w:num>
  <w:num w:numId="151" w16cid:durableId="1460296659">
    <w:abstractNumId w:val="91"/>
  </w:num>
  <w:num w:numId="152" w16cid:durableId="1546911874">
    <w:abstractNumId w:val="176"/>
  </w:num>
  <w:num w:numId="153" w16cid:durableId="1351492849">
    <w:abstractNumId w:val="41"/>
  </w:num>
  <w:num w:numId="154" w16cid:durableId="1265725727">
    <w:abstractNumId w:val="181"/>
  </w:num>
  <w:num w:numId="155" w16cid:durableId="431439031">
    <w:abstractNumId w:val="144"/>
  </w:num>
  <w:num w:numId="156" w16cid:durableId="55209429">
    <w:abstractNumId w:val="168"/>
  </w:num>
  <w:num w:numId="157" w16cid:durableId="453058280">
    <w:abstractNumId w:val="114"/>
  </w:num>
  <w:num w:numId="158" w16cid:durableId="1391461836">
    <w:abstractNumId w:val="158"/>
  </w:num>
  <w:num w:numId="159" w16cid:durableId="322320977">
    <w:abstractNumId w:val="38"/>
  </w:num>
  <w:num w:numId="160" w16cid:durableId="965046186">
    <w:abstractNumId w:val="162"/>
  </w:num>
  <w:num w:numId="161" w16cid:durableId="2034452208">
    <w:abstractNumId w:val="59"/>
  </w:num>
  <w:num w:numId="162" w16cid:durableId="654527667">
    <w:abstractNumId w:val="66"/>
  </w:num>
  <w:num w:numId="163" w16cid:durableId="1478062350">
    <w:abstractNumId w:val="81"/>
  </w:num>
  <w:num w:numId="164" w16cid:durableId="627013789">
    <w:abstractNumId w:val="159"/>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200"/>
  </w:num>
  <w:num w:numId="172" w16cid:durableId="573205447">
    <w:abstractNumId w:val="32"/>
  </w:num>
  <w:num w:numId="173" w16cid:durableId="434398077">
    <w:abstractNumId w:val="8"/>
  </w:num>
  <w:num w:numId="174" w16cid:durableId="120924542">
    <w:abstractNumId w:val="208"/>
  </w:num>
  <w:num w:numId="175" w16cid:durableId="1501966390">
    <w:abstractNumId w:val="198"/>
  </w:num>
  <w:num w:numId="176" w16cid:durableId="55251117">
    <w:abstractNumId w:val="124"/>
  </w:num>
  <w:num w:numId="177" w16cid:durableId="637300210">
    <w:abstractNumId w:val="204"/>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3"/>
  </w:num>
  <w:num w:numId="183" w16cid:durableId="405734243">
    <w:abstractNumId w:val="87"/>
  </w:num>
  <w:num w:numId="184" w16cid:durableId="1733770757">
    <w:abstractNumId w:val="105"/>
  </w:num>
  <w:num w:numId="185" w16cid:durableId="1736589535">
    <w:abstractNumId w:val="195"/>
  </w:num>
  <w:num w:numId="186" w16cid:durableId="1384058303">
    <w:abstractNumId w:val="150"/>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9"/>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7"/>
  </w:num>
  <w:num w:numId="198" w16cid:durableId="298926832">
    <w:abstractNumId w:val="110"/>
  </w:num>
  <w:num w:numId="199" w16cid:durableId="2005279942">
    <w:abstractNumId w:val="104"/>
  </w:num>
  <w:num w:numId="200" w16cid:durableId="1531524925">
    <w:abstractNumId w:val="171"/>
  </w:num>
  <w:num w:numId="201" w16cid:durableId="2118134043">
    <w:abstractNumId w:val="130"/>
  </w:num>
  <w:num w:numId="202" w16cid:durableId="1291010021">
    <w:abstractNumId w:val="57"/>
  </w:num>
  <w:num w:numId="203" w16cid:durableId="1720979058">
    <w:abstractNumId w:val="4"/>
  </w:num>
  <w:num w:numId="204" w16cid:durableId="2074160007">
    <w:abstractNumId w:val="173"/>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7"/>
  </w:num>
  <w:num w:numId="210" w16cid:durableId="237059290">
    <w:abstractNumId w:val="11"/>
  </w:num>
  <w:num w:numId="211" w16cid:durableId="1733501272">
    <w:abstractNumId w:val="169"/>
  </w:num>
  <w:num w:numId="212" w16cid:durableId="922840420">
    <w:abstractNumId w:val="135"/>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12C1"/>
    <w:rsid w:val="00063A78"/>
    <w:rsid w:val="000649C0"/>
    <w:rsid w:val="00065DFB"/>
    <w:rsid w:val="00067DCE"/>
    <w:rsid w:val="00070CAB"/>
    <w:rsid w:val="00071C4E"/>
    <w:rsid w:val="0007261B"/>
    <w:rsid w:val="00072715"/>
    <w:rsid w:val="00073431"/>
    <w:rsid w:val="000736FD"/>
    <w:rsid w:val="00073A1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D13E0"/>
    <w:rsid w:val="000D285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1BAB"/>
    <w:rsid w:val="00162EA6"/>
    <w:rsid w:val="00163479"/>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0702"/>
    <w:rsid w:val="00191BA3"/>
    <w:rsid w:val="001926E1"/>
    <w:rsid w:val="001950B5"/>
    <w:rsid w:val="00195D0A"/>
    <w:rsid w:val="0019696B"/>
    <w:rsid w:val="001A0056"/>
    <w:rsid w:val="001A17D7"/>
    <w:rsid w:val="001A2EC7"/>
    <w:rsid w:val="001A4B4D"/>
    <w:rsid w:val="001A5616"/>
    <w:rsid w:val="001B0CC2"/>
    <w:rsid w:val="001B12D7"/>
    <w:rsid w:val="001B2213"/>
    <w:rsid w:val="001B3AC8"/>
    <w:rsid w:val="001B7C43"/>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2984"/>
    <w:rsid w:val="001E3445"/>
    <w:rsid w:val="001E709C"/>
    <w:rsid w:val="001E7C0B"/>
    <w:rsid w:val="001F11C7"/>
    <w:rsid w:val="001F2D90"/>
    <w:rsid w:val="001F33C9"/>
    <w:rsid w:val="001F55AB"/>
    <w:rsid w:val="001F6BF7"/>
    <w:rsid w:val="002030E3"/>
    <w:rsid w:val="0020451C"/>
    <w:rsid w:val="0020494D"/>
    <w:rsid w:val="00207F4A"/>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A6AEC"/>
    <w:rsid w:val="002B0F6A"/>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29B2"/>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31E5"/>
    <w:rsid w:val="003337EE"/>
    <w:rsid w:val="00334332"/>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605"/>
    <w:rsid w:val="00360711"/>
    <w:rsid w:val="003629AE"/>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148B"/>
    <w:rsid w:val="003B24E3"/>
    <w:rsid w:val="003B316D"/>
    <w:rsid w:val="003B37D9"/>
    <w:rsid w:val="003B6121"/>
    <w:rsid w:val="003B6136"/>
    <w:rsid w:val="003B639D"/>
    <w:rsid w:val="003B7564"/>
    <w:rsid w:val="003B7B3A"/>
    <w:rsid w:val="003C0691"/>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1E1"/>
    <w:rsid w:val="003E47ED"/>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3E8B"/>
    <w:rsid w:val="00404899"/>
    <w:rsid w:val="00404AC7"/>
    <w:rsid w:val="00405A33"/>
    <w:rsid w:val="0040635E"/>
    <w:rsid w:val="00406584"/>
    <w:rsid w:val="004069B5"/>
    <w:rsid w:val="004073DF"/>
    <w:rsid w:val="00410DBF"/>
    <w:rsid w:val="004146A6"/>
    <w:rsid w:val="00415C2B"/>
    <w:rsid w:val="00416CCC"/>
    <w:rsid w:val="004174B3"/>
    <w:rsid w:val="00417D4F"/>
    <w:rsid w:val="00421F7A"/>
    <w:rsid w:val="00423768"/>
    <w:rsid w:val="00423EAE"/>
    <w:rsid w:val="004243D9"/>
    <w:rsid w:val="004247DF"/>
    <w:rsid w:val="0042556D"/>
    <w:rsid w:val="004273A6"/>
    <w:rsid w:val="00430CC1"/>
    <w:rsid w:val="00430FDA"/>
    <w:rsid w:val="00431630"/>
    <w:rsid w:val="004339F2"/>
    <w:rsid w:val="00437BA1"/>
    <w:rsid w:val="00440E35"/>
    <w:rsid w:val="00440F38"/>
    <w:rsid w:val="00442052"/>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66133"/>
    <w:rsid w:val="004704F6"/>
    <w:rsid w:val="00470BA1"/>
    <w:rsid w:val="00470D03"/>
    <w:rsid w:val="004711C0"/>
    <w:rsid w:val="00471746"/>
    <w:rsid w:val="00471A42"/>
    <w:rsid w:val="0047219A"/>
    <w:rsid w:val="004738C0"/>
    <w:rsid w:val="00475827"/>
    <w:rsid w:val="004769F5"/>
    <w:rsid w:val="00481029"/>
    <w:rsid w:val="00485124"/>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D71"/>
    <w:rsid w:val="005000D7"/>
    <w:rsid w:val="00500653"/>
    <w:rsid w:val="00500F9F"/>
    <w:rsid w:val="005016C3"/>
    <w:rsid w:val="005026A3"/>
    <w:rsid w:val="005052ED"/>
    <w:rsid w:val="005062CB"/>
    <w:rsid w:val="00506488"/>
    <w:rsid w:val="00506522"/>
    <w:rsid w:val="00507460"/>
    <w:rsid w:val="00507F81"/>
    <w:rsid w:val="0051055A"/>
    <w:rsid w:val="0051256B"/>
    <w:rsid w:val="005131A2"/>
    <w:rsid w:val="00517B4A"/>
    <w:rsid w:val="00521978"/>
    <w:rsid w:val="00525D5B"/>
    <w:rsid w:val="00527E16"/>
    <w:rsid w:val="00530337"/>
    <w:rsid w:val="00532E64"/>
    <w:rsid w:val="00534D6C"/>
    <w:rsid w:val="0053547A"/>
    <w:rsid w:val="00535809"/>
    <w:rsid w:val="00535F92"/>
    <w:rsid w:val="00537867"/>
    <w:rsid w:val="00540875"/>
    <w:rsid w:val="00543DC8"/>
    <w:rsid w:val="00543E2B"/>
    <w:rsid w:val="00545BF4"/>
    <w:rsid w:val="00546C7A"/>
    <w:rsid w:val="005504BD"/>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96973"/>
    <w:rsid w:val="005A0C9D"/>
    <w:rsid w:val="005A193F"/>
    <w:rsid w:val="005A1FB0"/>
    <w:rsid w:val="005A4DD2"/>
    <w:rsid w:val="005A6767"/>
    <w:rsid w:val="005B1589"/>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19E6"/>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47F0C"/>
    <w:rsid w:val="00650215"/>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A2E7F"/>
    <w:rsid w:val="006A31A5"/>
    <w:rsid w:val="006A3D69"/>
    <w:rsid w:val="006A6D44"/>
    <w:rsid w:val="006B052F"/>
    <w:rsid w:val="006B3276"/>
    <w:rsid w:val="006B3E88"/>
    <w:rsid w:val="006B4139"/>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5831"/>
    <w:rsid w:val="006D6B1C"/>
    <w:rsid w:val="006E4083"/>
    <w:rsid w:val="006E452A"/>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2A09"/>
    <w:rsid w:val="00723C33"/>
    <w:rsid w:val="00724932"/>
    <w:rsid w:val="00726BCB"/>
    <w:rsid w:val="00726C35"/>
    <w:rsid w:val="007300A7"/>
    <w:rsid w:val="00730CD8"/>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157"/>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0646"/>
    <w:rsid w:val="007E15B2"/>
    <w:rsid w:val="007E1935"/>
    <w:rsid w:val="007E2FB6"/>
    <w:rsid w:val="007E4631"/>
    <w:rsid w:val="007E6C21"/>
    <w:rsid w:val="007F2DA4"/>
    <w:rsid w:val="007F4507"/>
    <w:rsid w:val="007F6B54"/>
    <w:rsid w:val="00801D74"/>
    <w:rsid w:val="00802B58"/>
    <w:rsid w:val="00803C7C"/>
    <w:rsid w:val="00805D0D"/>
    <w:rsid w:val="00810E7E"/>
    <w:rsid w:val="00814128"/>
    <w:rsid w:val="00815B2E"/>
    <w:rsid w:val="00817872"/>
    <w:rsid w:val="00817E21"/>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555"/>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454"/>
    <w:rsid w:val="0089583E"/>
    <w:rsid w:val="008A4EDE"/>
    <w:rsid w:val="008A797C"/>
    <w:rsid w:val="008B1D80"/>
    <w:rsid w:val="008B1FBA"/>
    <w:rsid w:val="008B2A84"/>
    <w:rsid w:val="008B2C0C"/>
    <w:rsid w:val="008B3919"/>
    <w:rsid w:val="008B5829"/>
    <w:rsid w:val="008B5E0B"/>
    <w:rsid w:val="008C1F82"/>
    <w:rsid w:val="008C6089"/>
    <w:rsid w:val="008C68C0"/>
    <w:rsid w:val="008C71AF"/>
    <w:rsid w:val="008C73B1"/>
    <w:rsid w:val="008D064C"/>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1AE7"/>
    <w:rsid w:val="008F24BD"/>
    <w:rsid w:val="008F2D69"/>
    <w:rsid w:val="008F3952"/>
    <w:rsid w:val="008F6634"/>
    <w:rsid w:val="00900001"/>
    <w:rsid w:val="0090086F"/>
    <w:rsid w:val="00900F03"/>
    <w:rsid w:val="00903499"/>
    <w:rsid w:val="00903532"/>
    <w:rsid w:val="00903708"/>
    <w:rsid w:val="009044F7"/>
    <w:rsid w:val="00906929"/>
    <w:rsid w:val="00906BE7"/>
    <w:rsid w:val="00910A87"/>
    <w:rsid w:val="00913F35"/>
    <w:rsid w:val="00914948"/>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33B5"/>
    <w:rsid w:val="00943AC9"/>
    <w:rsid w:val="0094412E"/>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191D"/>
    <w:rsid w:val="00A12051"/>
    <w:rsid w:val="00A15294"/>
    <w:rsid w:val="00A15655"/>
    <w:rsid w:val="00A15A28"/>
    <w:rsid w:val="00A169D1"/>
    <w:rsid w:val="00A1727B"/>
    <w:rsid w:val="00A208D3"/>
    <w:rsid w:val="00A21BA9"/>
    <w:rsid w:val="00A21DDB"/>
    <w:rsid w:val="00A227A6"/>
    <w:rsid w:val="00A23BC2"/>
    <w:rsid w:val="00A32421"/>
    <w:rsid w:val="00A32B14"/>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09F"/>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39F"/>
    <w:rsid w:val="00AE14CF"/>
    <w:rsid w:val="00AE20CF"/>
    <w:rsid w:val="00AE388B"/>
    <w:rsid w:val="00AE38B4"/>
    <w:rsid w:val="00AE47AD"/>
    <w:rsid w:val="00AE4A6A"/>
    <w:rsid w:val="00AE4FE6"/>
    <w:rsid w:val="00AE6434"/>
    <w:rsid w:val="00AE65D8"/>
    <w:rsid w:val="00AE75E8"/>
    <w:rsid w:val="00AF179F"/>
    <w:rsid w:val="00AF1C00"/>
    <w:rsid w:val="00AF3296"/>
    <w:rsid w:val="00AF5C3F"/>
    <w:rsid w:val="00AF6440"/>
    <w:rsid w:val="00B00622"/>
    <w:rsid w:val="00B02C3A"/>
    <w:rsid w:val="00B03CFF"/>
    <w:rsid w:val="00B03D7C"/>
    <w:rsid w:val="00B04EC0"/>
    <w:rsid w:val="00B079A0"/>
    <w:rsid w:val="00B1026E"/>
    <w:rsid w:val="00B117E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1882"/>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0495"/>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3A19"/>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671"/>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4CAF"/>
    <w:rsid w:val="00D45241"/>
    <w:rsid w:val="00D457FA"/>
    <w:rsid w:val="00D466CB"/>
    <w:rsid w:val="00D47BD8"/>
    <w:rsid w:val="00D515EC"/>
    <w:rsid w:val="00D5264D"/>
    <w:rsid w:val="00D538BD"/>
    <w:rsid w:val="00D5393F"/>
    <w:rsid w:val="00D541F5"/>
    <w:rsid w:val="00D55452"/>
    <w:rsid w:val="00D565FC"/>
    <w:rsid w:val="00D607EA"/>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084A"/>
    <w:rsid w:val="00DB129B"/>
    <w:rsid w:val="00DB320C"/>
    <w:rsid w:val="00DB5350"/>
    <w:rsid w:val="00DB6DF2"/>
    <w:rsid w:val="00DB6FEF"/>
    <w:rsid w:val="00DB73D2"/>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DF708B"/>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36CE"/>
    <w:rsid w:val="00F03B49"/>
    <w:rsid w:val="00F055F3"/>
    <w:rsid w:val="00F100F9"/>
    <w:rsid w:val="00F10646"/>
    <w:rsid w:val="00F14E93"/>
    <w:rsid w:val="00F16EEF"/>
    <w:rsid w:val="00F21779"/>
    <w:rsid w:val="00F21F29"/>
    <w:rsid w:val="00F22C7D"/>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B67CF"/>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711">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4283402">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2974729">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70540615">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29523183">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80752107">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19858737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15557529">
      <w:bodyDiv w:val="1"/>
      <w:marLeft w:val="0"/>
      <w:marRight w:val="0"/>
      <w:marTop w:val="0"/>
      <w:marBottom w:val="0"/>
      <w:divBdr>
        <w:top w:val="none" w:sz="0" w:space="0" w:color="auto"/>
        <w:left w:val="none" w:sz="0" w:space="0" w:color="auto"/>
        <w:bottom w:val="none" w:sz="0" w:space="0" w:color="auto"/>
        <w:right w:val="none" w:sz="0" w:space="0" w:color="auto"/>
      </w:divBdr>
    </w:div>
    <w:div w:id="223369808">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3639516">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37730059">
      <w:bodyDiv w:val="1"/>
      <w:marLeft w:val="0"/>
      <w:marRight w:val="0"/>
      <w:marTop w:val="0"/>
      <w:marBottom w:val="0"/>
      <w:divBdr>
        <w:top w:val="none" w:sz="0" w:space="0" w:color="auto"/>
        <w:left w:val="none" w:sz="0" w:space="0" w:color="auto"/>
        <w:bottom w:val="none" w:sz="0" w:space="0" w:color="auto"/>
        <w:right w:val="none" w:sz="0" w:space="0" w:color="auto"/>
      </w:divBdr>
    </w:div>
    <w:div w:id="348141298">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262604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6931583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84608671">
      <w:bodyDiv w:val="1"/>
      <w:marLeft w:val="0"/>
      <w:marRight w:val="0"/>
      <w:marTop w:val="0"/>
      <w:marBottom w:val="0"/>
      <w:divBdr>
        <w:top w:val="none" w:sz="0" w:space="0" w:color="auto"/>
        <w:left w:val="none" w:sz="0" w:space="0" w:color="auto"/>
        <w:bottom w:val="none" w:sz="0" w:space="0" w:color="auto"/>
        <w:right w:val="none" w:sz="0" w:space="0" w:color="auto"/>
      </w:divBdr>
    </w:div>
    <w:div w:id="596641453">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3032653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567935">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28379084">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43338000">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67234342">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84619945">
      <w:bodyDiv w:val="1"/>
      <w:marLeft w:val="0"/>
      <w:marRight w:val="0"/>
      <w:marTop w:val="0"/>
      <w:marBottom w:val="0"/>
      <w:divBdr>
        <w:top w:val="none" w:sz="0" w:space="0" w:color="auto"/>
        <w:left w:val="none" w:sz="0" w:space="0" w:color="auto"/>
        <w:bottom w:val="none" w:sz="0" w:space="0" w:color="auto"/>
        <w:right w:val="none" w:sz="0" w:space="0" w:color="auto"/>
      </w:divBdr>
    </w:div>
    <w:div w:id="794443867">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29685">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9130543">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17496333">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8029873">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88869226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1879046">
      <w:bodyDiv w:val="1"/>
      <w:marLeft w:val="0"/>
      <w:marRight w:val="0"/>
      <w:marTop w:val="0"/>
      <w:marBottom w:val="0"/>
      <w:divBdr>
        <w:top w:val="none" w:sz="0" w:space="0" w:color="auto"/>
        <w:left w:val="none" w:sz="0" w:space="0" w:color="auto"/>
        <w:bottom w:val="none" w:sz="0" w:space="0" w:color="auto"/>
        <w:right w:val="none" w:sz="0" w:space="0" w:color="auto"/>
      </w:divBdr>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469150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418076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17814772">
      <w:bodyDiv w:val="1"/>
      <w:marLeft w:val="0"/>
      <w:marRight w:val="0"/>
      <w:marTop w:val="0"/>
      <w:marBottom w:val="0"/>
      <w:divBdr>
        <w:top w:val="none" w:sz="0" w:space="0" w:color="auto"/>
        <w:left w:val="none" w:sz="0" w:space="0" w:color="auto"/>
        <w:bottom w:val="none" w:sz="0" w:space="0" w:color="auto"/>
        <w:right w:val="none" w:sz="0" w:space="0" w:color="auto"/>
      </w:divBdr>
    </w:div>
    <w:div w:id="1219821961">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3665225">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79289875">
      <w:bodyDiv w:val="1"/>
      <w:marLeft w:val="0"/>
      <w:marRight w:val="0"/>
      <w:marTop w:val="0"/>
      <w:marBottom w:val="0"/>
      <w:divBdr>
        <w:top w:val="none" w:sz="0" w:space="0" w:color="auto"/>
        <w:left w:val="none" w:sz="0" w:space="0" w:color="auto"/>
        <w:bottom w:val="none" w:sz="0" w:space="0" w:color="auto"/>
        <w:right w:val="none" w:sz="0" w:space="0" w:color="auto"/>
      </w:divBdr>
    </w:div>
    <w:div w:id="1281573819">
      <w:bodyDiv w:val="1"/>
      <w:marLeft w:val="0"/>
      <w:marRight w:val="0"/>
      <w:marTop w:val="0"/>
      <w:marBottom w:val="0"/>
      <w:divBdr>
        <w:top w:val="none" w:sz="0" w:space="0" w:color="auto"/>
        <w:left w:val="none" w:sz="0" w:space="0" w:color="auto"/>
        <w:bottom w:val="none" w:sz="0" w:space="0" w:color="auto"/>
        <w:right w:val="none" w:sz="0" w:space="0" w:color="auto"/>
      </w:divBdr>
    </w:div>
    <w:div w:id="1302419146">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85956358">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2488513">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27726172">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88397559">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1039217">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14109240">
      <w:bodyDiv w:val="1"/>
      <w:marLeft w:val="0"/>
      <w:marRight w:val="0"/>
      <w:marTop w:val="0"/>
      <w:marBottom w:val="0"/>
      <w:divBdr>
        <w:top w:val="none" w:sz="0" w:space="0" w:color="auto"/>
        <w:left w:val="none" w:sz="0" w:space="0" w:color="auto"/>
        <w:bottom w:val="none" w:sz="0" w:space="0" w:color="auto"/>
        <w:right w:val="none" w:sz="0" w:space="0" w:color="auto"/>
      </w:divBdr>
    </w:div>
    <w:div w:id="1514344903">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86845558">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09661707">
      <w:bodyDiv w:val="1"/>
      <w:marLeft w:val="0"/>
      <w:marRight w:val="0"/>
      <w:marTop w:val="0"/>
      <w:marBottom w:val="0"/>
      <w:divBdr>
        <w:top w:val="none" w:sz="0" w:space="0" w:color="auto"/>
        <w:left w:val="none" w:sz="0" w:space="0" w:color="auto"/>
        <w:bottom w:val="none" w:sz="0" w:space="0" w:color="auto"/>
        <w:right w:val="none" w:sz="0" w:space="0" w:color="auto"/>
      </w:divBdr>
    </w:div>
    <w:div w:id="1612737797">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39071949">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14979720">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28858423">
      <w:bodyDiv w:val="1"/>
      <w:marLeft w:val="0"/>
      <w:marRight w:val="0"/>
      <w:marTop w:val="0"/>
      <w:marBottom w:val="0"/>
      <w:divBdr>
        <w:top w:val="none" w:sz="0" w:space="0" w:color="auto"/>
        <w:left w:val="none" w:sz="0" w:space="0" w:color="auto"/>
        <w:bottom w:val="none" w:sz="0" w:space="0" w:color="auto"/>
        <w:right w:val="none" w:sz="0" w:space="0" w:color="auto"/>
      </w:divBdr>
    </w:div>
    <w:div w:id="183299080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1092621">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45530020">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1989625810">
      <w:bodyDiv w:val="1"/>
      <w:marLeft w:val="0"/>
      <w:marRight w:val="0"/>
      <w:marTop w:val="0"/>
      <w:marBottom w:val="0"/>
      <w:divBdr>
        <w:top w:val="none" w:sz="0" w:space="0" w:color="auto"/>
        <w:left w:val="none" w:sz="0" w:space="0" w:color="auto"/>
        <w:bottom w:val="none" w:sz="0" w:space="0" w:color="auto"/>
        <w:right w:val="none" w:sz="0" w:space="0" w:color="auto"/>
      </w:divBdr>
    </w:div>
    <w:div w:id="1993287536">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03849874">
      <w:bodyDiv w:val="1"/>
      <w:marLeft w:val="0"/>
      <w:marRight w:val="0"/>
      <w:marTop w:val="0"/>
      <w:marBottom w:val="0"/>
      <w:divBdr>
        <w:top w:val="none" w:sz="0" w:space="0" w:color="auto"/>
        <w:left w:val="none" w:sz="0" w:space="0" w:color="auto"/>
        <w:bottom w:val="none" w:sz="0" w:space="0" w:color="auto"/>
        <w:right w:val="none" w:sz="0" w:space="0" w:color="auto"/>
      </w:divBdr>
    </w:div>
    <w:div w:id="202967047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873823">
      <w:bodyDiv w:val="1"/>
      <w:marLeft w:val="0"/>
      <w:marRight w:val="0"/>
      <w:marTop w:val="0"/>
      <w:marBottom w:val="0"/>
      <w:divBdr>
        <w:top w:val="none" w:sz="0" w:space="0" w:color="auto"/>
        <w:left w:val="none" w:sz="0" w:space="0" w:color="auto"/>
        <w:bottom w:val="none" w:sz="0" w:space="0" w:color="auto"/>
        <w:right w:val="none" w:sz="0" w:space="0" w:color="auto"/>
      </w:divBdr>
    </w:div>
    <w:div w:id="2038697653">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53918717">
      <w:bodyDiv w:val="1"/>
      <w:marLeft w:val="0"/>
      <w:marRight w:val="0"/>
      <w:marTop w:val="0"/>
      <w:marBottom w:val="0"/>
      <w:divBdr>
        <w:top w:val="none" w:sz="0" w:space="0" w:color="auto"/>
        <w:left w:val="none" w:sz="0" w:space="0" w:color="auto"/>
        <w:bottom w:val="none" w:sz="0" w:space="0" w:color="auto"/>
        <w:right w:val="none" w:sz="0" w:space="0" w:color="auto"/>
      </w:divBdr>
    </w:div>
    <w:div w:id="2059549084">
      <w:bodyDiv w:val="1"/>
      <w:marLeft w:val="0"/>
      <w:marRight w:val="0"/>
      <w:marTop w:val="0"/>
      <w:marBottom w:val="0"/>
      <w:divBdr>
        <w:top w:val="none" w:sz="0" w:space="0" w:color="auto"/>
        <w:left w:val="none" w:sz="0" w:space="0" w:color="auto"/>
        <w:bottom w:val="none" w:sz="0" w:space="0" w:color="auto"/>
        <w:right w:val="none" w:sz="0" w:space="0" w:color="auto"/>
      </w:divBdr>
    </w:div>
    <w:div w:id="2060011389">
      <w:bodyDiv w:val="1"/>
      <w:marLeft w:val="0"/>
      <w:marRight w:val="0"/>
      <w:marTop w:val="0"/>
      <w:marBottom w:val="0"/>
      <w:divBdr>
        <w:top w:val="none" w:sz="0" w:space="0" w:color="auto"/>
        <w:left w:val="none" w:sz="0" w:space="0" w:color="auto"/>
        <w:bottom w:val="none" w:sz="0" w:space="0" w:color="auto"/>
        <w:right w:val="none" w:sz="0" w:space="0" w:color="auto"/>
      </w:divBdr>
    </w:div>
    <w:div w:id="2061590016">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7</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6</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9</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4</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3</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1</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10</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8</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5</b:RefOrder>
  </b:Source>
  <b:Source>
    <b:Year>n.d.</b:Year>
    <b:BIBTEX_Entry>electronic</b:BIBTEX_Entry>
    <b:SourceType>ElectronicSource</b:SourceType>
    <b:Title>AWS Analytics</b:Title>
    <b:Tag>AWSndc</b:Tag>
    <b:BookTitle>AWS Documentation</b:BookTitle>
    <b:URL>https://aws.amazon.com/analytics/</b:URL>
    <b:Author>
      <b:Author>
        <b:NameList>
          <b:Person>
            <b:Last>AWS</b:Last>
          </b:Person>
        </b:NameList>
      </b:Author>
    </b:Author>
    <b:ConferenceName>AWS Documentation</b:ConferenceName>
    <b:Guid>{47AB2EAE-F11F-4755-873A-F49B239C1011}</b:Guid>
    <b:YearAccessed>2025</b:YearAccessed>
    <b:MonthAccessed>Januay</b:MonthAccessed>
    <b:DayAccessed>28</b:DayAccessed>
    <b:RefOrder>5</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9DB78E-9C1E-4B86-8966-6B090F395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0</TotalTime>
  <Pages>18</Pages>
  <Words>3704</Words>
  <Characters>21117</Characters>
  <Application>Microsoft Office Word</Application>
  <DocSecurity>0</DocSecurity>
  <Lines>175</Lines>
  <Paragraphs>49</Paragraphs>
  <ScaleCrop>false</ScaleCrop>
  <Company/>
  <LinksUpToDate>false</LinksUpToDate>
  <CharactersWithSpaces>2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940</cp:revision>
  <dcterms:created xsi:type="dcterms:W3CDTF">2023-11-06T20:52:00Z</dcterms:created>
  <dcterms:modified xsi:type="dcterms:W3CDTF">2025-02-0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200</vt:r8>
  </property>
  <property fmtid="{D5CDD505-2E9C-101B-9397-08002B2CF9AE}" pid="7" name="TriggerFlowInfo">
    <vt:lpwstr/>
  </property>
  <property fmtid="{D5CDD505-2E9C-101B-9397-08002B2CF9AE}" pid="8" name="_ExtendedDescription">
    <vt:lpwstr/>
  </property>
</Properties>
</file>